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12F01" w:rsidRDefault="00B12F01" w:rsidP="00087DAE">
      <w:pPr>
        <w:bidi w:val="0"/>
        <w:ind w:left="-284"/>
        <w:jc w:val="both"/>
        <w:rPr>
          <w:rFonts w:asciiTheme="majorBidi" w:hAnsiTheme="majorBidi" w:cstheme="majorBidi"/>
          <w:sz w:val="28"/>
          <w:szCs w:val="28"/>
        </w:rPr>
      </w:pPr>
    </w:p>
    <w:p w:rsidR="007F2371" w:rsidRPr="007857D8" w:rsidRDefault="007F2371" w:rsidP="00916F8B">
      <w:pPr>
        <w:bidi w:val="0"/>
        <w:ind w:left="-284"/>
        <w:jc w:val="both"/>
        <w:rPr>
          <w:rFonts w:asciiTheme="majorBidi" w:hAnsiTheme="majorBidi" w:cstheme="majorBidi"/>
        </w:rPr>
      </w:pPr>
      <w:r w:rsidRPr="007857D8">
        <w:rPr>
          <w:rFonts w:asciiTheme="majorBidi" w:hAnsiTheme="majorBidi" w:cstheme="majorBidi"/>
        </w:rPr>
        <w:t xml:space="preserve">Jerusalem, </w:t>
      </w:r>
      <w:r w:rsidRPr="007857D8">
        <w:rPr>
          <w:rFonts w:asciiTheme="majorBidi" w:hAnsiTheme="majorBidi" w:cstheme="majorBidi"/>
        </w:rPr>
        <w:fldChar w:fldCharType="begin"/>
      </w:r>
      <w:r w:rsidRPr="007857D8">
        <w:rPr>
          <w:rFonts w:asciiTheme="majorBidi" w:hAnsiTheme="majorBidi" w:cstheme="majorBidi"/>
        </w:rPr>
        <w:instrText xml:space="preserve"> DATE \@ "dddd, MMMM dd, yyyy" </w:instrText>
      </w:r>
      <w:r w:rsidRPr="007857D8">
        <w:rPr>
          <w:rFonts w:asciiTheme="majorBidi" w:hAnsiTheme="majorBidi" w:cstheme="majorBidi"/>
        </w:rPr>
        <w:fldChar w:fldCharType="separate"/>
      </w:r>
      <w:r w:rsidR="00A43FC2">
        <w:rPr>
          <w:rFonts w:asciiTheme="majorBidi" w:hAnsiTheme="majorBidi" w:cstheme="majorBidi"/>
          <w:noProof/>
        </w:rPr>
        <w:t>Monday, September 20, 2021</w:t>
      </w:r>
      <w:r w:rsidRPr="007857D8">
        <w:rPr>
          <w:rFonts w:asciiTheme="majorBidi" w:hAnsiTheme="majorBidi" w:cstheme="majorBidi"/>
        </w:rPr>
        <w:fldChar w:fldCharType="end"/>
      </w:r>
    </w:p>
    <w:p w:rsidR="007F2371" w:rsidRDefault="007F2371" w:rsidP="00261268">
      <w:pPr>
        <w:bidi w:val="0"/>
        <w:ind w:left="-284"/>
        <w:jc w:val="right"/>
        <w:rPr>
          <w:rFonts w:asciiTheme="majorBidi" w:hAnsiTheme="majorBidi" w:cstheme="majorBidi"/>
          <w:u w:val="single"/>
        </w:rPr>
      </w:pPr>
    </w:p>
    <w:p w:rsidR="008001F6" w:rsidRDefault="008001F6" w:rsidP="008001F6">
      <w:pPr>
        <w:bidi w:val="0"/>
        <w:ind w:left="-284"/>
        <w:jc w:val="center"/>
        <w:rPr>
          <w:rFonts w:asciiTheme="majorBidi" w:hAnsiTheme="majorBidi" w:cstheme="majorBidi"/>
          <w:u w:val="single"/>
        </w:rPr>
      </w:pPr>
    </w:p>
    <w:p w:rsidR="00874949" w:rsidRPr="00874949" w:rsidRDefault="00874949" w:rsidP="008001F6">
      <w:pPr>
        <w:bidi w:val="0"/>
        <w:ind w:left="-284"/>
        <w:jc w:val="center"/>
        <w:rPr>
          <w:rFonts w:asciiTheme="majorBidi" w:hAnsiTheme="majorBidi" w:cstheme="majorBidi"/>
          <w:u w:val="single"/>
        </w:rPr>
      </w:pPr>
      <w:r w:rsidRPr="00874949">
        <w:rPr>
          <w:rFonts w:asciiTheme="majorBidi" w:hAnsiTheme="majorBidi" w:cstheme="majorBidi"/>
          <w:u w:val="single"/>
        </w:rPr>
        <w:t>Summary of the decision of the Inter-Ministerial Exceptions Committee to grant an exemption from PCR testing before flying to Israel</w:t>
      </w:r>
    </w:p>
    <w:p w:rsidR="00874949" w:rsidRPr="00874949" w:rsidRDefault="00874949" w:rsidP="00874949">
      <w:pPr>
        <w:bidi w:val="0"/>
        <w:ind w:left="-284"/>
        <w:rPr>
          <w:rFonts w:asciiTheme="majorBidi" w:hAnsiTheme="majorBidi" w:cstheme="majorBidi"/>
          <w:u w:val="single"/>
          <w:rtl/>
        </w:rPr>
      </w:pPr>
    </w:p>
    <w:p w:rsidR="00874949" w:rsidRPr="00874949" w:rsidRDefault="00874949" w:rsidP="00874949">
      <w:pPr>
        <w:bidi w:val="0"/>
        <w:ind w:left="-284"/>
        <w:rPr>
          <w:rFonts w:asciiTheme="majorBidi" w:hAnsiTheme="majorBidi" w:cstheme="majorBidi"/>
        </w:rPr>
      </w:pPr>
      <w:r w:rsidRPr="00874949">
        <w:rPr>
          <w:rFonts w:asciiTheme="majorBidi" w:hAnsiTheme="majorBidi" w:cstheme="majorBidi"/>
        </w:rPr>
        <w:t>The Inter-Ministerial Exceptions Committee today (</w:t>
      </w:r>
      <w:r>
        <w:rPr>
          <w:rFonts w:asciiTheme="majorBidi" w:hAnsiTheme="majorBidi" w:cstheme="majorBidi"/>
        </w:rPr>
        <w:t>September 19</w:t>
      </w:r>
      <w:r w:rsidRPr="00874949">
        <w:rPr>
          <w:rFonts w:asciiTheme="majorBidi" w:hAnsiTheme="majorBidi" w:cstheme="majorBidi"/>
          <w:vertAlign w:val="superscript"/>
        </w:rPr>
        <w:t>th</w:t>
      </w:r>
      <w:r>
        <w:rPr>
          <w:rFonts w:asciiTheme="majorBidi" w:hAnsiTheme="majorBidi" w:cstheme="majorBidi"/>
        </w:rPr>
        <w:t>, 20</w:t>
      </w:r>
      <w:r w:rsidRPr="00874949">
        <w:rPr>
          <w:rFonts w:asciiTheme="majorBidi" w:hAnsiTheme="majorBidi" w:cstheme="majorBidi"/>
        </w:rPr>
        <w:t xml:space="preserve">21) held a discussion on the issue of processing applications for exemption of </w:t>
      </w:r>
      <w:r>
        <w:rPr>
          <w:rFonts w:asciiTheme="majorBidi" w:hAnsiTheme="majorBidi" w:cstheme="majorBidi"/>
        </w:rPr>
        <w:t>“recently recovered patients”</w:t>
      </w:r>
      <w:r w:rsidRPr="00874949">
        <w:rPr>
          <w:rFonts w:asciiTheme="majorBidi" w:hAnsiTheme="majorBidi" w:cstheme="majorBidi"/>
        </w:rPr>
        <w:t xml:space="preserve"> (up to 3 months) from performing a PCR test before the flight to Israel.</w:t>
      </w:r>
    </w:p>
    <w:p w:rsidR="00874949" w:rsidRPr="00874949" w:rsidRDefault="00874949" w:rsidP="00874949">
      <w:pPr>
        <w:bidi w:val="0"/>
        <w:ind w:left="-284"/>
        <w:rPr>
          <w:rFonts w:asciiTheme="majorBidi" w:hAnsiTheme="majorBidi" w:cstheme="majorBidi"/>
          <w:rtl/>
        </w:rPr>
      </w:pPr>
    </w:p>
    <w:p w:rsidR="00874949" w:rsidRPr="00874949" w:rsidRDefault="00874949" w:rsidP="00874949">
      <w:pPr>
        <w:bidi w:val="0"/>
        <w:ind w:left="-284"/>
        <w:rPr>
          <w:rFonts w:asciiTheme="majorBidi" w:hAnsiTheme="majorBidi" w:cstheme="majorBidi"/>
        </w:rPr>
      </w:pPr>
      <w:r w:rsidRPr="00874949">
        <w:rPr>
          <w:rFonts w:asciiTheme="majorBidi" w:hAnsiTheme="majorBidi" w:cstheme="majorBidi"/>
        </w:rPr>
        <w:t xml:space="preserve">The committee </w:t>
      </w:r>
      <w:r>
        <w:rPr>
          <w:rFonts w:asciiTheme="majorBidi" w:hAnsiTheme="majorBidi" w:cstheme="majorBidi"/>
        </w:rPr>
        <w:t xml:space="preserve">unanimously decided </w:t>
      </w:r>
      <w:r w:rsidRPr="00874949">
        <w:rPr>
          <w:rFonts w:asciiTheme="majorBidi" w:hAnsiTheme="majorBidi" w:cstheme="majorBidi"/>
        </w:rPr>
        <w:t xml:space="preserve">to approve an exemption from examination for a person who presents to the airline a certificate of PCR examination that has a positive result and indicates that he has been </w:t>
      </w:r>
      <w:r>
        <w:rPr>
          <w:rFonts w:asciiTheme="majorBidi" w:hAnsiTheme="majorBidi" w:cstheme="majorBidi"/>
        </w:rPr>
        <w:t>ill with COVID-19</w:t>
      </w:r>
      <w:r w:rsidRPr="00874949">
        <w:rPr>
          <w:rFonts w:asciiTheme="majorBidi" w:hAnsiTheme="majorBidi" w:cstheme="majorBidi"/>
        </w:rPr>
        <w:t xml:space="preserve"> for the period defined as follows:</w:t>
      </w:r>
    </w:p>
    <w:p w:rsidR="00874949" w:rsidRPr="00874949" w:rsidRDefault="00874949" w:rsidP="00874949">
      <w:pPr>
        <w:bidi w:val="0"/>
        <w:ind w:left="-284"/>
        <w:rPr>
          <w:rFonts w:asciiTheme="majorBidi" w:hAnsiTheme="majorBidi" w:cstheme="majorBidi"/>
          <w:rtl/>
        </w:rPr>
      </w:pPr>
    </w:p>
    <w:p w:rsidR="00874949" w:rsidRPr="00874949" w:rsidRDefault="00874949" w:rsidP="00874949">
      <w:pPr>
        <w:bidi w:val="0"/>
        <w:ind w:left="-284"/>
        <w:rPr>
          <w:rFonts w:asciiTheme="majorBidi" w:hAnsiTheme="majorBidi" w:cstheme="majorBidi"/>
        </w:rPr>
      </w:pPr>
      <w:r w:rsidRPr="00874949">
        <w:rPr>
          <w:rFonts w:asciiTheme="majorBidi" w:hAnsiTheme="majorBidi" w:cstheme="majorBidi"/>
        </w:rPr>
        <w:t>The date of the test (sampling) shall not be less than 11 days before the flight and shall not exceed 3 months.</w:t>
      </w:r>
    </w:p>
    <w:p w:rsidR="00874949" w:rsidRPr="00874949" w:rsidRDefault="00874949" w:rsidP="00874949">
      <w:pPr>
        <w:bidi w:val="0"/>
        <w:ind w:left="-284"/>
        <w:rPr>
          <w:rFonts w:asciiTheme="majorBidi" w:hAnsiTheme="majorBidi" w:cstheme="majorBidi"/>
          <w:rtl/>
        </w:rPr>
      </w:pPr>
    </w:p>
    <w:p w:rsidR="00874949" w:rsidRPr="00874949" w:rsidRDefault="00874949" w:rsidP="00874949">
      <w:pPr>
        <w:bidi w:val="0"/>
        <w:ind w:left="-284"/>
        <w:rPr>
          <w:rFonts w:asciiTheme="majorBidi" w:hAnsiTheme="majorBidi" w:cstheme="majorBidi"/>
        </w:rPr>
      </w:pPr>
      <w:r w:rsidRPr="00874949">
        <w:rPr>
          <w:rFonts w:asciiTheme="majorBidi" w:hAnsiTheme="majorBidi" w:cstheme="majorBidi"/>
        </w:rPr>
        <w:t>Presenting the test result, is in addition to filling out an incoming passenger statement as required.</w:t>
      </w:r>
    </w:p>
    <w:p w:rsidR="00874949" w:rsidRPr="00874949" w:rsidRDefault="00874949" w:rsidP="00874949">
      <w:pPr>
        <w:bidi w:val="0"/>
        <w:ind w:left="-284"/>
        <w:rPr>
          <w:rFonts w:asciiTheme="majorBidi" w:hAnsiTheme="majorBidi" w:cstheme="majorBidi"/>
          <w:rtl/>
        </w:rPr>
      </w:pPr>
    </w:p>
    <w:p w:rsidR="006A5832" w:rsidRDefault="006A5832" w:rsidP="006A5832">
      <w:pPr>
        <w:bidi w:val="0"/>
        <w:ind w:left="-284"/>
        <w:rPr>
          <w:rFonts w:asciiTheme="majorBidi" w:hAnsiTheme="majorBidi" w:cstheme="majorBidi"/>
        </w:rPr>
      </w:pPr>
      <w:r w:rsidRPr="006A5832">
        <w:rPr>
          <w:rFonts w:asciiTheme="majorBidi" w:hAnsiTheme="majorBidi" w:cstheme="majorBidi"/>
        </w:rPr>
        <w:t xml:space="preserve">A person who has fallen ill and </w:t>
      </w:r>
      <w:r>
        <w:rPr>
          <w:rFonts w:asciiTheme="majorBidi" w:hAnsiTheme="majorBidi" w:cstheme="majorBidi"/>
        </w:rPr>
        <w:t>recovered</w:t>
      </w:r>
      <w:r w:rsidRPr="006A5832">
        <w:rPr>
          <w:rFonts w:asciiTheme="majorBidi" w:hAnsiTheme="majorBidi" w:cstheme="majorBidi"/>
        </w:rPr>
        <w:t xml:space="preserve"> in Israel and has a recovery certificate from the State of Israel,</w:t>
      </w:r>
      <w:r w:rsidR="00EB6E02">
        <w:rPr>
          <w:rFonts w:asciiTheme="majorBidi" w:hAnsiTheme="majorBidi" w:cstheme="majorBidi"/>
        </w:rPr>
        <w:t xml:space="preserve"> (Not based on serological testing</w:t>
      </w:r>
      <w:r w:rsidR="00EB6E02" w:rsidRPr="00EB6E02">
        <w:rPr>
          <w:rFonts w:asciiTheme="majorBidi" w:hAnsiTheme="majorBidi" w:cstheme="majorBidi"/>
        </w:rPr>
        <w:t>)</w:t>
      </w:r>
      <w:r w:rsidRPr="006A5832">
        <w:rPr>
          <w:rFonts w:asciiTheme="majorBidi" w:hAnsiTheme="majorBidi" w:cstheme="majorBidi"/>
        </w:rPr>
        <w:t xml:space="preserve"> will present it, provided that 3 months have not passed since the date of its receipt.</w:t>
      </w:r>
    </w:p>
    <w:p w:rsidR="006A5832" w:rsidRDefault="006A5832" w:rsidP="006A5832">
      <w:pPr>
        <w:bidi w:val="0"/>
        <w:ind w:left="-284"/>
        <w:rPr>
          <w:rFonts w:asciiTheme="majorBidi" w:hAnsiTheme="majorBidi" w:cstheme="majorBidi"/>
        </w:rPr>
      </w:pPr>
    </w:p>
    <w:p w:rsidR="00874949" w:rsidRPr="00874949" w:rsidRDefault="00874949" w:rsidP="006A5832">
      <w:pPr>
        <w:bidi w:val="0"/>
        <w:ind w:left="-284"/>
        <w:rPr>
          <w:rFonts w:asciiTheme="majorBidi" w:hAnsiTheme="majorBidi" w:cstheme="majorBidi"/>
        </w:rPr>
      </w:pPr>
      <w:r w:rsidRPr="00874949">
        <w:rPr>
          <w:rFonts w:asciiTheme="majorBidi" w:hAnsiTheme="majorBidi" w:cstheme="majorBidi"/>
        </w:rPr>
        <w:t>Presenting test results other than PCR does not grant an exemption from pre-flight testing</w:t>
      </w:r>
      <w:r>
        <w:rPr>
          <w:rFonts w:asciiTheme="majorBidi" w:hAnsiTheme="majorBidi" w:cstheme="majorBidi"/>
        </w:rPr>
        <w:t>.</w:t>
      </w:r>
    </w:p>
    <w:p w:rsidR="00874949" w:rsidRPr="00874949" w:rsidRDefault="00874949" w:rsidP="00874949">
      <w:pPr>
        <w:bidi w:val="0"/>
        <w:ind w:left="-284"/>
        <w:rPr>
          <w:rFonts w:asciiTheme="majorBidi" w:hAnsiTheme="majorBidi" w:cstheme="majorBidi"/>
          <w:rtl/>
        </w:rPr>
      </w:pPr>
    </w:p>
    <w:p w:rsidR="00874949" w:rsidRPr="00874949" w:rsidRDefault="00874949" w:rsidP="00874949">
      <w:pPr>
        <w:bidi w:val="0"/>
        <w:ind w:left="-284"/>
        <w:rPr>
          <w:rFonts w:asciiTheme="majorBidi" w:hAnsiTheme="majorBidi" w:cstheme="majorBidi"/>
          <w:rtl/>
        </w:rPr>
      </w:pPr>
    </w:p>
    <w:p w:rsidR="00FE5BC2" w:rsidRPr="00261268" w:rsidRDefault="00874949" w:rsidP="00874949">
      <w:pPr>
        <w:bidi w:val="0"/>
        <w:ind w:left="-284"/>
        <w:rPr>
          <w:rFonts w:asciiTheme="majorBidi" w:hAnsiTheme="majorBidi" w:cstheme="majorBidi"/>
          <w:rtl/>
        </w:rPr>
      </w:pPr>
      <w:r w:rsidRPr="00874949">
        <w:rPr>
          <w:rFonts w:asciiTheme="majorBidi" w:hAnsiTheme="majorBidi" w:cstheme="majorBidi"/>
        </w:rPr>
        <w:t xml:space="preserve">This decision will be brought to the attention of the airlines so that they can act immediately in accordance with the decision of the Exceptions Committee, and will also be brought to the attention of the public on </w:t>
      </w:r>
      <w:r>
        <w:rPr>
          <w:rFonts w:asciiTheme="majorBidi" w:hAnsiTheme="majorBidi" w:cstheme="majorBidi"/>
        </w:rPr>
        <w:t>the relevant ministry</w:t>
      </w:r>
      <w:r w:rsidRPr="00874949">
        <w:rPr>
          <w:rFonts w:asciiTheme="majorBidi" w:hAnsiTheme="majorBidi" w:cstheme="majorBidi"/>
        </w:rPr>
        <w:t xml:space="preserve"> websites. </w:t>
      </w:r>
    </w:p>
    <w:sectPr w:rsidR="00FE5BC2" w:rsidRPr="00261268" w:rsidSect="001303C2">
      <w:headerReference w:type="default" r:id="rId11"/>
      <w:footerReference w:type="default" r:id="rId1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0D3E" w:rsidRDefault="001E0D3E">
      <w:r>
        <w:separator/>
      </w:r>
    </w:p>
  </w:endnote>
  <w:endnote w:type="continuationSeparator" w:id="0">
    <w:p w:rsidR="001E0D3E" w:rsidRDefault="001E0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Arial"/>
    <w:panose1 w:val="02020603050405020304"/>
    <w:charset w:val="00"/>
    <w:family w:val="roman"/>
    <w:pitch w:val="variable"/>
    <w:sig w:usb0="00000000"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94A" w:rsidRDefault="0033294A" w:rsidP="000D521C">
    <w:pPr>
      <w:pStyle w:val="a4"/>
      <w:jc w:val="center"/>
      <w:rPr>
        <w:color w:val="333399"/>
        <w:sz w:val="22"/>
        <w:szCs w:val="22"/>
      </w:rPr>
    </w:pPr>
    <w:r>
      <w:rPr>
        <w:color w:val="333399"/>
        <w:sz w:val="22"/>
        <w:szCs w:val="22"/>
      </w:rPr>
      <w:t xml:space="preserve"> </w:t>
    </w:r>
  </w:p>
  <w:p w:rsidR="0033294A" w:rsidRDefault="0033294A" w:rsidP="000D521C">
    <w:pPr>
      <w:pStyle w:val="a4"/>
      <w:jc w:val="center"/>
      <w:rPr>
        <w:color w:val="333399"/>
        <w:sz w:val="22"/>
        <w:szCs w:val="22"/>
      </w:rPr>
    </w:pPr>
    <w:r w:rsidRPr="004A73C8">
      <w:rPr>
        <w:color w:val="333399"/>
        <w:sz w:val="22"/>
        <w:szCs w:val="22"/>
        <w:rtl/>
      </w:rPr>
      <w:t>מדינת ישראל</w:t>
    </w:r>
    <w:r>
      <w:rPr>
        <w:color w:val="333399"/>
        <w:sz w:val="22"/>
        <w:szCs w:val="22"/>
      </w:rPr>
      <w:t xml:space="preserve">  The State of Israel – </w:t>
    </w:r>
  </w:p>
  <w:p w:rsidR="0033294A" w:rsidRPr="004A73C8" w:rsidRDefault="0033294A" w:rsidP="00BA10C5">
    <w:pPr>
      <w:pStyle w:val="a4"/>
      <w:jc w:val="center"/>
      <w:rPr>
        <w:color w:val="333399"/>
        <w:sz w:val="22"/>
        <w:szCs w:val="22"/>
        <w:rtl/>
      </w:rPr>
    </w:pPr>
    <w:r>
      <w:rPr>
        <w:rFonts w:hint="cs"/>
        <w:color w:val="333399"/>
        <w:sz w:val="22"/>
        <w:szCs w:val="22"/>
        <w:rtl/>
      </w:rPr>
      <w:t>משרד החוץ -</w:t>
    </w:r>
    <w:r>
      <w:rPr>
        <w:color w:val="333399"/>
        <w:sz w:val="22"/>
        <w:szCs w:val="22"/>
      </w:rPr>
      <w:t xml:space="preserve"> </w:t>
    </w:r>
    <w:r>
      <w:rPr>
        <w:rFonts w:hint="cs"/>
        <w:color w:val="333399"/>
        <w:sz w:val="22"/>
        <w:szCs w:val="22"/>
        <w:rtl/>
      </w:rPr>
      <w:t>רשות האוכלוסין וההגירה</w:t>
    </w:r>
    <w:r>
      <w:rPr>
        <w:color w:val="333399"/>
        <w:sz w:val="22"/>
        <w:szCs w:val="22"/>
      </w:rPr>
      <w:t xml:space="preserve"> </w:t>
    </w:r>
    <w:r>
      <w:rPr>
        <w:rFonts w:hint="cs"/>
        <w:color w:val="333399"/>
        <w:sz w:val="22"/>
        <w:szCs w:val="22"/>
        <w:rtl/>
      </w:rPr>
      <w:t>-</w:t>
    </w:r>
    <w:r>
      <w:rPr>
        <w:color w:val="333399"/>
        <w:sz w:val="22"/>
        <w:szCs w:val="22"/>
      </w:rPr>
      <w:t xml:space="preserve"> </w:t>
    </w:r>
    <w:r>
      <w:rPr>
        <w:rFonts w:hint="cs"/>
        <w:color w:val="333399"/>
        <w:sz w:val="22"/>
        <w:szCs w:val="22"/>
        <w:rtl/>
      </w:rPr>
      <w:t>משרד הבריאות</w:t>
    </w:r>
  </w:p>
  <w:p w:rsidR="0033294A" w:rsidRPr="00E112F3" w:rsidRDefault="0033294A" w:rsidP="004A73C8">
    <w:pPr>
      <w:pStyle w:val="a4"/>
      <w:jc w:val="center"/>
      <w:rPr>
        <w:color w:val="333399"/>
        <w:sz w:val="22"/>
        <w:szCs w:val="22"/>
        <w:rtl/>
      </w:rPr>
    </w:pPr>
    <w:r>
      <w:rPr>
        <w:noProof/>
        <w:lang w:val="en-GB" w:eastAsia="en-GB"/>
      </w:rPr>
      <w:drawing>
        <wp:inline distT="0" distB="0" distL="0" distR="0" wp14:anchorId="68EAC150" wp14:editId="68EAC151">
          <wp:extent cx="2781300" cy="2704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15745" cy="36136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0D3E" w:rsidRDefault="001E0D3E">
      <w:r>
        <w:separator/>
      </w:r>
    </w:p>
  </w:footnote>
  <w:footnote w:type="continuationSeparator" w:id="0">
    <w:p w:rsidR="001E0D3E" w:rsidRDefault="001E0D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94A" w:rsidRDefault="0033294A" w:rsidP="006052A2">
    <w:pPr>
      <w:pStyle w:val="a3"/>
      <w:rPr>
        <w:rtl/>
      </w:rPr>
    </w:pPr>
    <w:r>
      <w:rPr>
        <w:noProof/>
        <w:rtl/>
        <w:lang w:val="en-GB" w:eastAsia="en-GB"/>
      </w:rPr>
      <mc:AlternateContent>
        <mc:Choice Requires="wps">
          <w:drawing>
            <wp:anchor distT="0" distB="0" distL="114300" distR="114300" simplePos="0" relativeHeight="251657216" behindDoc="0" locked="0" layoutInCell="1" allowOverlap="1" wp14:anchorId="68EAC14A" wp14:editId="68EAC14B">
              <wp:simplePos x="0" y="0"/>
              <wp:positionH relativeFrom="column">
                <wp:posOffset>-800100</wp:posOffset>
              </wp:positionH>
              <wp:positionV relativeFrom="paragraph">
                <wp:posOffset>121920</wp:posOffset>
              </wp:positionV>
              <wp:extent cx="2806700" cy="4572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3294A" w:rsidRPr="000D521C" w:rsidRDefault="0033294A" w:rsidP="000D521C">
                          <w:pPr>
                            <w:jc w:val="right"/>
                            <w:rPr>
                              <w:b/>
                              <w:bCs/>
                              <w:color w:val="333399"/>
                              <w:sz w:val="22"/>
                              <w:szCs w:val="22"/>
                            </w:rPr>
                          </w:pPr>
                          <w:r w:rsidRPr="000D521C">
                            <w:rPr>
                              <w:b/>
                              <w:bCs/>
                              <w:color w:val="333399"/>
                              <w:sz w:val="22"/>
                              <w:szCs w:val="22"/>
                            </w:rPr>
                            <w:t>Jerusalem,</w:t>
                          </w:r>
                        </w:p>
                        <w:p w:rsidR="0033294A" w:rsidRPr="000D521C" w:rsidRDefault="0033294A" w:rsidP="000D521C">
                          <w:pPr>
                            <w:jc w:val="right"/>
                            <w:rPr>
                              <w:b/>
                              <w:bCs/>
                              <w:color w:val="333399"/>
                              <w:sz w:val="22"/>
                              <w:szCs w:val="22"/>
                            </w:rPr>
                          </w:pPr>
                          <w:r w:rsidRPr="000D521C">
                            <w:rPr>
                              <w:b/>
                              <w:bCs/>
                              <w:color w:val="333399"/>
                              <w:sz w:val="22"/>
                              <w:szCs w:val="22"/>
                            </w:rPr>
                            <w:t>The Inter-Ministerial Permits Committee</w:t>
                          </w:r>
                        </w:p>
                        <w:p w:rsidR="0033294A" w:rsidRPr="00B46CF1" w:rsidRDefault="0033294A" w:rsidP="003505D8">
                          <w:pPr>
                            <w:jc w:val="center"/>
                            <w:rPr>
                              <w:b/>
                              <w:bCs/>
                              <w:color w:val="333399"/>
                              <w:sz w:val="20"/>
                              <w:szCs w:val="20"/>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EAC14A" id="_x0000_t202" coordsize="21600,21600" o:spt="202" path="m,l,21600r21600,l21600,xe">
              <v:stroke joinstyle="miter"/>
              <v:path gradientshapeok="t" o:connecttype="rect"/>
            </v:shapetype>
            <v:shape id="Text Box 1" o:spid="_x0000_s1026" type="#_x0000_t202" style="position:absolute;left:0;text-align:left;margin-left:-63pt;margin-top:9.6pt;width:221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" stroked="f">
              <v:textbox>
                <w:txbxContent>
                  <w:p w:rsidR="0033294A" w:rsidRPr="000D521C" w:rsidRDefault="0033294A" w:rsidP="000D521C">
                    <w:pPr>
                      <w:jc w:val="right"/>
                      <w:rPr>
                        <w:b/>
                        <w:bCs/>
                        <w:color w:val="333399"/>
                        <w:sz w:val="22"/>
                        <w:szCs w:val="22"/>
                      </w:rPr>
                    </w:pPr>
                    <w:r w:rsidRPr="000D521C">
                      <w:rPr>
                        <w:b/>
                        <w:bCs/>
                        <w:color w:val="333399"/>
                        <w:sz w:val="22"/>
                        <w:szCs w:val="22"/>
                      </w:rPr>
                      <w:t>Jerusalem,</w:t>
                    </w:r>
                  </w:p>
                  <w:p w:rsidR="0033294A" w:rsidRPr="000D521C" w:rsidRDefault="0033294A" w:rsidP="000D521C">
                    <w:pPr>
                      <w:jc w:val="right"/>
                      <w:rPr>
                        <w:b/>
                        <w:bCs/>
                        <w:color w:val="333399"/>
                        <w:sz w:val="22"/>
                        <w:szCs w:val="22"/>
                      </w:rPr>
                    </w:pPr>
                    <w:r w:rsidRPr="000D521C">
                      <w:rPr>
                        <w:b/>
                        <w:bCs/>
                        <w:color w:val="333399"/>
                        <w:sz w:val="22"/>
                        <w:szCs w:val="22"/>
                      </w:rPr>
                      <w:t>The Inter-Ministerial Permits Committee</w:t>
                    </w:r>
                  </w:p>
                  <w:p w:rsidR="0033294A" w:rsidRPr="00B46CF1" w:rsidRDefault="0033294A" w:rsidP="003505D8">
                    <w:pPr>
                      <w:jc w:val="center"/>
                      <w:rPr>
                        <w:b/>
                        <w:bCs/>
                        <w:color w:val="333399"/>
                        <w:sz w:val="20"/>
                        <w:szCs w:val="20"/>
                        <w:rtl/>
                      </w:rPr>
                    </w:pPr>
                  </w:p>
                </w:txbxContent>
              </v:textbox>
            </v:shape>
          </w:pict>
        </mc:Fallback>
      </mc:AlternateContent>
    </w:r>
    <w:r>
      <w:rPr>
        <w:noProof/>
        <w:rtl/>
        <w:lang w:val="en-GB" w:eastAsia="en-GB"/>
      </w:rPr>
      <mc:AlternateContent>
        <mc:Choice Requires="wps">
          <w:drawing>
            <wp:anchor distT="0" distB="0" distL="114300" distR="114300" simplePos="0" relativeHeight="251658240" behindDoc="0" locked="0" layoutInCell="1" allowOverlap="1" wp14:anchorId="68EAC14C" wp14:editId="68EAC14D">
              <wp:simplePos x="0" y="0"/>
              <wp:positionH relativeFrom="column">
                <wp:posOffset>3702050</wp:posOffset>
              </wp:positionH>
              <wp:positionV relativeFrom="paragraph">
                <wp:posOffset>115570</wp:posOffset>
              </wp:positionV>
              <wp:extent cx="2029460" cy="4648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9460" cy="46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94A" w:rsidRDefault="0033294A" w:rsidP="000D521C">
                          <w:pPr>
                            <w:pStyle w:val="a3"/>
                            <w:rPr>
                              <w:b/>
                              <w:bCs/>
                              <w:noProof/>
                              <w:color w:val="333399"/>
                            </w:rPr>
                          </w:pPr>
                          <w:r w:rsidRPr="00B46CF1">
                            <w:rPr>
                              <w:b/>
                              <w:bCs/>
                              <w:noProof/>
                              <w:color w:val="333399"/>
                              <w:rtl/>
                            </w:rPr>
                            <w:t>ירושלים</w:t>
                          </w:r>
                          <w:r>
                            <w:rPr>
                              <w:b/>
                              <w:bCs/>
                              <w:noProof/>
                              <w:color w:val="333399"/>
                            </w:rPr>
                            <w:t>,</w:t>
                          </w:r>
                        </w:p>
                        <w:p w:rsidR="0033294A" w:rsidRPr="00B46CF1" w:rsidRDefault="0033294A" w:rsidP="000D521C">
                          <w:pPr>
                            <w:pStyle w:val="a3"/>
                            <w:rPr>
                              <w:b/>
                              <w:bCs/>
                              <w:noProof/>
                              <w:color w:val="333399"/>
                              <w:rtl/>
                            </w:rPr>
                          </w:pPr>
                          <w:r>
                            <w:rPr>
                              <w:rFonts w:hint="cs"/>
                              <w:b/>
                              <w:bCs/>
                              <w:noProof/>
                              <w:color w:val="333399"/>
                              <w:rtl/>
                            </w:rPr>
                            <w:t>וועדת ההיתרים הבין משרדי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AC14C" id="Text Box 2" o:spid="_x0000_s1027" type="#_x0000_t202" style="position:absolute;left:0;text-align:left;margin-left:291.5pt;margin-top:9.1pt;width:159.8pt;height:3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" filled="f" stroked="f">
              <v:textbox>
                <w:txbxContent>
                  <w:p w:rsidR="0033294A" w:rsidRDefault="0033294A" w:rsidP="000D521C">
                    <w:pPr>
                      <w:pStyle w:val="a3"/>
                      <w:rPr>
                        <w:b/>
                        <w:bCs/>
                        <w:noProof/>
                        <w:color w:val="333399"/>
                      </w:rPr>
                    </w:pPr>
                    <w:r w:rsidRPr="00B46CF1">
                      <w:rPr>
                        <w:b/>
                        <w:bCs/>
                        <w:noProof/>
                        <w:color w:val="333399"/>
                        <w:rtl/>
                      </w:rPr>
                      <w:t>ירושלים</w:t>
                    </w:r>
                    <w:r>
                      <w:rPr>
                        <w:b/>
                        <w:bCs/>
                        <w:noProof/>
                        <w:color w:val="333399"/>
                      </w:rPr>
                      <w:t>,</w:t>
                    </w:r>
                  </w:p>
                  <w:p w:rsidR="0033294A" w:rsidRPr="00B46CF1" w:rsidRDefault="0033294A" w:rsidP="000D521C">
                    <w:pPr>
                      <w:pStyle w:val="a3"/>
                      <w:rPr>
                        <w:b/>
                        <w:bCs/>
                        <w:noProof/>
                        <w:color w:val="333399"/>
                        <w:rtl/>
                      </w:rPr>
                    </w:pPr>
                    <w:r>
                      <w:rPr>
                        <w:rFonts w:hint="cs"/>
                        <w:b/>
                        <w:bCs/>
                        <w:noProof/>
                        <w:color w:val="333399"/>
                        <w:rtl/>
                      </w:rPr>
                      <w:t>וועדת ההיתרים הבין משרדית</w:t>
                    </w:r>
                  </w:p>
                </w:txbxContent>
              </v:textbox>
              <w10:wrap type="square"/>
            </v:shape>
          </w:pict>
        </mc:Fallback>
      </mc:AlternateContent>
    </w:r>
    <w:r>
      <w:tab/>
    </w:r>
    <w:r>
      <w:rPr>
        <w:rFonts w:hint="cs"/>
        <w:noProof/>
        <w:lang w:val="en-GB" w:eastAsia="en-GB"/>
      </w:rPr>
      <w:drawing>
        <wp:inline distT="0" distB="0" distL="0" distR="0" wp14:anchorId="68EAC14E" wp14:editId="68EAC14F">
          <wp:extent cx="514350" cy="581025"/>
          <wp:effectExtent l="19050" t="0" r="0" b="0"/>
          <wp:docPr id="4" name="תמונה 1" descr="סמל המדי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סמל המדינה"/>
                  <pic:cNvPicPr>
                    <a:picLocks noChangeAspect="1" noChangeArrowheads="1"/>
                  </pic:cNvPicPr>
                </pic:nvPicPr>
                <pic:blipFill>
                  <a:blip r:embed="rId1"/>
                  <a:srcRect/>
                  <a:stretch>
                    <a:fillRect/>
                  </a:stretch>
                </pic:blipFill>
                <pic:spPr bwMode="auto">
                  <a:xfrm>
                    <a:off x="0" y="0"/>
                    <a:ext cx="514350" cy="581025"/>
                  </a:xfrm>
                  <a:prstGeom prst="rect">
                    <a:avLst/>
                  </a:prstGeom>
                  <a:noFill/>
                  <a:ln w="9525">
                    <a:noFill/>
                    <a:miter lim="800000"/>
                    <a:headEnd/>
                    <a:tailEnd/>
                  </a:ln>
                </pic:spPr>
              </pic:pic>
            </a:graphicData>
          </a:graphic>
        </wp:inline>
      </w:drawing>
    </w:r>
  </w:p>
  <w:p w:rsidR="0033294A" w:rsidRDefault="003329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20AE"/>
    <w:multiLevelType w:val="hybridMultilevel"/>
    <w:tmpl w:val="A39C4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85BD2"/>
    <w:multiLevelType w:val="hybridMultilevel"/>
    <w:tmpl w:val="A39C4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03747"/>
    <w:multiLevelType w:val="hybridMultilevel"/>
    <w:tmpl w:val="CCEC131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D2D6FBF"/>
    <w:multiLevelType w:val="hybridMultilevel"/>
    <w:tmpl w:val="8DFC9FC2"/>
    <w:lvl w:ilvl="0" w:tplc="0409000B">
      <w:start w:val="1"/>
      <w:numFmt w:val="bullet"/>
      <w:lvlText w:val=""/>
      <w:lvlJc w:val="left"/>
      <w:pPr>
        <w:ind w:left="1335" w:hanging="360"/>
      </w:pPr>
      <w:rPr>
        <w:rFonts w:ascii="Wingdings" w:hAnsi="Wingdings"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4" w15:restartNumberingAfterBreak="0">
    <w:nsid w:val="2B2910E5"/>
    <w:multiLevelType w:val="hybridMultilevel"/>
    <w:tmpl w:val="A4109F90"/>
    <w:lvl w:ilvl="0" w:tplc="0409000F">
      <w:start w:val="1"/>
      <w:numFmt w:val="decimal"/>
      <w:lvlText w:val="%1."/>
      <w:lvlJc w:val="left"/>
      <w:pPr>
        <w:ind w:left="177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EAC3A01"/>
    <w:multiLevelType w:val="hybridMultilevel"/>
    <w:tmpl w:val="97F61C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282DF1"/>
    <w:multiLevelType w:val="hybridMultilevel"/>
    <w:tmpl w:val="61821FF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CA4373"/>
    <w:multiLevelType w:val="hybridMultilevel"/>
    <w:tmpl w:val="1474FAAE"/>
    <w:lvl w:ilvl="0" w:tplc="4956E63C">
      <w:start w:val="1"/>
      <w:numFmt w:val="hebrew1"/>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4EC4439"/>
    <w:multiLevelType w:val="hybridMultilevel"/>
    <w:tmpl w:val="F81A9AF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CE44D1"/>
    <w:multiLevelType w:val="hybridMultilevel"/>
    <w:tmpl w:val="EFCC2826"/>
    <w:lvl w:ilvl="0" w:tplc="D8A85FA6">
      <w:start w:val="8"/>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44AE"/>
    <w:multiLevelType w:val="hybridMultilevel"/>
    <w:tmpl w:val="580082EA"/>
    <w:lvl w:ilvl="0" w:tplc="CD30503A">
      <w:start w:val="8"/>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8D74F8"/>
    <w:multiLevelType w:val="hybridMultilevel"/>
    <w:tmpl w:val="3C5A99DE"/>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F85976"/>
    <w:multiLevelType w:val="hybridMultilevel"/>
    <w:tmpl w:val="234ED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AC00AC4"/>
    <w:multiLevelType w:val="hybridMultilevel"/>
    <w:tmpl w:val="5308E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053B8E"/>
    <w:multiLevelType w:val="hybridMultilevel"/>
    <w:tmpl w:val="4C389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0"/>
  </w:num>
  <w:num w:numId="4">
    <w:abstractNumId w:val="13"/>
  </w:num>
  <w:num w:numId="5">
    <w:abstractNumId w:val="5"/>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6"/>
  </w:num>
  <w:num w:numId="12">
    <w:abstractNumId w:val="11"/>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activeWritingStyle w:appName="MSWord" w:lang="en-US" w:vendorID="64" w:dllVersion="6" w:nlCheck="1" w:checkStyle="0"/>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MDY0MjI0MjQ3tjBW0lEKTi0uzszPAykwNakFAJaBHxwtAAAA"/>
  </w:docVars>
  <w:rsids>
    <w:rsidRoot w:val="00DE1705"/>
    <w:rsid w:val="00000FCF"/>
    <w:rsid w:val="00002DE8"/>
    <w:rsid w:val="00005A68"/>
    <w:rsid w:val="00012AC0"/>
    <w:rsid w:val="00012FE0"/>
    <w:rsid w:val="00015277"/>
    <w:rsid w:val="0001653F"/>
    <w:rsid w:val="00016AE4"/>
    <w:rsid w:val="00017DA3"/>
    <w:rsid w:val="00023D43"/>
    <w:rsid w:val="00024CCD"/>
    <w:rsid w:val="00031484"/>
    <w:rsid w:val="00032178"/>
    <w:rsid w:val="0003292F"/>
    <w:rsid w:val="00034F40"/>
    <w:rsid w:val="00036767"/>
    <w:rsid w:val="00041554"/>
    <w:rsid w:val="000417B8"/>
    <w:rsid w:val="00043219"/>
    <w:rsid w:val="00045247"/>
    <w:rsid w:val="000458EE"/>
    <w:rsid w:val="0005480A"/>
    <w:rsid w:val="0005650F"/>
    <w:rsid w:val="00061D0F"/>
    <w:rsid w:val="00062767"/>
    <w:rsid w:val="00063467"/>
    <w:rsid w:val="000644EA"/>
    <w:rsid w:val="0006471C"/>
    <w:rsid w:val="00064B1D"/>
    <w:rsid w:val="000651CA"/>
    <w:rsid w:val="000661D1"/>
    <w:rsid w:val="00067326"/>
    <w:rsid w:val="00070857"/>
    <w:rsid w:val="000709B9"/>
    <w:rsid w:val="000721F5"/>
    <w:rsid w:val="00073D39"/>
    <w:rsid w:val="00074A78"/>
    <w:rsid w:val="0007557C"/>
    <w:rsid w:val="00075F34"/>
    <w:rsid w:val="000807F4"/>
    <w:rsid w:val="0008222C"/>
    <w:rsid w:val="0008497B"/>
    <w:rsid w:val="00085F91"/>
    <w:rsid w:val="00086BAF"/>
    <w:rsid w:val="000873D0"/>
    <w:rsid w:val="00087DAE"/>
    <w:rsid w:val="00092627"/>
    <w:rsid w:val="00093229"/>
    <w:rsid w:val="00096014"/>
    <w:rsid w:val="000A17BA"/>
    <w:rsid w:val="000A27A5"/>
    <w:rsid w:val="000A324A"/>
    <w:rsid w:val="000A41AF"/>
    <w:rsid w:val="000A440F"/>
    <w:rsid w:val="000A4B00"/>
    <w:rsid w:val="000A5229"/>
    <w:rsid w:val="000A5D75"/>
    <w:rsid w:val="000B03ED"/>
    <w:rsid w:val="000B4AEE"/>
    <w:rsid w:val="000B5790"/>
    <w:rsid w:val="000B7E88"/>
    <w:rsid w:val="000C0170"/>
    <w:rsid w:val="000C0DAB"/>
    <w:rsid w:val="000C1136"/>
    <w:rsid w:val="000C609F"/>
    <w:rsid w:val="000C65C7"/>
    <w:rsid w:val="000C7B1C"/>
    <w:rsid w:val="000D123A"/>
    <w:rsid w:val="000D22C4"/>
    <w:rsid w:val="000D2371"/>
    <w:rsid w:val="000D4754"/>
    <w:rsid w:val="000D521C"/>
    <w:rsid w:val="000D59B0"/>
    <w:rsid w:val="000D6EB8"/>
    <w:rsid w:val="000D73B5"/>
    <w:rsid w:val="000D7E7A"/>
    <w:rsid w:val="000E0BA6"/>
    <w:rsid w:val="000E35C2"/>
    <w:rsid w:val="000E7ED1"/>
    <w:rsid w:val="000F1D56"/>
    <w:rsid w:val="000F32EA"/>
    <w:rsid w:val="000F3A24"/>
    <w:rsid w:val="000F4DA6"/>
    <w:rsid w:val="000F62B5"/>
    <w:rsid w:val="000F718F"/>
    <w:rsid w:val="001008FD"/>
    <w:rsid w:val="00100CA4"/>
    <w:rsid w:val="00101B04"/>
    <w:rsid w:val="00101CE4"/>
    <w:rsid w:val="001041B8"/>
    <w:rsid w:val="00105530"/>
    <w:rsid w:val="001059BB"/>
    <w:rsid w:val="00105A45"/>
    <w:rsid w:val="00107123"/>
    <w:rsid w:val="0011037E"/>
    <w:rsid w:val="001121EF"/>
    <w:rsid w:val="001123AB"/>
    <w:rsid w:val="0011253D"/>
    <w:rsid w:val="0011386F"/>
    <w:rsid w:val="00113BF2"/>
    <w:rsid w:val="0011774A"/>
    <w:rsid w:val="0012331D"/>
    <w:rsid w:val="001261A0"/>
    <w:rsid w:val="00126905"/>
    <w:rsid w:val="00126F40"/>
    <w:rsid w:val="001275BA"/>
    <w:rsid w:val="001303C2"/>
    <w:rsid w:val="00131FE6"/>
    <w:rsid w:val="00132C9A"/>
    <w:rsid w:val="00136658"/>
    <w:rsid w:val="00137E0E"/>
    <w:rsid w:val="00141B77"/>
    <w:rsid w:val="00144B3E"/>
    <w:rsid w:val="00145079"/>
    <w:rsid w:val="00146FED"/>
    <w:rsid w:val="001505F1"/>
    <w:rsid w:val="001506C9"/>
    <w:rsid w:val="00152A8F"/>
    <w:rsid w:val="001559A6"/>
    <w:rsid w:val="0016134C"/>
    <w:rsid w:val="001626AA"/>
    <w:rsid w:val="00165789"/>
    <w:rsid w:val="001657C7"/>
    <w:rsid w:val="001657DE"/>
    <w:rsid w:val="00171C1D"/>
    <w:rsid w:val="00173F6D"/>
    <w:rsid w:val="00174108"/>
    <w:rsid w:val="001753E9"/>
    <w:rsid w:val="00180B21"/>
    <w:rsid w:val="00181322"/>
    <w:rsid w:val="00181D73"/>
    <w:rsid w:val="00193B28"/>
    <w:rsid w:val="001950EF"/>
    <w:rsid w:val="0019774B"/>
    <w:rsid w:val="001A2071"/>
    <w:rsid w:val="001A20C6"/>
    <w:rsid w:val="001A2789"/>
    <w:rsid w:val="001A3E61"/>
    <w:rsid w:val="001A4B96"/>
    <w:rsid w:val="001A567D"/>
    <w:rsid w:val="001A7106"/>
    <w:rsid w:val="001A7257"/>
    <w:rsid w:val="001B3491"/>
    <w:rsid w:val="001B6299"/>
    <w:rsid w:val="001B63E8"/>
    <w:rsid w:val="001C04EE"/>
    <w:rsid w:val="001C09B2"/>
    <w:rsid w:val="001C09E7"/>
    <w:rsid w:val="001C5412"/>
    <w:rsid w:val="001C6AF0"/>
    <w:rsid w:val="001D3ED3"/>
    <w:rsid w:val="001D4779"/>
    <w:rsid w:val="001D660B"/>
    <w:rsid w:val="001E0D3E"/>
    <w:rsid w:val="001E20FF"/>
    <w:rsid w:val="001E30B8"/>
    <w:rsid w:val="001E7840"/>
    <w:rsid w:val="001E7D91"/>
    <w:rsid w:val="001F47B2"/>
    <w:rsid w:val="001F58BF"/>
    <w:rsid w:val="001F6CC9"/>
    <w:rsid w:val="001F6CF0"/>
    <w:rsid w:val="00200649"/>
    <w:rsid w:val="00202104"/>
    <w:rsid w:val="00202C3F"/>
    <w:rsid w:val="00203A65"/>
    <w:rsid w:val="00203E3C"/>
    <w:rsid w:val="002044EE"/>
    <w:rsid w:val="00204A8F"/>
    <w:rsid w:val="00204B9F"/>
    <w:rsid w:val="00211A93"/>
    <w:rsid w:val="00211DE0"/>
    <w:rsid w:val="0021541B"/>
    <w:rsid w:val="00216263"/>
    <w:rsid w:val="00221273"/>
    <w:rsid w:val="00222C19"/>
    <w:rsid w:val="002238BC"/>
    <w:rsid w:val="00224FDD"/>
    <w:rsid w:val="00226022"/>
    <w:rsid w:val="002271FC"/>
    <w:rsid w:val="00227DBD"/>
    <w:rsid w:val="00236653"/>
    <w:rsid w:val="00237761"/>
    <w:rsid w:val="0024250D"/>
    <w:rsid w:val="00244016"/>
    <w:rsid w:val="00244018"/>
    <w:rsid w:val="00245684"/>
    <w:rsid w:val="00246758"/>
    <w:rsid w:val="00246C07"/>
    <w:rsid w:val="00246FBA"/>
    <w:rsid w:val="00250E3A"/>
    <w:rsid w:val="00252DB9"/>
    <w:rsid w:val="0025416D"/>
    <w:rsid w:val="002579EC"/>
    <w:rsid w:val="00257B5F"/>
    <w:rsid w:val="0026096E"/>
    <w:rsid w:val="00261268"/>
    <w:rsid w:val="00262EB5"/>
    <w:rsid w:val="00271010"/>
    <w:rsid w:val="00273079"/>
    <w:rsid w:val="00274208"/>
    <w:rsid w:val="002747B9"/>
    <w:rsid w:val="00275099"/>
    <w:rsid w:val="002762C1"/>
    <w:rsid w:val="00281CC6"/>
    <w:rsid w:val="00282F53"/>
    <w:rsid w:val="00284689"/>
    <w:rsid w:val="00286CAF"/>
    <w:rsid w:val="002875F4"/>
    <w:rsid w:val="00287E6E"/>
    <w:rsid w:val="00290A6A"/>
    <w:rsid w:val="00294F67"/>
    <w:rsid w:val="002957CA"/>
    <w:rsid w:val="00296C3B"/>
    <w:rsid w:val="002A0E5B"/>
    <w:rsid w:val="002A441B"/>
    <w:rsid w:val="002A4771"/>
    <w:rsid w:val="002A5351"/>
    <w:rsid w:val="002A58A4"/>
    <w:rsid w:val="002A6E2B"/>
    <w:rsid w:val="002A73C0"/>
    <w:rsid w:val="002B06E7"/>
    <w:rsid w:val="002B115C"/>
    <w:rsid w:val="002B1F1B"/>
    <w:rsid w:val="002B457F"/>
    <w:rsid w:val="002B4BF5"/>
    <w:rsid w:val="002B5331"/>
    <w:rsid w:val="002B6437"/>
    <w:rsid w:val="002B6908"/>
    <w:rsid w:val="002C097E"/>
    <w:rsid w:val="002C45F9"/>
    <w:rsid w:val="002C7493"/>
    <w:rsid w:val="002D0FE0"/>
    <w:rsid w:val="002D58E0"/>
    <w:rsid w:val="002D5DA7"/>
    <w:rsid w:val="002D6D4D"/>
    <w:rsid w:val="002E0763"/>
    <w:rsid w:val="002E1317"/>
    <w:rsid w:val="002E2785"/>
    <w:rsid w:val="002E71D9"/>
    <w:rsid w:val="002F23B4"/>
    <w:rsid w:val="002F23EB"/>
    <w:rsid w:val="002F3B76"/>
    <w:rsid w:val="002F3CEB"/>
    <w:rsid w:val="002F590F"/>
    <w:rsid w:val="002F618D"/>
    <w:rsid w:val="002F7506"/>
    <w:rsid w:val="00300867"/>
    <w:rsid w:val="00302490"/>
    <w:rsid w:val="00302F88"/>
    <w:rsid w:val="003068D7"/>
    <w:rsid w:val="0031132B"/>
    <w:rsid w:val="0031149F"/>
    <w:rsid w:val="00315057"/>
    <w:rsid w:val="00317582"/>
    <w:rsid w:val="00320907"/>
    <w:rsid w:val="00321913"/>
    <w:rsid w:val="00325BC7"/>
    <w:rsid w:val="00327968"/>
    <w:rsid w:val="0033239E"/>
    <w:rsid w:val="0033294A"/>
    <w:rsid w:val="00333341"/>
    <w:rsid w:val="0033353B"/>
    <w:rsid w:val="0033585D"/>
    <w:rsid w:val="00337363"/>
    <w:rsid w:val="00340446"/>
    <w:rsid w:val="00340E49"/>
    <w:rsid w:val="00341E2E"/>
    <w:rsid w:val="00342A92"/>
    <w:rsid w:val="003505D8"/>
    <w:rsid w:val="003627EB"/>
    <w:rsid w:val="00363DB8"/>
    <w:rsid w:val="00363EE9"/>
    <w:rsid w:val="003668FE"/>
    <w:rsid w:val="0037079A"/>
    <w:rsid w:val="00373B65"/>
    <w:rsid w:val="003839C6"/>
    <w:rsid w:val="0038410B"/>
    <w:rsid w:val="00384ABE"/>
    <w:rsid w:val="00385B2E"/>
    <w:rsid w:val="0039020D"/>
    <w:rsid w:val="00392588"/>
    <w:rsid w:val="00395BC0"/>
    <w:rsid w:val="00396711"/>
    <w:rsid w:val="00396A82"/>
    <w:rsid w:val="0039733F"/>
    <w:rsid w:val="00397EFF"/>
    <w:rsid w:val="003A0E00"/>
    <w:rsid w:val="003A1639"/>
    <w:rsid w:val="003A50CC"/>
    <w:rsid w:val="003A5251"/>
    <w:rsid w:val="003A7EB8"/>
    <w:rsid w:val="003A7EFF"/>
    <w:rsid w:val="003B00A2"/>
    <w:rsid w:val="003B1188"/>
    <w:rsid w:val="003B2B06"/>
    <w:rsid w:val="003B3A24"/>
    <w:rsid w:val="003B3E12"/>
    <w:rsid w:val="003B4964"/>
    <w:rsid w:val="003B68D5"/>
    <w:rsid w:val="003B6CCD"/>
    <w:rsid w:val="003B78A5"/>
    <w:rsid w:val="003C1B48"/>
    <w:rsid w:val="003C2B94"/>
    <w:rsid w:val="003C2CEA"/>
    <w:rsid w:val="003C37A2"/>
    <w:rsid w:val="003C401F"/>
    <w:rsid w:val="003C450B"/>
    <w:rsid w:val="003C7D72"/>
    <w:rsid w:val="003D16C3"/>
    <w:rsid w:val="003D3378"/>
    <w:rsid w:val="003D3996"/>
    <w:rsid w:val="003D3DD4"/>
    <w:rsid w:val="003D4926"/>
    <w:rsid w:val="003D4941"/>
    <w:rsid w:val="003D498A"/>
    <w:rsid w:val="003E1423"/>
    <w:rsid w:val="003E1F45"/>
    <w:rsid w:val="003E336C"/>
    <w:rsid w:val="003E397C"/>
    <w:rsid w:val="003E503B"/>
    <w:rsid w:val="003E67E1"/>
    <w:rsid w:val="003F046C"/>
    <w:rsid w:val="003F3276"/>
    <w:rsid w:val="003F4597"/>
    <w:rsid w:val="003F7959"/>
    <w:rsid w:val="003F7DBD"/>
    <w:rsid w:val="00400936"/>
    <w:rsid w:val="004011AB"/>
    <w:rsid w:val="004036DB"/>
    <w:rsid w:val="004042AE"/>
    <w:rsid w:val="00406D93"/>
    <w:rsid w:val="004151C2"/>
    <w:rsid w:val="0041599F"/>
    <w:rsid w:val="00416050"/>
    <w:rsid w:val="00421BF7"/>
    <w:rsid w:val="0042736D"/>
    <w:rsid w:val="0043023E"/>
    <w:rsid w:val="00434D04"/>
    <w:rsid w:val="004358A6"/>
    <w:rsid w:val="004517C7"/>
    <w:rsid w:val="00451E42"/>
    <w:rsid w:val="0045275B"/>
    <w:rsid w:val="00455A1D"/>
    <w:rsid w:val="004570FA"/>
    <w:rsid w:val="00460160"/>
    <w:rsid w:val="00460250"/>
    <w:rsid w:val="00461506"/>
    <w:rsid w:val="004701B0"/>
    <w:rsid w:val="00470FFF"/>
    <w:rsid w:val="00471F54"/>
    <w:rsid w:val="00475249"/>
    <w:rsid w:val="00475A30"/>
    <w:rsid w:val="00482E29"/>
    <w:rsid w:val="00483095"/>
    <w:rsid w:val="004871FF"/>
    <w:rsid w:val="004931DD"/>
    <w:rsid w:val="0049691D"/>
    <w:rsid w:val="00497938"/>
    <w:rsid w:val="00497B0E"/>
    <w:rsid w:val="004A0496"/>
    <w:rsid w:val="004A0ABF"/>
    <w:rsid w:val="004A214B"/>
    <w:rsid w:val="004A3995"/>
    <w:rsid w:val="004A73C8"/>
    <w:rsid w:val="004B0886"/>
    <w:rsid w:val="004B1379"/>
    <w:rsid w:val="004B244B"/>
    <w:rsid w:val="004B3969"/>
    <w:rsid w:val="004B44AA"/>
    <w:rsid w:val="004B4D5A"/>
    <w:rsid w:val="004B4ED1"/>
    <w:rsid w:val="004B6093"/>
    <w:rsid w:val="004C00DC"/>
    <w:rsid w:val="004C181D"/>
    <w:rsid w:val="004C4165"/>
    <w:rsid w:val="004C52B3"/>
    <w:rsid w:val="004C5E31"/>
    <w:rsid w:val="004C6F22"/>
    <w:rsid w:val="004C7AF3"/>
    <w:rsid w:val="004D0A62"/>
    <w:rsid w:val="004D0EA7"/>
    <w:rsid w:val="004D2778"/>
    <w:rsid w:val="004D5188"/>
    <w:rsid w:val="004D6E5B"/>
    <w:rsid w:val="004E1CE9"/>
    <w:rsid w:val="004E3829"/>
    <w:rsid w:val="004E5526"/>
    <w:rsid w:val="004E7758"/>
    <w:rsid w:val="004F2176"/>
    <w:rsid w:val="004F2608"/>
    <w:rsid w:val="004F287C"/>
    <w:rsid w:val="004F2BF9"/>
    <w:rsid w:val="004F313D"/>
    <w:rsid w:val="004F626C"/>
    <w:rsid w:val="0050011B"/>
    <w:rsid w:val="00504498"/>
    <w:rsid w:val="00507240"/>
    <w:rsid w:val="00507961"/>
    <w:rsid w:val="00507C11"/>
    <w:rsid w:val="0051500D"/>
    <w:rsid w:val="00520DFC"/>
    <w:rsid w:val="0052278B"/>
    <w:rsid w:val="0052345E"/>
    <w:rsid w:val="00527440"/>
    <w:rsid w:val="00530916"/>
    <w:rsid w:val="00531AAD"/>
    <w:rsid w:val="00534535"/>
    <w:rsid w:val="005364B0"/>
    <w:rsid w:val="00536D79"/>
    <w:rsid w:val="005374C3"/>
    <w:rsid w:val="00543301"/>
    <w:rsid w:val="005433B1"/>
    <w:rsid w:val="005466DC"/>
    <w:rsid w:val="0055259B"/>
    <w:rsid w:val="00553D1E"/>
    <w:rsid w:val="00557167"/>
    <w:rsid w:val="00565E12"/>
    <w:rsid w:val="00566E4B"/>
    <w:rsid w:val="00567225"/>
    <w:rsid w:val="0057114A"/>
    <w:rsid w:val="0057261E"/>
    <w:rsid w:val="005741A2"/>
    <w:rsid w:val="005756F4"/>
    <w:rsid w:val="0057582B"/>
    <w:rsid w:val="00582497"/>
    <w:rsid w:val="005844E4"/>
    <w:rsid w:val="00585563"/>
    <w:rsid w:val="00586A7D"/>
    <w:rsid w:val="00587EA1"/>
    <w:rsid w:val="005909C6"/>
    <w:rsid w:val="00593AD2"/>
    <w:rsid w:val="00594218"/>
    <w:rsid w:val="00596A2E"/>
    <w:rsid w:val="005A032B"/>
    <w:rsid w:val="005A1F3A"/>
    <w:rsid w:val="005A2DDA"/>
    <w:rsid w:val="005A2EB7"/>
    <w:rsid w:val="005A43EF"/>
    <w:rsid w:val="005A498D"/>
    <w:rsid w:val="005A5142"/>
    <w:rsid w:val="005A5922"/>
    <w:rsid w:val="005A6913"/>
    <w:rsid w:val="005A6FAC"/>
    <w:rsid w:val="005A7196"/>
    <w:rsid w:val="005A7C0D"/>
    <w:rsid w:val="005B1183"/>
    <w:rsid w:val="005B1B38"/>
    <w:rsid w:val="005B1F50"/>
    <w:rsid w:val="005B20B0"/>
    <w:rsid w:val="005B2498"/>
    <w:rsid w:val="005B776B"/>
    <w:rsid w:val="005C20F2"/>
    <w:rsid w:val="005C3151"/>
    <w:rsid w:val="005C6674"/>
    <w:rsid w:val="005C7EF0"/>
    <w:rsid w:val="005D13BC"/>
    <w:rsid w:val="005D2F6A"/>
    <w:rsid w:val="005D3543"/>
    <w:rsid w:val="005D4C4F"/>
    <w:rsid w:val="005E1809"/>
    <w:rsid w:val="005E1BDE"/>
    <w:rsid w:val="005E37B6"/>
    <w:rsid w:val="005E4B27"/>
    <w:rsid w:val="005E72E1"/>
    <w:rsid w:val="005F07AD"/>
    <w:rsid w:val="005F0ED7"/>
    <w:rsid w:val="005F26F9"/>
    <w:rsid w:val="005F285A"/>
    <w:rsid w:val="005F3326"/>
    <w:rsid w:val="005F4C44"/>
    <w:rsid w:val="00600E14"/>
    <w:rsid w:val="00602034"/>
    <w:rsid w:val="00602064"/>
    <w:rsid w:val="0060244D"/>
    <w:rsid w:val="00605273"/>
    <w:rsid w:val="006052A2"/>
    <w:rsid w:val="00606A3C"/>
    <w:rsid w:val="00615BB7"/>
    <w:rsid w:val="00620975"/>
    <w:rsid w:val="0062291C"/>
    <w:rsid w:val="00624A41"/>
    <w:rsid w:val="00626610"/>
    <w:rsid w:val="006267A0"/>
    <w:rsid w:val="00631426"/>
    <w:rsid w:val="00633003"/>
    <w:rsid w:val="00633CDF"/>
    <w:rsid w:val="006341DF"/>
    <w:rsid w:val="00641245"/>
    <w:rsid w:val="0064442A"/>
    <w:rsid w:val="00644B7D"/>
    <w:rsid w:val="00645F82"/>
    <w:rsid w:val="0064615D"/>
    <w:rsid w:val="006478E2"/>
    <w:rsid w:val="00647CD1"/>
    <w:rsid w:val="00650D9A"/>
    <w:rsid w:val="00653468"/>
    <w:rsid w:val="006535B5"/>
    <w:rsid w:val="006544B7"/>
    <w:rsid w:val="00656D6B"/>
    <w:rsid w:val="00657A74"/>
    <w:rsid w:val="00667835"/>
    <w:rsid w:val="00670031"/>
    <w:rsid w:val="006700C7"/>
    <w:rsid w:val="00671B33"/>
    <w:rsid w:val="0067213A"/>
    <w:rsid w:val="0067214B"/>
    <w:rsid w:val="00673AB3"/>
    <w:rsid w:val="006757F8"/>
    <w:rsid w:val="00677BD4"/>
    <w:rsid w:val="00680077"/>
    <w:rsid w:val="0068083B"/>
    <w:rsid w:val="00681E7E"/>
    <w:rsid w:val="0068282C"/>
    <w:rsid w:val="0068621D"/>
    <w:rsid w:val="006907FE"/>
    <w:rsid w:val="0069330D"/>
    <w:rsid w:val="006949D7"/>
    <w:rsid w:val="00696377"/>
    <w:rsid w:val="00697B81"/>
    <w:rsid w:val="006A0CFD"/>
    <w:rsid w:val="006A0E3E"/>
    <w:rsid w:val="006A0FFC"/>
    <w:rsid w:val="006A116B"/>
    <w:rsid w:val="006A4830"/>
    <w:rsid w:val="006A4DDF"/>
    <w:rsid w:val="006A5832"/>
    <w:rsid w:val="006A7DFE"/>
    <w:rsid w:val="006B01ED"/>
    <w:rsid w:val="006B0E23"/>
    <w:rsid w:val="006B59CC"/>
    <w:rsid w:val="006B5E0A"/>
    <w:rsid w:val="006C200B"/>
    <w:rsid w:val="006C2381"/>
    <w:rsid w:val="006C3E0C"/>
    <w:rsid w:val="006C55B3"/>
    <w:rsid w:val="006C6620"/>
    <w:rsid w:val="006D1483"/>
    <w:rsid w:val="006D6161"/>
    <w:rsid w:val="006E0964"/>
    <w:rsid w:val="006E16F0"/>
    <w:rsid w:val="006E27A6"/>
    <w:rsid w:val="006E2E7E"/>
    <w:rsid w:val="006E3C63"/>
    <w:rsid w:val="006E3DD7"/>
    <w:rsid w:val="006E40BA"/>
    <w:rsid w:val="006E48E3"/>
    <w:rsid w:val="006E4A95"/>
    <w:rsid w:val="006F1408"/>
    <w:rsid w:val="006F3FFB"/>
    <w:rsid w:val="006F4306"/>
    <w:rsid w:val="006F7F9A"/>
    <w:rsid w:val="007014E9"/>
    <w:rsid w:val="007022F4"/>
    <w:rsid w:val="00703D6C"/>
    <w:rsid w:val="007043FC"/>
    <w:rsid w:val="00707252"/>
    <w:rsid w:val="00710666"/>
    <w:rsid w:val="00710E27"/>
    <w:rsid w:val="00712B1C"/>
    <w:rsid w:val="00712E4D"/>
    <w:rsid w:val="0071598E"/>
    <w:rsid w:val="00715F3D"/>
    <w:rsid w:val="00715F9F"/>
    <w:rsid w:val="00716C19"/>
    <w:rsid w:val="00717806"/>
    <w:rsid w:val="007218E3"/>
    <w:rsid w:val="00722B65"/>
    <w:rsid w:val="00723496"/>
    <w:rsid w:val="0073030E"/>
    <w:rsid w:val="00731954"/>
    <w:rsid w:val="00732793"/>
    <w:rsid w:val="00733968"/>
    <w:rsid w:val="0073408C"/>
    <w:rsid w:val="00736171"/>
    <w:rsid w:val="00737674"/>
    <w:rsid w:val="00740994"/>
    <w:rsid w:val="00740CB6"/>
    <w:rsid w:val="00741B6E"/>
    <w:rsid w:val="00741E45"/>
    <w:rsid w:val="0074219B"/>
    <w:rsid w:val="007432D0"/>
    <w:rsid w:val="00745D2F"/>
    <w:rsid w:val="00745F7D"/>
    <w:rsid w:val="00746C48"/>
    <w:rsid w:val="0074793F"/>
    <w:rsid w:val="007506A8"/>
    <w:rsid w:val="00752B46"/>
    <w:rsid w:val="00752CC7"/>
    <w:rsid w:val="00755BAF"/>
    <w:rsid w:val="007575C4"/>
    <w:rsid w:val="007600FB"/>
    <w:rsid w:val="0076093E"/>
    <w:rsid w:val="00762C85"/>
    <w:rsid w:val="00764460"/>
    <w:rsid w:val="0077142E"/>
    <w:rsid w:val="00772412"/>
    <w:rsid w:val="00774AA0"/>
    <w:rsid w:val="00777905"/>
    <w:rsid w:val="00780A8E"/>
    <w:rsid w:val="00781CEF"/>
    <w:rsid w:val="00783D7F"/>
    <w:rsid w:val="00784018"/>
    <w:rsid w:val="007845E6"/>
    <w:rsid w:val="0078460C"/>
    <w:rsid w:val="00785025"/>
    <w:rsid w:val="007857D8"/>
    <w:rsid w:val="0078650A"/>
    <w:rsid w:val="0078654B"/>
    <w:rsid w:val="0079215E"/>
    <w:rsid w:val="007927FF"/>
    <w:rsid w:val="00792E50"/>
    <w:rsid w:val="0079511D"/>
    <w:rsid w:val="00797756"/>
    <w:rsid w:val="007A23C3"/>
    <w:rsid w:val="007A4804"/>
    <w:rsid w:val="007A4B2E"/>
    <w:rsid w:val="007A4C04"/>
    <w:rsid w:val="007A628A"/>
    <w:rsid w:val="007B0D6E"/>
    <w:rsid w:val="007B309E"/>
    <w:rsid w:val="007B4006"/>
    <w:rsid w:val="007B50CF"/>
    <w:rsid w:val="007B5F72"/>
    <w:rsid w:val="007B655A"/>
    <w:rsid w:val="007C000C"/>
    <w:rsid w:val="007C12FF"/>
    <w:rsid w:val="007C1581"/>
    <w:rsid w:val="007C1835"/>
    <w:rsid w:val="007C3519"/>
    <w:rsid w:val="007C52E4"/>
    <w:rsid w:val="007C649B"/>
    <w:rsid w:val="007C6E1F"/>
    <w:rsid w:val="007D129B"/>
    <w:rsid w:val="007E1D05"/>
    <w:rsid w:val="007E546A"/>
    <w:rsid w:val="007F17D8"/>
    <w:rsid w:val="007F1C2F"/>
    <w:rsid w:val="007F2371"/>
    <w:rsid w:val="007F541A"/>
    <w:rsid w:val="007F739E"/>
    <w:rsid w:val="007F777B"/>
    <w:rsid w:val="007F7A43"/>
    <w:rsid w:val="008001F6"/>
    <w:rsid w:val="008114E6"/>
    <w:rsid w:val="00811C52"/>
    <w:rsid w:val="008128CC"/>
    <w:rsid w:val="00816376"/>
    <w:rsid w:val="008202D2"/>
    <w:rsid w:val="0082086A"/>
    <w:rsid w:val="00821FCE"/>
    <w:rsid w:val="0082429B"/>
    <w:rsid w:val="00824D1A"/>
    <w:rsid w:val="00825F12"/>
    <w:rsid w:val="00827271"/>
    <w:rsid w:val="008312F6"/>
    <w:rsid w:val="0083151C"/>
    <w:rsid w:val="0083366A"/>
    <w:rsid w:val="00835F95"/>
    <w:rsid w:val="00840EF7"/>
    <w:rsid w:val="008418E2"/>
    <w:rsid w:val="00842A73"/>
    <w:rsid w:val="00842ABD"/>
    <w:rsid w:val="00842E95"/>
    <w:rsid w:val="00843391"/>
    <w:rsid w:val="00854412"/>
    <w:rsid w:val="00856EB2"/>
    <w:rsid w:val="00857269"/>
    <w:rsid w:val="008626F2"/>
    <w:rsid w:val="00865EB1"/>
    <w:rsid w:val="00866BFD"/>
    <w:rsid w:val="00870325"/>
    <w:rsid w:val="0087106C"/>
    <w:rsid w:val="00871AD0"/>
    <w:rsid w:val="00873FDF"/>
    <w:rsid w:val="0087401A"/>
    <w:rsid w:val="008745A3"/>
    <w:rsid w:val="00874949"/>
    <w:rsid w:val="00877D18"/>
    <w:rsid w:val="00882874"/>
    <w:rsid w:val="008835DA"/>
    <w:rsid w:val="00884C22"/>
    <w:rsid w:val="00886739"/>
    <w:rsid w:val="00886BBD"/>
    <w:rsid w:val="0089520B"/>
    <w:rsid w:val="00897882"/>
    <w:rsid w:val="008A121A"/>
    <w:rsid w:val="008A30CF"/>
    <w:rsid w:val="008A4E57"/>
    <w:rsid w:val="008A51EC"/>
    <w:rsid w:val="008A5A2C"/>
    <w:rsid w:val="008B0A37"/>
    <w:rsid w:val="008B1707"/>
    <w:rsid w:val="008B2A98"/>
    <w:rsid w:val="008B3345"/>
    <w:rsid w:val="008B616E"/>
    <w:rsid w:val="008B695E"/>
    <w:rsid w:val="008C183B"/>
    <w:rsid w:val="008C2F6F"/>
    <w:rsid w:val="008C6CBA"/>
    <w:rsid w:val="008D0BE3"/>
    <w:rsid w:val="008D1007"/>
    <w:rsid w:val="008D22C2"/>
    <w:rsid w:val="008D27FC"/>
    <w:rsid w:val="008D4C46"/>
    <w:rsid w:val="008D6D13"/>
    <w:rsid w:val="008D79F6"/>
    <w:rsid w:val="008E0DC0"/>
    <w:rsid w:val="008E0F61"/>
    <w:rsid w:val="008E1900"/>
    <w:rsid w:val="008E2049"/>
    <w:rsid w:val="008E21AD"/>
    <w:rsid w:val="008E2920"/>
    <w:rsid w:val="008E43A4"/>
    <w:rsid w:val="008E4828"/>
    <w:rsid w:val="008E4A82"/>
    <w:rsid w:val="008E514A"/>
    <w:rsid w:val="008E5AC1"/>
    <w:rsid w:val="008E6378"/>
    <w:rsid w:val="008F2249"/>
    <w:rsid w:val="008F291F"/>
    <w:rsid w:val="00900571"/>
    <w:rsid w:val="00900C10"/>
    <w:rsid w:val="0090391E"/>
    <w:rsid w:val="00903B42"/>
    <w:rsid w:val="00903B4A"/>
    <w:rsid w:val="00904BB4"/>
    <w:rsid w:val="00904C18"/>
    <w:rsid w:val="00905DF5"/>
    <w:rsid w:val="00905F71"/>
    <w:rsid w:val="009109D2"/>
    <w:rsid w:val="00913F09"/>
    <w:rsid w:val="0091425B"/>
    <w:rsid w:val="0091466C"/>
    <w:rsid w:val="00916649"/>
    <w:rsid w:val="00916F8B"/>
    <w:rsid w:val="00921BF6"/>
    <w:rsid w:val="009234B5"/>
    <w:rsid w:val="00923BFA"/>
    <w:rsid w:val="009242C9"/>
    <w:rsid w:val="0092519C"/>
    <w:rsid w:val="009254E0"/>
    <w:rsid w:val="009334A5"/>
    <w:rsid w:val="009339B1"/>
    <w:rsid w:val="009340BE"/>
    <w:rsid w:val="0093529B"/>
    <w:rsid w:val="00937165"/>
    <w:rsid w:val="00941549"/>
    <w:rsid w:val="00941551"/>
    <w:rsid w:val="009429F9"/>
    <w:rsid w:val="0094451D"/>
    <w:rsid w:val="00946293"/>
    <w:rsid w:val="009468D4"/>
    <w:rsid w:val="00947632"/>
    <w:rsid w:val="009504B9"/>
    <w:rsid w:val="009543D9"/>
    <w:rsid w:val="00963735"/>
    <w:rsid w:val="00963B23"/>
    <w:rsid w:val="009640D3"/>
    <w:rsid w:val="00964791"/>
    <w:rsid w:val="00966193"/>
    <w:rsid w:val="00966F8C"/>
    <w:rsid w:val="0097011C"/>
    <w:rsid w:val="0097067D"/>
    <w:rsid w:val="00972B94"/>
    <w:rsid w:val="009736BA"/>
    <w:rsid w:val="00982E22"/>
    <w:rsid w:val="0098372F"/>
    <w:rsid w:val="009853F9"/>
    <w:rsid w:val="00991D1F"/>
    <w:rsid w:val="00992A9F"/>
    <w:rsid w:val="00993BC8"/>
    <w:rsid w:val="00994B6C"/>
    <w:rsid w:val="00995285"/>
    <w:rsid w:val="0099688A"/>
    <w:rsid w:val="009A1AA5"/>
    <w:rsid w:val="009A3E73"/>
    <w:rsid w:val="009A5D3F"/>
    <w:rsid w:val="009B0957"/>
    <w:rsid w:val="009B2E45"/>
    <w:rsid w:val="009B322C"/>
    <w:rsid w:val="009B3F91"/>
    <w:rsid w:val="009B4DFC"/>
    <w:rsid w:val="009B6929"/>
    <w:rsid w:val="009B7CBE"/>
    <w:rsid w:val="009C064E"/>
    <w:rsid w:val="009C34B0"/>
    <w:rsid w:val="009C3E01"/>
    <w:rsid w:val="009C45A2"/>
    <w:rsid w:val="009C6154"/>
    <w:rsid w:val="009C7E15"/>
    <w:rsid w:val="009D23F1"/>
    <w:rsid w:val="009D2970"/>
    <w:rsid w:val="009D7A17"/>
    <w:rsid w:val="009D7C09"/>
    <w:rsid w:val="009E15E2"/>
    <w:rsid w:val="009E2E08"/>
    <w:rsid w:val="009E4492"/>
    <w:rsid w:val="009E4660"/>
    <w:rsid w:val="009E4D64"/>
    <w:rsid w:val="009E6248"/>
    <w:rsid w:val="009E6328"/>
    <w:rsid w:val="009F282E"/>
    <w:rsid w:val="009F62F2"/>
    <w:rsid w:val="009F6D3B"/>
    <w:rsid w:val="009F7EFD"/>
    <w:rsid w:val="00A0264F"/>
    <w:rsid w:val="00A05C20"/>
    <w:rsid w:val="00A10AAE"/>
    <w:rsid w:val="00A1115C"/>
    <w:rsid w:val="00A11DF7"/>
    <w:rsid w:val="00A1545C"/>
    <w:rsid w:val="00A211D2"/>
    <w:rsid w:val="00A218D1"/>
    <w:rsid w:val="00A21E9C"/>
    <w:rsid w:val="00A22754"/>
    <w:rsid w:val="00A24CFF"/>
    <w:rsid w:val="00A2542A"/>
    <w:rsid w:val="00A2699E"/>
    <w:rsid w:val="00A27203"/>
    <w:rsid w:val="00A30B31"/>
    <w:rsid w:val="00A33D2D"/>
    <w:rsid w:val="00A359D8"/>
    <w:rsid w:val="00A367AD"/>
    <w:rsid w:val="00A37DA8"/>
    <w:rsid w:val="00A437FD"/>
    <w:rsid w:val="00A43E72"/>
    <w:rsid w:val="00A43FC2"/>
    <w:rsid w:val="00A44C3C"/>
    <w:rsid w:val="00A458B1"/>
    <w:rsid w:val="00A51D84"/>
    <w:rsid w:val="00A52EC1"/>
    <w:rsid w:val="00A5407E"/>
    <w:rsid w:val="00A54D88"/>
    <w:rsid w:val="00A60A30"/>
    <w:rsid w:val="00A61CCF"/>
    <w:rsid w:val="00A6275D"/>
    <w:rsid w:val="00A639A4"/>
    <w:rsid w:val="00A646F7"/>
    <w:rsid w:val="00A64A18"/>
    <w:rsid w:val="00A6525D"/>
    <w:rsid w:val="00A65648"/>
    <w:rsid w:val="00A72DF6"/>
    <w:rsid w:val="00A7353F"/>
    <w:rsid w:val="00A749D2"/>
    <w:rsid w:val="00A764DD"/>
    <w:rsid w:val="00A77F57"/>
    <w:rsid w:val="00A82100"/>
    <w:rsid w:val="00A84D4B"/>
    <w:rsid w:val="00A84DE8"/>
    <w:rsid w:val="00A875B6"/>
    <w:rsid w:val="00A94680"/>
    <w:rsid w:val="00A94E34"/>
    <w:rsid w:val="00A974F3"/>
    <w:rsid w:val="00A97573"/>
    <w:rsid w:val="00A977A0"/>
    <w:rsid w:val="00A97A61"/>
    <w:rsid w:val="00AA0334"/>
    <w:rsid w:val="00AA0367"/>
    <w:rsid w:val="00AA25B6"/>
    <w:rsid w:val="00AA4187"/>
    <w:rsid w:val="00AA67BC"/>
    <w:rsid w:val="00AA7038"/>
    <w:rsid w:val="00AB5D2C"/>
    <w:rsid w:val="00AB6B8E"/>
    <w:rsid w:val="00AC0F41"/>
    <w:rsid w:val="00AC2B79"/>
    <w:rsid w:val="00AC3AC8"/>
    <w:rsid w:val="00AC4C94"/>
    <w:rsid w:val="00AC63F4"/>
    <w:rsid w:val="00AC6A3A"/>
    <w:rsid w:val="00AC6F13"/>
    <w:rsid w:val="00AD014E"/>
    <w:rsid w:val="00AD2275"/>
    <w:rsid w:val="00AD2ADF"/>
    <w:rsid w:val="00AD4779"/>
    <w:rsid w:val="00AD5143"/>
    <w:rsid w:val="00AD5BB3"/>
    <w:rsid w:val="00AD5C69"/>
    <w:rsid w:val="00AD666D"/>
    <w:rsid w:val="00AD6DD2"/>
    <w:rsid w:val="00AE336C"/>
    <w:rsid w:val="00AE3886"/>
    <w:rsid w:val="00AE3A4E"/>
    <w:rsid w:val="00AE3CE4"/>
    <w:rsid w:val="00AE4666"/>
    <w:rsid w:val="00AF3128"/>
    <w:rsid w:val="00AF5B1B"/>
    <w:rsid w:val="00AF664E"/>
    <w:rsid w:val="00AF6B9A"/>
    <w:rsid w:val="00B010CC"/>
    <w:rsid w:val="00B019D8"/>
    <w:rsid w:val="00B02830"/>
    <w:rsid w:val="00B0319A"/>
    <w:rsid w:val="00B0556B"/>
    <w:rsid w:val="00B063D9"/>
    <w:rsid w:val="00B11139"/>
    <w:rsid w:val="00B115C7"/>
    <w:rsid w:val="00B12D3F"/>
    <w:rsid w:val="00B12F01"/>
    <w:rsid w:val="00B137C7"/>
    <w:rsid w:val="00B1550F"/>
    <w:rsid w:val="00B208C8"/>
    <w:rsid w:val="00B20D03"/>
    <w:rsid w:val="00B236D3"/>
    <w:rsid w:val="00B2415A"/>
    <w:rsid w:val="00B24492"/>
    <w:rsid w:val="00B249B0"/>
    <w:rsid w:val="00B26DDE"/>
    <w:rsid w:val="00B27549"/>
    <w:rsid w:val="00B30932"/>
    <w:rsid w:val="00B3656C"/>
    <w:rsid w:val="00B37204"/>
    <w:rsid w:val="00B41574"/>
    <w:rsid w:val="00B41BAF"/>
    <w:rsid w:val="00B42C0D"/>
    <w:rsid w:val="00B46CF1"/>
    <w:rsid w:val="00B54183"/>
    <w:rsid w:val="00B565C1"/>
    <w:rsid w:val="00B6095E"/>
    <w:rsid w:val="00B60C6B"/>
    <w:rsid w:val="00B62D2D"/>
    <w:rsid w:val="00B64A39"/>
    <w:rsid w:val="00B657D0"/>
    <w:rsid w:val="00B66AF1"/>
    <w:rsid w:val="00B73072"/>
    <w:rsid w:val="00B76E2C"/>
    <w:rsid w:val="00B773D5"/>
    <w:rsid w:val="00B82674"/>
    <w:rsid w:val="00B83A81"/>
    <w:rsid w:val="00B85ABE"/>
    <w:rsid w:val="00B864BA"/>
    <w:rsid w:val="00B874A0"/>
    <w:rsid w:val="00B8789C"/>
    <w:rsid w:val="00B92F1D"/>
    <w:rsid w:val="00B92F22"/>
    <w:rsid w:val="00B933DE"/>
    <w:rsid w:val="00B93439"/>
    <w:rsid w:val="00B95923"/>
    <w:rsid w:val="00B9669B"/>
    <w:rsid w:val="00BA10C5"/>
    <w:rsid w:val="00BA1582"/>
    <w:rsid w:val="00BA31F6"/>
    <w:rsid w:val="00BA5796"/>
    <w:rsid w:val="00BA5DA4"/>
    <w:rsid w:val="00BA63D2"/>
    <w:rsid w:val="00BA7C4B"/>
    <w:rsid w:val="00BB16D3"/>
    <w:rsid w:val="00BB60E3"/>
    <w:rsid w:val="00BB6919"/>
    <w:rsid w:val="00BB6E88"/>
    <w:rsid w:val="00BC097D"/>
    <w:rsid w:val="00BC1185"/>
    <w:rsid w:val="00BC400F"/>
    <w:rsid w:val="00BC408A"/>
    <w:rsid w:val="00BC4FED"/>
    <w:rsid w:val="00BD0517"/>
    <w:rsid w:val="00BD17D7"/>
    <w:rsid w:val="00BD401F"/>
    <w:rsid w:val="00BD507F"/>
    <w:rsid w:val="00BD7160"/>
    <w:rsid w:val="00BE0EE2"/>
    <w:rsid w:val="00BE1E24"/>
    <w:rsid w:val="00BE2409"/>
    <w:rsid w:val="00BE2FF8"/>
    <w:rsid w:val="00BE37FC"/>
    <w:rsid w:val="00BE473C"/>
    <w:rsid w:val="00BE4F75"/>
    <w:rsid w:val="00BE58F9"/>
    <w:rsid w:val="00BE5995"/>
    <w:rsid w:val="00BF2590"/>
    <w:rsid w:val="00BF3FDC"/>
    <w:rsid w:val="00BF5193"/>
    <w:rsid w:val="00BF6079"/>
    <w:rsid w:val="00C0139D"/>
    <w:rsid w:val="00C061CA"/>
    <w:rsid w:val="00C06680"/>
    <w:rsid w:val="00C122A0"/>
    <w:rsid w:val="00C12553"/>
    <w:rsid w:val="00C170C8"/>
    <w:rsid w:val="00C204A6"/>
    <w:rsid w:val="00C266A3"/>
    <w:rsid w:val="00C27197"/>
    <w:rsid w:val="00C36E70"/>
    <w:rsid w:val="00C41DC9"/>
    <w:rsid w:val="00C4243A"/>
    <w:rsid w:val="00C42AE7"/>
    <w:rsid w:val="00C4327D"/>
    <w:rsid w:val="00C44F3B"/>
    <w:rsid w:val="00C452B0"/>
    <w:rsid w:val="00C46FCE"/>
    <w:rsid w:val="00C514C4"/>
    <w:rsid w:val="00C52F70"/>
    <w:rsid w:val="00C56906"/>
    <w:rsid w:val="00C574F2"/>
    <w:rsid w:val="00C60873"/>
    <w:rsid w:val="00C666CD"/>
    <w:rsid w:val="00C66D87"/>
    <w:rsid w:val="00C72BB0"/>
    <w:rsid w:val="00C7486C"/>
    <w:rsid w:val="00C750E6"/>
    <w:rsid w:val="00C75A0F"/>
    <w:rsid w:val="00C75C7A"/>
    <w:rsid w:val="00C75CF4"/>
    <w:rsid w:val="00C809C7"/>
    <w:rsid w:val="00C83691"/>
    <w:rsid w:val="00C85AFF"/>
    <w:rsid w:val="00C85D78"/>
    <w:rsid w:val="00C9258C"/>
    <w:rsid w:val="00C95BDA"/>
    <w:rsid w:val="00C978AC"/>
    <w:rsid w:val="00CA2249"/>
    <w:rsid w:val="00CA322D"/>
    <w:rsid w:val="00CA3726"/>
    <w:rsid w:val="00CA395C"/>
    <w:rsid w:val="00CA6A06"/>
    <w:rsid w:val="00CA7807"/>
    <w:rsid w:val="00CB0675"/>
    <w:rsid w:val="00CB2469"/>
    <w:rsid w:val="00CB4567"/>
    <w:rsid w:val="00CB555D"/>
    <w:rsid w:val="00CB5DA8"/>
    <w:rsid w:val="00CB79B9"/>
    <w:rsid w:val="00CC1298"/>
    <w:rsid w:val="00CC1992"/>
    <w:rsid w:val="00CC2428"/>
    <w:rsid w:val="00CC3D26"/>
    <w:rsid w:val="00CC488B"/>
    <w:rsid w:val="00CC551A"/>
    <w:rsid w:val="00CD796B"/>
    <w:rsid w:val="00CE0442"/>
    <w:rsid w:val="00CE085C"/>
    <w:rsid w:val="00CE1728"/>
    <w:rsid w:val="00CE1949"/>
    <w:rsid w:val="00CE2988"/>
    <w:rsid w:val="00CE374B"/>
    <w:rsid w:val="00CE3D10"/>
    <w:rsid w:val="00CE68EC"/>
    <w:rsid w:val="00CE6EC1"/>
    <w:rsid w:val="00CE7CE3"/>
    <w:rsid w:val="00CF3D51"/>
    <w:rsid w:val="00CF562A"/>
    <w:rsid w:val="00CF5A1B"/>
    <w:rsid w:val="00D0518F"/>
    <w:rsid w:val="00D055AE"/>
    <w:rsid w:val="00D063BF"/>
    <w:rsid w:val="00D06462"/>
    <w:rsid w:val="00D0692A"/>
    <w:rsid w:val="00D201F2"/>
    <w:rsid w:val="00D20261"/>
    <w:rsid w:val="00D21A86"/>
    <w:rsid w:val="00D232AB"/>
    <w:rsid w:val="00D24BC6"/>
    <w:rsid w:val="00D33F11"/>
    <w:rsid w:val="00D366CF"/>
    <w:rsid w:val="00D40ED8"/>
    <w:rsid w:val="00D45EDF"/>
    <w:rsid w:val="00D51CFF"/>
    <w:rsid w:val="00D52F0F"/>
    <w:rsid w:val="00D54A2D"/>
    <w:rsid w:val="00D5553B"/>
    <w:rsid w:val="00D56CDB"/>
    <w:rsid w:val="00D56DCD"/>
    <w:rsid w:val="00D57509"/>
    <w:rsid w:val="00D614E0"/>
    <w:rsid w:val="00D62609"/>
    <w:rsid w:val="00D655F2"/>
    <w:rsid w:val="00D65872"/>
    <w:rsid w:val="00D72C98"/>
    <w:rsid w:val="00D73256"/>
    <w:rsid w:val="00D74CE0"/>
    <w:rsid w:val="00D7550C"/>
    <w:rsid w:val="00D85854"/>
    <w:rsid w:val="00D861AA"/>
    <w:rsid w:val="00D87318"/>
    <w:rsid w:val="00D87B25"/>
    <w:rsid w:val="00D922CD"/>
    <w:rsid w:val="00D92F4D"/>
    <w:rsid w:val="00D9328C"/>
    <w:rsid w:val="00D93808"/>
    <w:rsid w:val="00DA3E17"/>
    <w:rsid w:val="00DA4B50"/>
    <w:rsid w:val="00DA510B"/>
    <w:rsid w:val="00DB05E6"/>
    <w:rsid w:val="00DB08A4"/>
    <w:rsid w:val="00DB6CDD"/>
    <w:rsid w:val="00DC0F0B"/>
    <w:rsid w:val="00DC18F7"/>
    <w:rsid w:val="00DC282F"/>
    <w:rsid w:val="00DC29A0"/>
    <w:rsid w:val="00DD10E8"/>
    <w:rsid w:val="00DD14DA"/>
    <w:rsid w:val="00DD1B60"/>
    <w:rsid w:val="00DD1DFF"/>
    <w:rsid w:val="00DD4290"/>
    <w:rsid w:val="00DD599A"/>
    <w:rsid w:val="00DD65AC"/>
    <w:rsid w:val="00DE1705"/>
    <w:rsid w:val="00DE2C34"/>
    <w:rsid w:val="00DE3EAF"/>
    <w:rsid w:val="00DE4A40"/>
    <w:rsid w:val="00DE6450"/>
    <w:rsid w:val="00DF1D06"/>
    <w:rsid w:val="00DF5039"/>
    <w:rsid w:val="00E03138"/>
    <w:rsid w:val="00E0514A"/>
    <w:rsid w:val="00E05CE6"/>
    <w:rsid w:val="00E07657"/>
    <w:rsid w:val="00E112F3"/>
    <w:rsid w:val="00E1329C"/>
    <w:rsid w:val="00E1449F"/>
    <w:rsid w:val="00E15195"/>
    <w:rsid w:val="00E1608B"/>
    <w:rsid w:val="00E17E52"/>
    <w:rsid w:val="00E214CA"/>
    <w:rsid w:val="00E24579"/>
    <w:rsid w:val="00E255EF"/>
    <w:rsid w:val="00E275D5"/>
    <w:rsid w:val="00E2786B"/>
    <w:rsid w:val="00E27959"/>
    <w:rsid w:val="00E30EE7"/>
    <w:rsid w:val="00E319C5"/>
    <w:rsid w:val="00E3236D"/>
    <w:rsid w:val="00E3478C"/>
    <w:rsid w:val="00E35819"/>
    <w:rsid w:val="00E374BD"/>
    <w:rsid w:val="00E3795D"/>
    <w:rsid w:val="00E43289"/>
    <w:rsid w:val="00E46B41"/>
    <w:rsid w:val="00E4760D"/>
    <w:rsid w:val="00E4783A"/>
    <w:rsid w:val="00E50B8E"/>
    <w:rsid w:val="00E533D0"/>
    <w:rsid w:val="00E54787"/>
    <w:rsid w:val="00E60AD4"/>
    <w:rsid w:val="00E62696"/>
    <w:rsid w:val="00E65E9C"/>
    <w:rsid w:val="00E66053"/>
    <w:rsid w:val="00E6683C"/>
    <w:rsid w:val="00E66FC6"/>
    <w:rsid w:val="00E7087D"/>
    <w:rsid w:val="00E720F9"/>
    <w:rsid w:val="00E7386B"/>
    <w:rsid w:val="00E738AE"/>
    <w:rsid w:val="00E74020"/>
    <w:rsid w:val="00E74914"/>
    <w:rsid w:val="00E759EB"/>
    <w:rsid w:val="00E763B2"/>
    <w:rsid w:val="00E83197"/>
    <w:rsid w:val="00E87205"/>
    <w:rsid w:val="00E9100F"/>
    <w:rsid w:val="00E92203"/>
    <w:rsid w:val="00E930CE"/>
    <w:rsid w:val="00E93767"/>
    <w:rsid w:val="00E93BFE"/>
    <w:rsid w:val="00E950A3"/>
    <w:rsid w:val="00E9517B"/>
    <w:rsid w:val="00E9648C"/>
    <w:rsid w:val="00EA0469"/>
    <w:rsid w:val="00EA16F3"/>
    <w:rsid w:val="00EA2F19"/>
    <w:rsid w:val="00EA6493"/>
    <w:rsid w:val="00EB1318"/>
    <w:rsid w:val="00EB16F7"/>
    <w:rsid w:val="00EB1938"/>
    <w:rsid w:val="00EB3166"/>
    <w:rsid w:val="00EB5EA9"/>
    <w:rsid w:val="00EB6E02"/>
    <w:rsid w:val="00EC08A8"/>
    <w:rsid w:val="00EC0E02"/>
    <w:rsid w:val="00EC1B81"/>
    <w:rsid w:val="00EC2650"/>
    <w:rsid w:val="00EC55A7"/>
    <w:rsid w:val="00EC58D1"/>
    <w:rsid w:val="00ED3B6A"/>
    <w:rsid w:val="00ED3F7D"/>
    <w:rsid w:val="00ED4412"/>
    <w:rsid w:val="00ED464D"/>
    <w:rsid w:val="00ED469F"/>
    <w:rsid w:val="00ED7B29"/>
    <w:rsid w:val="00EE24E5"/>
    <w:rsid w:val="00EE399B"/>
    <w:rsid w:val="00EE48A0"/>
    <w:rsid w:val="00EE4A18"/>
    <w:rsid w:val="00EE564F"/>
    <w:rsid w:val="00EE5EF0"/>
    <w:rsid w:val="00EE62A8"/>
    <w:rsid w:val="00EE69F2"/>
    <w:rsid w:val="00EE78F6"/>
    <w:rsid w:val="00EF0910"/>
    <w:rsid w:val="00EF40DC"/>
    <w:rsid w:val="00EF5782"/>
    <w:rsid w:val="00EF6D1A"/>
    <w:rsid w:val="00EF7E8E"/>
    <w:rsid w:val="00F14157"/>
    <w:rsid w:val="00F15336"/>
    <w:rsid w:val="00F15F5F"/>
    <w:rsid w:val="00F177DB"/>
    <w:rsid w:val="00F20F2F"/>
    <w:rsid w:val="00F22140"/>
    <w:rsid w:val="00F22F60"/>
    <w:rsid w:val="00F2534B"/>
    <w:rsid w:val="00F31493"/>
    <w:rsid w:val="00F339C6"/>
    <w:rsid w:val="00F3555B"/>
    <w:rsid w:val="00F37BE0"/>
    <w:rsid w:val="00F40D7F"/>
    <w:rsid w:val="00F43BB2"/>
    <w:rsid w:val="00F43BE5"/>
    <w:rsid w:val="00F441D4"/>
    <w:rsid w:val="00F467DE"/>
    <w:rsid w:val="00F47CDD"/>
    <w:rsid w:val="00F50A46"/>
    <w:rsid w:val="00F56CE7"/>
    <w:rsid w:val="00F56D1E"/>
    <w:rsid w:val="00F57BBC"/>
    <w:rsid w:val="00F57BE5"/>
    <w:rsid w:val="00F604BA"/>
    <w:rsid w:val="00F60F0B"/>
    <w:rsid w:val="00F61963"/>
    <w:rsid w:val="00F7015C"/>
    <w:rsid w:val="00F7094B"/>
    <w:rsid w:val="00F71683"/>
    <w:rsid w:val="00F72D19"/>
    <w:rsid w:val="00F735F6"/>
    <w:rsid w:val="00F77367"/>
    <w:rsid w:val="00F83397"/>
    <w:rsid w:val="00F84A4B"/>
    <w:rsid w:val="00F84B26"/>
    <w:rsid w:val="00F8537E"/>
    <w:rsid w:val="00F85E93"/>
    <w:rsid w:val="00F86676"/>
    <w:rsid w:val="00F86AFC"/>
    <w:rsid w:val="00F8747D"/>
    <w:rsid w:val="00F90B34"/>
    <w:rsid w:val="00F97400"/>
    <w:rsid w:val="00FA12D7"/>
    <w:rsid w:val="00FA1406"/>
    <w:rsid w:val="00FA3319"/>
    <w:rsid w:val="00FA5D61"/>
    <w:rsid w:val="00FB2CA5"/>
    <w:rsid w:val="00FB3AEE"/>
    <w:rsid w:val="00FB59E0"/>
    <w:rsid w:val="00FB6427"/>
    <w:rsid w:val="00FC0762"/>
    <w:rsid w:val="00FC27A4"/>
    <w:rsid w:val="00FC42CD"/>
    <w:rsid w:val="00FC558B"/>
    <w:rsid w:val="00FC7460"/>
    <w:rsid w:val="00FC78BF"/>
    <w:rsid w:val="00FD1121"/>
    <w:rsid w:val="00FD220E"/>
    <w:rsid w:val="00FD267C"/>
    <w:rsid w:val="00FD5676"/>
    <w:rsid w:val="00FD6ADC"/>
    <w:rsid w:val="00FE3DAE"/>
    <w:rsid w:val="00FE5BC2"/>
    <w:rsid w:val="00FE68E5"/>
    <w:rsid w:val="00FE7396"/>
    <w:rsid w:val="00FF21EF"/>
    <w:rsid w:val="00FF2C20"/>
    <w:rsid w:val="00FF4C2E"/>
    <w:rsid w:val="00FF4C57"/>
    <w:rsid w:val="00FF5A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4681F806-F942-431C-B0E1-BBB21B57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416D"/>
    <w:pPr>
      <w:bidi/>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76093E"/>
    <w:pPr>
      <w:tabs>
        <w:tab w:val="center" w:pos="4153"/>
        <w:tab w:val="right" w:pos="8306"/>
      </w:tabs>
    </w:pPr>
  </w:style>
  <w:style w:type="paragraph" w:styleId="a4">
    <w:name w:val="footer"/>
    <w:basedOn w:val="a"/>
    <w:rsid w:val="0076093E"/>
    <w:pPr>
      <w:tabs>
        <w:tab w:val="center" w:pos="4153"/>
        <w:tab w:val="right" w:pos="8306"/>
      </w:tabs>
    </w:pPr>
  </w:style>
  <w:style w:type="paragraph" w:styleId="a5">
    <w:name w:val="Balloon Text"/>
    <w:basedOn w:val="a"/>
    <w:semiHidden/>
    <w:rsid w:val="00A2699E"/>
    <w:rPr>
      <w:rFonts w:ascii="Tahoma" w:hAnsi="Tahoma" w:cs="Tahoma"/>
      <w:sz w:val="16"/>
      <w:szCs w:val="16"/>
    </w:rPr>
  </w:style>
  <w:style w:type="paragraph" w:styleId="a6">
    <w:name w:val="List Paragraph"/>
    <w:basedOn w:val="a"/>
    <w:uiPriority w:val="34"/>
    <w:qFormat/>
    <w:rsid w:val="00A367AD"/>
    <w:pPr>
      <w:bidi w:val="0"/>
      <w:ind w:left="720"/>
    </w:pPr>
    <w:rPr>
      <w:rFonts w:eastAsiaTheme="minorEastAsia"/>
      <w:lang w:eastAsia="ko-KR"/>
    </w:rPr>
  </w:style>
  <w:style w:type="paragraph" w:styleId="NormalWeb">
    <w:name w:val="Normal (Web)"/>
    <w:basedOn w:val="a"/>
    <w:uiPriority w:val="99"/>
    <w:unhideWhenUsed/>
    <w:rsid w:val="00A367AD"/>
    <w:pPr>
      <w:bidi w:val="0"/>
      <w:spacing w:before="40" w:after="40"/>
    </w:pPr>
    <w:rPr>
      <w:lang w:eastAsia="ko-KR"/>
    </w:rPr>
  </w:style>
  <w:style w:type="character" w:styleId="Hyperlink">
    <w:name w:val="Hyperlink"/>
    <w:basedOn w:val="a0"/>
    <w:uiPriority w:val="99"/>
    <w:unhideWhenUsed/>
    <w:rsid w:val="00543301"/>
    <w:rPr>
      <w:color w:val="666633"/>
      <w:u w:val="single"/>
    </w:rPr>
  </w:style>
  <w:style w:type="table" w:styleId="a7">
    <w:name w:val="Table Grid"/>
    <w:basedOn w:val="a1"/>
    <w:uiPriority w:val="39"/>
    <w:rsid w:val="009429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2778"/>
    <w:pPr>
      <w:autoSpaceDE w:val="0"/>
      <w:autoSpaceDN w:val="0"/>
      <w:adjustRightInd w:val="0"/>
    </w:pPr>
    <w:rPr>
      <w:color w:val="000000"/>
      <w:sz w:val="24"/>
      <w:szCs w:val="24"/>
    </w:rPr>
  </w:style>
  <w:style w:type="paragraph" w:customStyle="1" w:styleId="xmsonormal">
    <w:name w:val="x_msonormal"/>
    <w:basedOn w:val="a"/>
    <w:uiPriority w:val="99"/>
    <w:rsid w:val="00991D1F"/>
    <w:pPr>
      <w:bidi w:val="0"/>
    </w:pPr>
    <w:rPr>
      <w:rFonts w:eastAsiaTheme="minorHAnsi"/>
    </w:rPr>
  </w:style>
  <w:style w:type="character" w:styleId="a8">
    <w:name w:val="Strong"/>
    <w:basedOn w:val="a0"/>
    <w:uiPriority w:val="22"/>
    <w:qFormat/>
    <w:rsid w:val="00BB6919"/>
    <w:rPr>
      <w:b/>
      <w:bCs/>
    </w:rPr>
  </w:style>
  <w:style w:type="table" w:styleId="4-1">
    <w:name w:val="List Table 4 Accent 1"/>
    <w:basedOn w:val="a1"/>
    <w:uiPriority w:val="49"/>
    <w:rsid w:val="00E4783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0">
    <w:name w:val="Grid Table 4 Accent 1"/>
    <w:basedOn w:val="a1"/>
    <w:uiPriority w:val="49"/>
    <w:rsid w:val="00246FB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5-1">
    <w:name w:val="Grid Table 5 Dark Accent 1"/>
    <w:basedOn w:val="a1"/>
    <w:uiPriority w:val="50"/>
    <w:rsid w:val="00246FB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1"/>
    <w:uiPriority w:val="50"/>
    <w:rsid w:val="001F58B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242">
      <w:bodyDiv w:val="1"/>
      <w:marLeft w:val="0"/>
      <w:marRight w:val="0"/>
      <w:marTop w:val="0"/>
      <w:marBottom w:val="0"/>
      <w:divBdr>
        <w:top w:val="none" w:sz="0" w:space="0" w:color="auto"/>
        <w:left w:val="none" w:sz="0" w:space="0" w:color="auto"/>
        <w:bottom w:val="none" w:sz="0" w:space="0" w:color="auto"/>
        <w:right w:val="none" w:sz="0" w:space="0" w:color="auto"/>
      </w:divBdr>
    </w:div>
    <w:div w:id="18164843">
      <w:bodyDiv w:val="1"/>
      <w:marLeft w:val="0"/>
      <w:marRight w:val="0"/>
      <w:marTop w:val="0"/>
      <w:marBottom w:val="0"/>
      <w:divBdr>
        <w:top w:val="none" w:sz="0" w:space="0" w:color="auto"/>
        <w:left w:val="none" w:sz="0" w:space="0" w:color="auto"/>
        <w:bottom w:val="none" w:sz="0" w:space="0" w:color="auto"/>
        <w:right w:val="none" w:sz="0" w:space="0" w:color="auto"/>
      </w:divBdr>
    </w:div>
    <w:div w:id="28116262">
      <w:bodyDiv w:val="1"/>
      <w:marLeft w:val="0"/>
      <w:marRight w:val="0"/>
      <w:marTop w:val="0"/>
      <w:marBottom w:val="0"/>
      <w:divBdr>
        <w:top w:val="none" w:sz="0" w:space="0" w:color="auto"/>
        <w:left w:val="none" w:sz="0" w:space="0" w:color="auto"/>
        <w:bottom w:val="none" w:sz="0" w:space="0" w:color="auto"/>
        <w:right w:val="none" w:sz="0" w:space="0" w:color="auto"/>
      </w:divBdr>
    </w:div>
    <w:div w:id="40637865">
      <w:bodyDiv w:val="1"/>
      <w:marLeft w:val="0"/>
      <w:marRight w:val="0"/>
      <w:marTop w:val="0"/>
      <w:marBottom w:val="0"/>
      <w:divBdr>
        <w:top w:val="none" w:sz="0" w:space="0" w:color="auto"/>
        <w:left w:val="none" w:sz="0" w:space="0" w:color="auto"/>
        <w:bottom w:val="none" w:sz="0" w:space="0" w:color="auto"/>
        <w:right w:val="none" w:sz="0" w:space="0" w:color="auto"/>
      </w:divBdr>
    </w:div>
    <w:div w:id="42873356">
      <w:bodyDiv w:val="1"/>
      <w:marLeft w:val="0"/>
      <w:marRight w:val="0"/>
      <w:marTop w:val="0"/>
      <w:marBottom w:val="0"/>
      <w:divBdr>
        <w:top w:val="none" w:sz="0" w:space="0" w:color="auto"/>
        <w:left w:val="none" w:sz="0" w:space="0" w:color="auto"/>
        <w:bottom w:val="none" w:sz="0" w:space="0" w:color="auto"/>
        <w:right w:val="none" w:sz="0" w:space="0" w:color="auto"/>
      </w:divBdr>
    </w:div>
    <w:div w:id="73479619">
      <w:bodyDiv w:val="1"/>
      <w:marLeft w:val="0"/>
      <w:marRight w:val="0"/>
      <w:marTop w:val="0"/>
      <w:marBottom w:val="0"/>
      <w:divBdr>
        <w:top w:val="none" w:sz="0" w:space="0" w:color="auto"/>
        <w:left w:val="none" w:sz="0" w:space="0" w:color="auto"/>
        <w:bottom w:val="none" w:sz="0" w:space="0" w:color="auto"/>
        <w:right w:val="none" w:sz="0" w:space="0" w:color="auto"/>
      </w:divBdr>
    </w:div>
    <w:div w:id="73549108">
      <w:bodyDiv w:val="1"/>
      <w:marLeft w:val="0"/>
      <w:marRight w:val="0"/>
      <w:marTop w:val="0"/>
      <w:marBottom w:val="0"/>
      <w:divBdr>
        <w:top w:val="none" w:sz="0" w:space="0" w:color="auto"/>
        <w:left w:val="none" w:sz="0" w:space="0" w:color="auto"/>
        <w:bottom w:val="none" w:sz="0" w:space="0" w:color="auto"/>
        <w:right w:val="none" w:sz="0" w:space="0" w:color="auto"/>
      </w:divBdr>
    </w:div>
    <w:div w:id="78721234">
      <w:bodyDiv w:val="1"/>
      <w:marLeft w:val="0"/>
      <w:marRight w:val="0"/>
      <w:marTop w:val="0"/>
      <w:marBottom w:val="0"/>
      <w:divBdr>
        <w:top w:val="none" w:sz="0" w:space="0" w:color="auto"/>
        <w:left w:val="none" w:sz="0" w:space="0" w:color="auto"/>
        <w:bottom w:val="none" w:sz="0" w:space="0" w:color="auto"/>
        <w:right w:val="none" w:sz="0" w:space="0" w:color="auto"/>
      </w:divBdr>
    </w:div>
    <w:div w:id="85352317">
      <w:bodyDiv w:val="1"/>
      <w:marLeft w:val="0"/>
      <w:marRight w:val="0"/>
      <w:marTop w:val="0"/>
      <w:marBottom w:val="0"/>
      <w:divBdr>
        <w:top w:val="none" w:sz="0" w:space="0" w:color="auto"/>
        <w:left w:val="none" w:sz="0" w:space="0" w:color="auto"/>
        <w:bottom w:val="none" w:sz="0" w:space="0" w:color="auto"/>
        <w:right w:val="none" w:sz="0" w:space="0" w:color="auto"/>
      </w:divBdr>
    </w:div>
    <w:div w:id="86273827">
      <w:bodyDiv w:val="1"/>
      <w:marLeft w:val="0"/>
      <w:marRight w:val="0"/>
      <w:marTop w:val="0"/>
      <w:marBottom w:val="0"/>
      <w:divBdr>
        <w:top w:val="none" w:sz="0" w:space="0" w:color="auto"/>
        <w:left w:val="none" w:sz="0" w:space="0" w:color="auto"/>
        <w:bottom w:val="none" w:sz="0" w:space="0" w:color="auto"/>
        <w:right w:val="none" w:sz="0" w:space="0" w:color="auto"/>
      </w:divBdr>
    </w:div>
    <w:div w:id="86730825">
      <w:bodyDiv w:val="1"/>
      <w:marLeft w:val="0"/>
      <w:marRight w:val="0"/>
      <w:marTop w:val="0"/>
      <w:marBottom w:val="0"/>
      <w:divBdr>
        <w:top w:val="none" w:sz="0" w:space="0" w:color="auto"/>
        <w:left w:val="none" w:sz="0" w:space="0" w:color="auto"/>
        <w:bottom w:val="none" w:sz="0" w:space="0" w:color="auto"/>
        <w:right w:val="none" w:sz="0" w:space="0" w:color="auto"/>
      </w:divBdr>
    </w:div>
    <w:div w:id="106127587">
      <w:bodyDiv w:val="1"/>
      <w:marLeft w:val="0"/>
      <w:marRight w:val="0"/>
      <w:marTop w:val="0"/>
      <w:marBottom w:val="0"/>
      <w:divBdr>
        <w:top w:val="none" w:sz="0" w:space="0" w:color="auto"/>
        <w:left w:val="none" w:sz="0" w:space="0" w:color="auto"/>
        <w:bottom w:val="none" w:sz="0" w:space="0" w:color="auto"/>
        <w:right w:val="none" w:sz="0" w:space="0" w:color="auto"/>
      </w:divBdr>
    </w:div>
    <w:div w:id="136263670">
      <w:bodyDiv w:val="1"/>
      <w:marLeft w:val="0"/>
      <w:marRight w:val="0"/>
      <w:marTop w:val="0"/>
      <w:marBottom w:val="0"/>
      <w:divBdr>
        <w:top w:val="none" w:sz="0" w:space="0" w:color="auto"/>
        <w:left w:val="none" w:sz="0" w:space="0" w:color="auto"/>
        <w:bottom w:val="none" w:sz="0" w:space="0" w:color="auto"/>
        <w:right w:val="none" w:sz="0" w:space="0" w:color="auto"/>
      </w:divBdr>
    </w:div>
    <w:div w:id="138038759">
      <w:bodyDiv w:val="1"/>
      <w:marLeft w:val="0"/>
      <w:marRight w:val="0"/>
      <w:marTop w:val="0"/>
      <w:marBottom w:val="0"/>
      <w:divBdr>
        <w:top w:val="none" w:sz="0" w:space="0" w:color="auto"/>
        <w:left w:val="none" w:sz="0" w:space="0" w:color="auto"/>
        <w:bottom w:val="none" w:sz="0" w:space="0" w:color="auto"/>
        <w:right w:val="none" w:sz="0" w:space="0" w:color="auto"/>
      </w:divBdr>
    </w:div>
    <w:div w:id="150172754">
      <w:bodyDiv w:val="1"/>
      <w:marLeft w:val="0"/>
      <w:marRight w:val="0"/>
      <w:marTop w:val="0"/>
      <w:marBottom w:val="0"/>
      <w:divBdr>
        <w:top w:val="none" w:sz="0" w:space="0" w:color="auto"/>
        <w:left w:val="none" w:sz="0" w:space="0" w:color="auto"/>
        <w:bottom w:val="none" w:sz="0" w:space="0" w:color="auto"/>
        <w:right w:val="none" w:sz="0" w:space="0" w:color="auto"/>
      </w:divBdr>
    </w:div>
    <w:div w:id="151996118">
      <w:bodyDiv w:val="1"/>
      <w:marLeft w:val="0"/>
      <w:marRight w:val="0"/>
      <w:marTop w:val="0"/>
      <w:marBottom w:val="0"/>
      <w:divBdr>
        <w:top w:val="none" w:sz="0" w:space="0" w:color="auto"/>
        <w:left w:val="none" w:sz="0" w:space="0" w:color="auto"/>
        <w:bottom w:val="none" w:sz="0" w:space="0" w:color="auto"/>
        <w:right w:val="none" w:sz="0" w:space="0" w:color="auto"/>
      </w:divBdr>
    </w:div>
    <w:div w:id="155610785">
      <w:bodyDiv w:val="1"/>
      <w:marLeft w:val="0"/>
      <w:marRight w:val="0"/>
      <w:marTop w:val="0"/>
      <w:marBottom w:val="0"/>
      <w:divBdr>
        <w:top w:val="none" w:sz="0" w:space="0" w:color="auto"/>
        <w:left w:val="none" w:sz="0" w:space="0" w:color="auto"/>
        <w:bottom w:val="none" w:sz="0" w:space="0" w:color="auto"/>
        <w:right w:val="none" w:sz="0" w:space="0" w:color="auto"/>
      </w:divBdr>
    </w:div>
    <w:div w:id="159543939">
      <w:bodyDiv w:val="1"/>
      <w:marLeft w:val="0"/>
      <w:marRight w:val="0"/>
      <w:marTop w:val="0"/>
      <w:marBottom w:val="0"/>
      <w:divBdr>
        <w:top w:val="none" w:sz="0" w:space="0" w:color="auto"/>
        <w:left w:val="none" w:sz="0" w:space="0" w:color="auto"/>
        <w:bottom w:val="none" w:sz="0" w:space="0" w:color="auto"/>
        <w:right w:val="none" w:sz="0" w:space="0" w:color="auto"/>
      </w:divBdr>
    </w:div>
    <w:div w:id="162743550">
      <w:bodyDiv w:val="1"/>
      <w:marLeft w:val="0"/>
      <w:marRight w:val="0"/>
      <w:marTop w:val="0"/>
      <w:marBottom w:val="0"/>
      <w:divBdr>
        <w:top w:val="none" w:sz="0" w:space="0" w:color="auto"/>
        <w:left w:val="none" w:sz="0" w:space="0" w:color="auto"/>
        <w:bottom w:val="none" w:sz="0" w:space="0" w:color="auto"/>
        <w:right w:val="none" w:sz="0" w:space="0" w:color="auto"/>
      </w:divBdr>
    </w:div>
    <w:div w:id="166333000">
      <w:bodyDiv w:val="1"/>
      <w:marLeft w:val="0"/>
      <w:marRight w:val="0"/>
      <w:marTop w:val="0"/>
      <w:marBottom w:val="0"/>
      <w:divBdr>
        <w:top w:val="none" w:sz="0" w:space="0" w:color="auto"/>
        <w:left w:val="none" w:sz="0" w:space="0" w:color="auto"/>
        <w:bottom w:val="none" w:sz="0" w:space="0" w:color="auto"/>
        <w:right w:val="none" w:sz="0" w:space="0" w:color="auto"/>
      </w:divBdr>
    </w:div>
    <w:div w:id="171838397">
      <w:bodyDiv w:val="1"/>
      <w:marLeft w:val="0"/>
      <w:marRight w:val="0"/>
      <w:marTop w:val="0"/>
      <w:marBottom w:val="0"/>
      <w:divBdr>
        <w:top w:val="none" w:sz="0" w:space="0" w:color="auto"/>
        <w:left w:val="none" w:sz="0" w:space="0" w:color="auto"/>
        <w:bottom w:val="none" w:sz="0" w:space="0" w:color="auto"/>
        <w:right w:val="none" w:sz="0" w:space="0" w:color="auto"/>
      </w:divBdr>
    </w:div>
    <w:div w:id="174805360">
      <w:bodyDiv w:val="1"/>
      <w:marLeft w:val="0"/>
      <w:marRight w:val="0"/>
      <w:marTop w:val="0"/>
      <w:marBottom w:val="0"/>
      <w:divBdr>
        <w:top w:val="none" w:sz="0" w:space="0" w:color="auto"/>
        <w:left w:val="none" w:sz="0" w:space="0" w:color="auto"/>
        <w:bottom w:val="none" w:sz="0" w:space="0" w:color="auto"/>
        <w:right w:val="none" w:sz="0" w:space="0" w:color="auto"/>
      </w:divBdr>
    </w:div>
    <w:div w:id="179130434">
      <w:bodyDiv w:val="1"/>
      <w:marLeft w:val="0"/>
      <w:marRight w:val="0"/>
      <w:marTop w:val="0"/>
      <w:marBottom w:val="0"/>
      <w:divBdr>
        <w:top w:val="none" w:sz="0" w:space="0" w:color="auto"/>
        <w:left w:val="none" w:sz="0" w:space="0" w:color="auto"/>
        <w:bottom w:val="none" w:sz="0" w:space="0" w:color="auto"/>
        <w:right w:val="none" w:sz="0" w:space="0" w:color="auto"/>
      </w:divBdr>
    </w:div>
    <w:div w:id="205653181">
      <w:bodyDiv w:val="1"/>
      <w:marLeft w:val="0"/>
      <w:marRight w:val="0"/>
      <w:marTop w:val="0"/>
      <w:marBottom w:val="0"/>
      <w:divBdr>
        <w:top w:val="none" w:sz="0" w:space="0" w:color="auto"/>
        <w:left w:val="none" w:sz="0" w:space="0" w:color="auto"/>
        <w:bottom w:val="none" w:sz="0" w:space="0" w:color="auto"/>
        <w:right w:val="none" w:sz="0" w:space="0" w:color="auto"/>
      </w:divBdr>
    </w:div>
    <w:div w:id="210699213">
      <w:bodyDiv w:val="1"/>
      <w:marLeft w:val="0"/>
      <w:marRight w:val="0"/>
      <w:marTop w:val="0"/>
      <w:marBottom w:val="0"/>
      <w:divBdr>
        <w:top w:val="none" w:sz="0" w:space="0" w:color="auto"/>
        <w:left w:val="none" w:sz="0" w:space="0" w:color="auto"/>
        <w:bottom w:val="none" w:sz="0" w:space="0" w:color="auto"/>
        <w:right w:val="none" w:sz="0" w:space="0" w:color="auto"/>
      </w:divBdr>
    </w:div>
    <w:div w:id="223762192">
      <w:bodyDiv w:val="1"/>
      <w:marLeft w:val="0"/>
      <w:marRight w:val="0"/>
      <w:marTop w:val="0"/>
      <w:marBottom w:val="0"/>
      <w:divBdr>
        <w:top w:val="none" w:sz="0" w:space="0" w:color="auto"/>
        <w:left w:val="none" w:sz="0" w:space="0" w:color="auto"/>
        <w:bottom w:val="none" w:sz="0" w:space="0" w:color="auto"/>
        <w:right w:val="none" w:sz="0" w:space="0" w:color="auto"/>
      </w:divBdr>
    </w:div>
    <w:div w:id="236090310">
      <w:bodyDiv w:val="1"/>
      <w:marLeft w:val="0"/>
      <w:marRight w:val="0"/>
      <w:marTop w:val="0"/>
      <w:marBottom w:val="0"/>
      <w:divBdr>
        <w:top w:val="none" w:sz="0" w:space="0" w:color="auto"/>
        <w:left w:val="none" w:sz="0" w:space="0" w:color="auto"/>
        <w:bottom w:val="none" w:sz="0" w:space="0" w:color="auto"/>
        <w:right w:val="none" w:sz="0" w:space="0" w:color="auto"/>
      </w:divBdr>
    </w:div>
    <w:div w:id="244270380">
      <w:bodyDiv w:val="1"/>
      <w:marLeft w:val="0"/>
      <w:marRight w:val="0"/>
      <w:marTop w:val="0"/>
      <w:marBottom w:val="0"/>
      <w:divBdr>
        <w:top w:val="none" w:sz="0" w:space="0" w:color="auto"/>
        <w:left w:val="none" w:sz="0" w:space="0" w:color="auto"/>
        <w:bottom w:val="none" w:sz="0" w:space="0" w:color="auto"/>
        <w:right w:val="none" w:sz="0" w:space="0" w:color="auto"/>
      </w:divBdr>
    </w:div>
    <w:div w:id="261497131">
      <w:bodyDiv w:val="1"/>
      <w:marLeft w:val="0"/>
      <w:marRight w:val="0"/>
      <w:marTop w:val="0"/>
      <w:marBottom w:val="0"/>
      <w:divBdr>
        <w:top w:val="none" w:sz="0" w:space="0" w:color="auto"/>
        <w:left w:val="none" w:sz="0" w:space="0" w:color="auto"/>
        <w:bottom w:val="none" w:sz="0" w:space="0" w:color="auto"/>
        <w:right w:val="none" w:sz="0" w:space="0" w:color="auto"/>
      </w:divBdr>
    </w:div>
    <w:div w:id="265618686">
      <w:bodyDiv w:val="1"/>
      <w:marLeft w:val="0"/>
      <w:marRight w:val="0"/>
      <w:marTop w:val="0"/>
      <w:marBottom w:val="0"/>
      <w:divBdr>
        <w:top w:val="none" w:sz="0" w:space="0" w:color="auto"/>
        <w:left w:val="none" w:sz="0" w:space="0" w:color="auto"/>
        <w:bottom w:val="none" w:sz="0" w:space="0" w:color="auto"/>
        <w:right w:val="none" w:sz="0" w:space="0" w:color="auto"/>
      </w:divBdr>
    </w:div>
    <w:div w:id="272829455">
      <w:bodyDiv w:val="1"/>
      <w:marLeft w:val="0"/>
      <w:marRight w:val="0"/>
      <w:marTop w:val="0"/>
      <w:marBottom w:val="0"/>
      <w:divBdr>
        <w:top w:val="none" w:sz="0" w:space="0" w:color="auto"/>
        <w:left w:val="none" w:sz="0" w:space="0" w:color="auto"/>
        <w:bottom w:val="none" w:sz="0" w:space="0" w:color="auto"/>
        <w:right w:val="none" w:sz="0" w:space="0" w:color="auto"/>
      </w:divBdr>
    </w:div>
    <w:div w:id="291517362">
      <w:bodyDiv w:val="1"/>
      <w:marLeft w:val="0"/>
      <w:marRight w:val="0"/>
      <w:marTop w:val="0"/>
      <w:marBottom w:val="0"/>
      <w:divBdr>
        <w:top w:val="none" w:sz="0" w:space="0" w:color="auto"/>
        <w:left w:val="none" w:sz="0" w:space="0" w:color="auto"/>
        <w:bottom w:val="none" w:sz="0" w:space="0" w:color="auto"/>
        <w:right w:val="none" w:sz="0" w:space="0" w:color="auto"/>
      </w:divBdr>
    </w:div>
    <w:div w:id="306589152">
      <w:bodyDiv w:val="1"/>
      <w:marLeft w:val="0"/>
      <w:marRight w:val="0"/>
      <w:marTop w:val="0"/>
      <w:marBottom w:val="0"/>
      <w:divBdr>
        <w:top w:val="none" w:sz="0" w:space="0" w:color="auto"/>
        <w:left w:val="none" w:sz="0" w:space="0" w:color="auto"/>
        <w:bottom w:val="none" w:sz="0" w:space="0" w:color="auto"/>
        <w:right w:val="none" w:sz="0" w:space="0" w:color="auto"/>
      </w:divBdr>
    </w:div>
    <w:div w:id="309559095">
      <w:bodyDiv w:val="1"/>
      <w:marLeft w:val="0"/>
      <w:marRight w:val="0"/>
      <w:marTop w:val="0"/>
      <w:marBottom w:val="0"/>
      <w:divBdr>
        <w:top w:val="none" w:sz="0" w:space="0" w:color="auto"/>
        <w:left w:val="none" w:sz="0" w:space="0" w:color="auto"/>
        <w:bottom w:val="none" w:sz="0" w:space="0" w:color="auto"/>
        <w:right w:val="none" w:sz="0" w:space="0" w:color="auto"/>
      </w:divBdr>
    </w:div>
    <w:div w:id="310793989">
      <w:bodyDiv w:val="1"/>
      <w:marLeft w:val="0"/>
      <w:marRight w:val="0"/>
      <w:marTop w:val="0"/>
      <w:marBottom w:val="0"/>
      <w:divBdr>
        <w:top w:val="none" w:sz="0" w:space="0" w:color="auto"/>
        <w:left w:val="none" w:sz="0" w:space="0" w:color="auto"/>
        <w:bottom w:val="none" w:sz="0" w:space="0" w:color="auto"/>
        <w:right w:val="none" w:sz="0" w:space="0" w:color="auto"/>
      </w:divBdr>
    </w:div>
    <w:div w:id="318048188">
      <w:bodyDiv w:val="1"/>
      <w:marLeft w:val="0"/>
      <w:marRight w:val="0"/>
      <w:marTop w:val="0"/>
      <w:marBottom w:val="0"/>
      <w:divBdr>
        <w:top w:val="none" w:sz="0" w:space="0" w:color="auto"/>
        <w:left w:val="none" w:sz="0" w:space="0" w:color="auto"/>
        <w:bottom w:val="none" w:sz="0" w:space="0" w:color="auto"/>
        <w:right w:val="none" w:sz="0" w:space="0" w:color="auto"/>
      </w:divBdr>
    </w:div>
    <w:div w:id="352146866">
      <w:bodyDiv w:val="1"/>
      <w:marLeft w:val="0"/>
      <w:marRight w:val="0"/>
      <w:marTop w:val="0"/>
      <w:marBottom w:val="0"/>
      <w:divBdr>
        <w:top w:val="none" w:sz="0" w:space="0" w:color="auto"/>
        <w:left w:val="none" w:sz="0" w:space="0" w:color="auto"/>
        <w:bottom w:val="none" w:sz="0" w:space="0" w:color="auto"/>
        <w:right w:val="none" w:sz="0" w:space="0" w:color="auto"/>
      </w:divBdr>
    </w:div>
    <w:div w:id="355422024">
      <w:bodyDiv w:val="1"/>
      <w:marLeft w:val="0"/>
      <w:marRight w:val="0"/>
      <w:marTop w:val="0"/>
      <w:marBottom w:val="0"/>
      <w:divBdr>
        <w:top w:val="none" w:sz="0" w:space="0" w:color="auto"/>
        <w:left w:val="none" w:sz="0" w:space="0" w:color="auto"/>
        <w:bottom w:val="none" w:sz="0" w:space="0" w:color="auto"/>
        <w:right w:val="none" w:sz="0" w:space="0" w:color="auto"/>
      </w:divBdr>
    </w:div>
    <w:div w:id="364990686">
      <w:bodyDiv w:val="1"/>
      <w:marLeft w:val="0"/>
      <w:marRight w:val="0"/>
      <w:marTop w:val="0"/>
      <w:marBottom w:val="0"/>
      <w:divBdr>
        <w:top w:val="none" w:sz="0" w:space="0" w:color="auto"/>
        <w:left w:val="none" w:sz="0" w:space="0" w:color="auto"/>
        <w:bottom w:val="none" w:sz="0" w:space="0" w:color="auto"/>
        <w:right w:val="none" w:sz="0" w:space="0" w:color="auto"/>
      </w:divBdr>
    </w:div>
    <w:div w:id="369646582">
      <w:bodyDiv w:val="1"/>
      <w:marLeft w:val="0"/>
      <w:marRight w:val="0"/>
      <w:marTop w:val="0"/>
      <w:marBottom w:val="0"/>
      <w:divBdr>
        <w:top w:val="none" w:sz="0" w:space="0" w:color="auto"/>
        <w:left w:val="none" w:sz="0" w:space="0" w:color="auto"/>
        <w:bottom w:val="none" w:sz="0" w:space="0" w:color="auto"/>
        <w:right w:val="none" w:sz="0" w:space="0" w:color="auto"/>
      </w:divBdr>
    </w:div>
    <w:div w:id="378943095">
      <w:bodyDiv w:val="1"/>
      <w:marLeft w:val="0"/>
      <w:marRight w:val="0"/>
      <w:marTop w:val="0"/>
      <w:marBottom w:val="0"/>
      <w:divBdr>
        <w:top w:val="none" w:sz="0" w:space="0" w:color="auto"/>
        <w:left w:val="none" w:sz="0" w:space="0" w:color="auto"/>
        <w:bottom w:val="none" w:sz="0" w:space="0" w:color="auto"/>
        <w:right w:val="none" w:sz="0" w:space="0" w:color="auto"/>
      </w:divBdr>
    </w:div>
    <w:div w:id="387151707">
      <w:bodyDiv w:val="1"/>
      <w:marLeft w:val="0"/>
      <w:marRight w:val="0"/>
      <w:marTop w:val="0"/>
      <w:marBottom w:val="0"/>
      <w:divBdr>
        <w:top w:val="none" w:sz="0" w:space="0" w:color="auto"/>
        <w:left w:val="none" w:sz="0" w:space="0" w:color="auto"/>
        <w:bottom w:val="none" w:sz="0" w:space="0" w:color="auto"/>
        <w:right w:val="none" w:sz="0" w:space="0" w:color="auto"/>
      </w:divBdr>
    </w:div>
    <w:div w:id="436757224">
      <w:bodyDiv w:val="1"/>
      <w:marLeft w:val="0"/>
      <w:marRight w:val="0"/>
      <w:marTop w:val="0"/>
      <w:marBottom w:val="0"/>
      <w:divBdr>
        <w:top w:val="none" w:sz="0" w:space="0" w:color="auto"/>
        <w:left w:val="none" w:sz="0" w:space="0" w:color="auto"/>
        <w:bottom w:val="none" w:sz="0" w:space="0" w:color="auto"/>
        <w:right w:val="none" w:sz="0" w:space="0" w:color="auto"/>
      </w:divBdr>
    </w:div>
    <w:div w:id="448815405">
      <w:bodyDiv w:val="1"/>
      <w:marLeft w:val="0"/>
      <w:marRight w:val="0"/>
      <w:marTop w:val="0"/>
      <w:marBottom w:val="0"/>
      <w:divBdr>
        <w:top w:val="none" w:sz="0" w:space="0" w:color="auto"/>
        <w:left w:val="none" w:sz="0" w:space="0" w:color="auto"/>
        <w:bottom w:val="none" w:sz="0" w:space="0" w:color="auto"/>
        <w:right w:val="none" w:sz="0" w:space="0" w:color="auto"/>
      </w:divBdr>
    </w:div>
    <w:div w:id="476607667">
      <w:bodyDiv w:val="1"/>
      <w:marLeft w:val="0"/>
      <w:marRight w:val="0"/>
      <w:marTop w:val="0"/>
      <w:marBottom w:val="0"/>
      <w:divBdr>
        <w:top w:val="none" w:sz="0" w:space="0" w:color="auto"/>
        <w:left w:val="none" w:sz="0" w:space="0" w:color="auto"/>
        <w:bottom w:val="none" w:sz="0" w:space="0" w:color="auto"/>
        <w:right w:val="none" w:sz="0" w:space="0" w:color="auto"/>
      </w:divBdr>
    </w:div>
    <w:div w:id="490874881">
      <w:bodyDiv w:val="1"/>
      <w:marLeft w:val="0"/>
      <w:marRight w:val="0"/>
      <w:marTop w:val="0"/>
      <w:marBottom w:val="0"/>
      <w:divBdr>
        <w:top w:val="none" w:sz="0" w:space="0" w:color="auto"/>
        <w:left w:val="none" w:sz="0" w:space="0" w:color="auto"/>
        <w:bottom w:val="none" w:sz="0" w:space="0" w:color="auto"/>
        <w:right w:val="none" w:sz="0" w:space="0" w:color="auto"/>
      </w:divBdr>
    </w:div>
    <w:div w:id="501701260">
      <w:bodyDiv w:val="1"/>
      <w:marLeft w:val="0"/>
      <w:marRight w:val="0"/>
      <w:marTop w:val="0"/>
      <w:marBottom w:val="0"/>
      <w:divBdr>
        <w:top w:val="none" w:sz="0" w:space="0" w:color="auto"/>
        <w:left w:val="none" w:sz="0" w:space="0" w:color="auto"/>
        <w:bottom w:val="none" w:sz="0" w:space="0" w:color="auto"/>
        <w:right w:val="none" w:sz="0" w:space="0" w:color="auto"/>
      </w:divBdr>
    </w:div>
    <w:div w:id="529950855">
      <w:bodyDiv w:val="1"/>
      <w:marLeft w:val="0"/>
      <w:marRight w:val="0"/>
      <w:marTop w:val="0"/>
      <w:marBottom w:val="0"/>
      <w:divBdr>
        <w:top w:val="none" w:sz="0" w:space="0" w:color="auto"/>
        <w:left w:val="none" w:sz="0" w:space="0" w:color="auto"/>
        <w:bottom w:val="none" w:sz="0" w:space="0" w:color="auto"/>
        <w:right w:val="none" w:sz="0" w:space="0" w:color="auto"/>
      </w:divBdr>
    </w:div>
    <w:div w:id="556402502">
      <w:bodyDiv w:val="1"/>
      <w:marLeft w:val="0"/>
      <w:marRight w:val="0"/>
      <w:marTop w:val="0"/>
      <w:marBottom w:val="0"/>
      <w:divBdr>
        <w:top w:val="none" w:sz="0" w:space="0" w:color="auto"/>
        <w:left w:val="none" w:sz="0" w:space="0" w:color="auto"/>
        <w:bottom w:val="none" w:sz="0" w:space="0" w:color="auto"/>
        <w:right w:val="none" w:sz="0" w:space="0" w:color="auto"/>
      </w:divBdr>
    </w:div>
    <w:div w:id="559053145">
      <w:bodyDiv w:val="1"/>
      <w:marLeft w:val="0"/>
      <w:marRight w:val="0"/>
      <w:marTop w:val="0"/>
      <w:marBottom w:val="0"/>
      <w:divBdr>
        <w:top w:val="none" w:sz="0" w:space="0" w:color="auto"/>
        <w:left w:val="none" w:sz="0" w:space="0" w:color="auto"/>
        <w:bottom w:val="none" w:sz="0" w:space="0" w:color="auto"/>
        <w:right w:val="none" w:sz="0" w:space="0" w:color="auto"/>
      </w:divBdr>
    </w:div>
    <w:div w:id="565188266">
      <w:bodyDiv w:val="1"/>
      <w:marLeft w:val="0"/>
      <w:marRight w:val="0"/>
      <w:marTop w:val="0"/>
      <w:marBottom w:val="0"/>
      <w:divBdr>
        <w:top w:val="none" w:sz="0" w:space="0" w:color="auto"/>
        <w:left w:val="none" w:sz="0" w:space="0" w:color="auto"/>
        <w:bottom w:val="none" w:sz="0" w:space="0" w:color="auto"/>
        <w:right w:val="none" w:sz="0" w:space="0" w:color="auto"/>
      </w:divBdr>
    </w:div>
    <w:div w:id="578826169">
      <w:bodyDiv w:val="1"/>
      <w:marLeft w:val="0"/>
      <w:marRight w:val="0"/>
      <w:marTop w:val="0"/>
      <w:marBottom w:val="0"/>
      <w:divBdr>
        <w:top w:val="none" w:sz="0" w:space="0" w:color="auto"/>
        <w:left w:val="none" w:sz="0" w:space="0" w:color="auto"/>
        <w:bottom w:val="none" w:sz="0" w:space="0" w:color="auto"/>
        <w:right w:val="none" w:sz="0" w:space="0" w:color="auto"/>
      </w:divBdr>
    </w:div>
    <w:div w:id="611134917">
      <w:bodyDiv w:val="1"/>
      <w:marLeft w:val="0"/>
      <w:marRight w:val="0"/>
      <w:marTop w:val="0"/>
      <w:marBottom w:val="0"/>
      <w:divBdr>
        <w:top w:val="none" w:sz="0" w:space="0" w:color="auto"/>
        <w:left w:val="none" w:sz="0" w:space="0" w:color="auto"/>
        <w:bottom w:val="none" w:sz="0" w:space="0" w:color="auto"/>
        <w:right w:val="none" w:sz="0" w:space="0" w:color="auto"/>
      </w:divBdr>
    </w:div>
    <w:div w:id="644504928">
      <w:bodyDiv w:val="1"/>
      <w:marLeft w:val="0"/>
      <w:marRight w:val="0"/>
      <w:marTop w:val="0"/>
      <w:marBottom w:val="0"/>
      <w:divBdr>
        <w:top w:val="none" w:sz="0" w:space="0" w:color="auto"/>
        <w:left w:val="none" w:sz="0" w:space="0" w:color="auto"/>
        <w:bottom w:val="none" w:sz="0" w:space="0" w:color="auto"/>
        <w:right w:val="none" w:sz="0" w:space="0" w:color="auto"/>
      </w:divBdr>
    </w:div>
    <w:div w:id="645208554">
      <w:bodyDiv w:val="1"/>
      <w:marLeft w:val="0"/>
      <w:marRight w:val="0"/>
      <w:marTop w:val="0"/>
      <w:marBottom w:val="0"/>
      <w:divBdr>
        <w:top w:val="none" w:sz="0" w:space="0" w:color="auto"/>
        <w:left w:val="none" w:sz="0" w:space="0" w:color="auto"/>
        <w:bottom w:val="none" w:sz="0" w:space="0" w:color="auto"/>
        <w:right w:val="none" w:sz="0" w:space="0" w:color="auto"/>
      </w:divBdr>
    </w:div>
    <w:div w:id="684140170">
      <w:bodyDiv w:val="1"/>
      <w:marLeft w:val="0"/>
      <w:marRight w:val="0"/>
      <w:marTop w:val="0"/>
      <w:marBottom w:val="0"/>
      <w:divBdr>
        <w:top w:val="none" w:sz="0" w:space="0" w:color="auto"/>
        <w:left w:val="none" w:sz="0" w:space="0" w:color="auto"/>
        <w:bottom w:val="none" w:sz="0" w:space="0" w:color="auto"/>
        <w:right w:val="none" w:sz="0" w:space="0" w:color="auto"/>
      </w:divBdr>
    </w:div>
    <w:div w:id="685592438">
      <w:bodyDiv w:val="1"/>
      <w:marLeft w:val="0"/>
      <w:marRight w:val="0"/>
      <w:marTop w:val="0"/>
      <w:marBottom w:val="0"/>
      <w:divBdr>
        <w:top w:val="none" w:sz="0" w:space="0" w:color="auto"/>
        <w:left w:val="none" w:sz="0" w:space="0" w:color="auto"/>
        <w:bottom w:val="none" w:sz="0" w:space="0" w:color="auto"/>
        <w:right w:val="none" w:sz="0" w:space="0" w:color="auto"/>
      </w:divBdr>
    </w:div>
    <w:div w:id="686099643">
      <w:bodyDiv w:val="1"/>
      <w:marLeft w:val="0"/>
      <w:marRight w:val="0"/>
      <w:marTop w:val="0"/>
      <w:marBottom w:val="0"/>
      <w:divBdr>
        <w:top w:val="none" w:sz="0" w:space="0" w:color="auto"/>
        <w:left w:val="none" w:sz="0" w:space="0" w:color="auto"/>
        <w:bottom w:val="none" w:sz="0" w:space="0" w:color="auto"/>
        <w:right w:val="none" w:sz="0" w:space="0" w:color="auto"/>
      </w:divBdr>
    </w:div>
    <w:div w:id="719327623">
      <w:bodyDiv w:val="1"/>
      <w:marLeft w:val="0"/>
      <w:marRight w:val="0"/>
      <w:marTop w:val="0"/>
      <w:marBottom w:val="0"/>
      <w:divBdr>
        <w:top w:val="none" w:sz="0" w:space="0" w:color="auto"/>
        <w:left w:val="none" w:sz="0" w:space="0" w:color="auto"/>
        <w:bottom w:val="none" w:sz="0" w:space="0" w:color="auto"/>
        <w:right w:val="none" w:sz="0" w:space="0" w:color="auto"/>
      </w:divBdr>
    </w:div>
    <w:div w:id="739598324">
      <w:bodyDiv w:val="1"/>
      <w:marLeft w:val="0"/>
      <w:marRight w:val="0"/>
      <w:marTop w:val="0"/>
      <w:marBottom w:val="0"/>
      <w:divBdr>
        <w:top w:val="none" w:sz="0" w:space="0" w:color="auto"/>
        <w:left w:val="none" w:sz="0" w:space="0" w:color="auto"/>
        <w:bottom w:val="none" w:sz="0" w:space="0" w:color="auto"/>
        <w:right w:val="none" w:sz="0" w:space="0" w:color="auto"/>
      </w:divBdr>
    </w:div>
    <w:div w:id="744650453">
      <w:bodyDiv w:val="1"/>
      <w:marLeft w:val="0"/>
      <w:marRight w:val="0"/>
      <w:marTop w:val="0"/>
      <w:marBottom w:val="0"/>
      <w:divBdr>
        <w:top w:val="none" w:sz="0" w:space="0" w:color="auto"/>
        <w:left w:val="none" w:sz="0" w:space="0" w:color="auto"/>
        <w:bottom w:val="none" w:sz="0" w:space="0" w:color="auto"/>
        <w:right w:val="none" w:sz="0" w:space="0" w:color="auto"/>
      </w:divBdr>
    </w:div>
    <w:div w:id="749355061">
      <w:bodyDiv w:val="1"/>
      <w:marLeft w:val="0"/>
      <w:marRight w:val="0"/>
      <w:marTop w:val="0"/>
      <w:marBottom w:val="0"/>
      <w:divBdr>
        <w:top w:val="none" w:sz="0" w:space="0" w:color="auto"/>
        <w:left w:val="none" w:sz="0" w:space="0" w:color="auto"/>
        <w:bottom w:val="none" w:sz="0" w:space="0" w:color="auto"/>
        <w:right w:val="none" w:sz="0" w:space="0" w:color="auto"/>
      </w:divBdr>
    </w:div>
    <w:div w:id="779493368">
      <w:bodyDiv w:val="1"/>
      <w:marLeft w:val="0"/>
      <w:marRight w:val="0"/>
      <w:marTop w:val="0"/>
      <w:marBottom w:val="0"/>
      <w:divBdr>
        <w:top w:val="none" w:sz="0" w:space="0" w:color="auto"/>
        <w:left w:val="none" w:sz="0" w:space="0" w:color="auto"/>
        <w:bottom w:val="none" w:sz="0" w:space="0" w:color="auto"/>
        <w:right w:val="none" w:sz="0" w:space="0" w:color="auto"/>
      </w:divBdr>
    </w:div>
    <w:div w:id="782845267">
      <w:bodyDiv w:val="1"/>
      <w:marLeft w:val="0"/>
      <w:marRight w:val="0"/>
      <w:marTop w:val="0"/>
      <w:marBottom w:val="0"/>
      <w:divBdr>
        <w:top w:val="none" w:sz="0" w:space="0" w:color="auto"/>
        <w:left w:val="none" w:sz="0" w:space="0" w:color="auto"/>
        <w:bottom w:val="none" w:sz="0" w:space="0" w:color="auto"/>
        <w:right w:val="none" w:sz="0" w:space="0" w:color="auto"/>
      </w:divBdr>
    </w:div>
    <w:div w:id="801119464">
      <w:bodyDiv w:val="1"/>
      <w:marLeft w:val="0"/>
      <w:marRight w:val="0"/>
      <w:marTop w:val="0"/>
      <w:marBottom w:val="0"/>
      <w:divBdr>
        <w:top w:val="none" w:sz="0" w:space="0" w:color="auto"/>
        <w:left w:val="none" w:sz="0" w:space="0" w:color="auto"/>
        <w:bottom w:val="none" w:sz="0" w:space="0" w:color="auto"/>
        <w:right w:val="none" w:sz="0" w:space="0" w:color="auto"/>
      </w:divBdr>
    </w:div>
    <w:div w:id="812139029">
      <w:bodyDiv w:val="1"/>
      <w:marLeft w:val="0"/>
      <w:marRight w:val="0"/>
      <w:marTop w:val="0"/>
      <w:marBottom w:val="0"/>
      <w:divBdr>
        <w:top w:val="none" w:sz="0" w:space="0" w:color="auto"/>
        <w:left w:val="none" w:sz="0" w:space="0" w:color="auto"/>
        <w:bottom w:val="none" w:sz="0" w:space="0" w:color="auto"/>
        <w:right w:val="none" w:sz="0" w:space="0" w:color="auto"/>
      </w:divBdr>
    </w:div>
    <w:div w:id="829755652">
      <w:bodyDiv w:val="1"/>
      <w:marLeft w:val="0"/>
      <w:marRight w:val="0"/>
      <w:marTop w:val="0"/>
      <w:marBottom w:val="0"/>
      <w:divBdr>
        <w:top w:val="none" w:sz="0" w:space="0" w:color="auto"/>
        <w:left w:val="none" w:sz="0" w:space="0" w:color="auto"/>
        <w:bottom w:val="none" w:sz="0" w:space="0" w:color="auto"/>
        <w:right w:val="none" w:sz="0" w:space="0" w:color="auto"/>
      </w:divBdr>
    </w:div>
    <w:div w:id="839852264">
      <w:bodyDiv w:val="1"/>
      <w:marLeft w:val="0"/>
      <w:marRight w:val="0"/>
      <w:marTop w:val="0"/>
      <w:marBottom w:val="0"/>
      <w:divBdr>
        <w:top w:val="none" w:sz="0" w:space="0" w:color="auto"/>
        <w:left w:val="none" w:sz="0" w:space="0" w:color="auto"/>
        <w:bottom w:val="none" w:sz="0" w:space="0" w:color="auto"/>
        <w:right w:val="none" w:sz="0" w:space="0" w:color="auto"/>
      </w:divBdr>
    </w:div>
    <w:div w:id="844788284">
      <w:bodyDiv w:val="1"/>
      <w:marLeft w:val="0"/>
      <w:marRight w:val="0"/>
      <w:marTop w:val="0"/>
      <w:marBottom w:val="0"/>
      <w:divBdr>
        <w:top w:val="none" w:sz="0" w:space="0" w:color="auto"/>
        <w:left w:val="none" w:sz="0" w:space="0" w:color="auto"/>
        <w:bottom w:val="none" w:sz="0" w:space="0" w:color="auto"/>
        <w:right w:val="none" w:sz="0" w:space="0" w:color="auto"/>
      </w:divBdr>
    </w:div>
    <w:div w:id="857550571">
      <w:bodyDiv w:val="1"/>
      <w:marLeft w:val="0"/>
      <w:marRight w:val="0"/>
      <w:marTop w:val="0"/>
      <w:marBottom w:val="0"/>
      <w:divBdr>
        <w:top w:val="none" w:sz="0" w:space="0" w:color="auto"/>
        <w:left w:val="none" w:sz="0" w:space="0" w:color="auto"/>
        <w:bottom w:val="none" w:sz="0" w:space="0" w:color="auto"/>
        <w:right w:val="none" w:sz="0" w:space="0" w:color="auto"/>
      </w:divBdr>
    </w:div>
    <w:div w:id="861745750">
      <w:bodyDiv w:val="1"/>
      <w:marLeft w:val="0"/>
      <w:marRight w:val="0"/>
      <w:marTop w:val="0"/>
      <w:marBottom w:val="0"/>
      <w:divBdr>
        <w:top w:val="none" w:sz="0" w:space="0" w:color="auto"/>
        <w:left w:val="none" w:sz="0" w:space="0" w:color="auto"/>
        <w:bottom w:val="none" w:sz="0" w:space="0" w:color="auto"/>
        <w:right w:val="none" w:sz="0" w:space="0" w:color="auto"/>
      </w:divBdr>
    </w:div>
    <w:div w:id="862591632">
      <w:bodyDiv w:val="1"/>
      <w:marLeft w:val="0"/>
      <w:marRight w:val="0"/>
      <w:marTop w:val="0"/>
      <w:marBottom w:val="0"/>
      <w:divBdr>
        <w:top w:val="none" w:sz="0" w:space="0" w:color="auto"/>
        <w:left w:val="none" w:sz="0" w:space="0" w:color="auto"/>
        <w:bottom w:val="none" w:sz="0" w:space="0" w:color="auto"/>
        <w:right w:val="none" w:sz="0" w:space="0" w:color="auto"/>
      </w:divBdr>
    </w:div>
    <w:div w:id="883710289">
      <w:bodyDiv w:val="1"/>
      <w:marLeft w:val="0"/>
      <w:marRight w:val="0"/>
      <w:marTop w:val="0"/>
      <w:marBottom w:val="0"/>
      <w:divBdr>
        <w:top w:val="none" w:sz="0" w:space="0" w:color="auto"/>
        <w:left w:val="none" w:sz="0" w:space="0" w:color="auto"/>
        <w:bottom w:val="none" w:sz="0" w:space="0" w:color="auto"/>
        <w:right w:val="none" w:sz="0" w:space="0" w:color="auto"/>
      </w:divBdr>
    </w:div>
    <w:div w:id="914587552">
      <w:bodyDiv w:val="1"/>
      <w:marLeft w:val="0"/>
      <w:marRight w:val="0"/>
      <w:marTop w:val="0"/>
      <w:marBottom w:val="0"/>
      <w:divBdr>
        <w:top w:val="none" w:sz="0" w:space="0" w:color="auto"/>
        <w:left w:val="none" w:sz="0" w:space="0" w:color="auto"/>
        <w:bottom w:val="none" w:sz="0" w:space="0" w:color="auto"/>
        <w:right w:val="none" w:sz="0" w:space="0" w:color="auto"/>
      </w:divBdr>
    </w:div>
    <w:div w:id="929855146">
      <w:bodyDiv w:val="1"/>
      <w:marLeft w:val="0"/>
      <w:marRight w:val="0"/>
      <w:marTop w:val="0"/>
      <w:marBottom w:val="0"/>
      <w:divBdr>
        <w:top w:val="none" w:sz="0" w:space="0" w:color="auto"/>
        <w:left w:val="none" w:sz="0" w:space="0" w:color="auto"/>
        <w:bottom w:val="none" w:sz="0" w:space="0" w:color="auto"/>
        <w:right w:val="none" w:sz="0" w:space="0" w:color="auto"/>
      </w:divBdr>
    </w:div>
    <w:div w:id="935598673">
      <w:bodyDiv w:val="1"/>
      <w:marLeft w:val="0"/>
      <w:marRight w:val="0"/>
      <w:marTop w:val="0"/>
      <w:marBottom w:val="0"/>
      <w:divBdr>
        <w:top w:val="none" w:sz="0" w:space="0" w:color="auto"/>
        <w:left w:val="none" w:sz="0" w:space="0" w:color="auto"/>
        <w:bottom w:val="none" w:sz="0" w:space="0" w:color="auto"/>
        <w:right w:val="none" w:sz="0" w:space="0" w:color="auto"/>
      </w:divBdr>
    </w:div>
    <w:div w:id="937059059">
      <w:bodyDiv w:val="1"/>
      <w:marLeft w:val="0"/>
      <w:marRight w:val="0"/>
      <w:marTop w:val="0"/>
      <w:marBottom w:val="0"/>
      <w:divBdr>
        <w:top w:val="none" w:sz="0" w:space="0" w:color="auto"/>
        <w:left w:val="none" w:sz="0" w:space="0" w:color="auto"/>
        <w:bottom w:val="none" w:sz="0" w:space="0" w:color="auto"/>
        <w:right w:val="none" w:sz="0" w:space="0" w:color="auto"/>
      </w:divBdr>
    </w:div>
    <w:div w:id="938950235">
      <w:bodyDiv w:val="1"/>
      <w:marLeft w:val="0"/>
      <w:marRight w:val="0"/>
      <w:marTop w:val="0"/>
      <w:marBottom w:val="0"/>
      <w:divBdr>
        <w:top w:val="none" w:sz="0" w:space="0" w:color="auto"/>
        <w:left w:val="none" w:sz="0" w:space="0" w:color="auto"/>
        <w:bottom w:val="none" w:sz="0" w:space="0" w:color="auto"/>
        <w:right w:val="none" w:sz="0" w:space="0" w:color="auto"/>
      </w:divBdr>
    </w:div>
    <w:div w:id="965353665">
      <w:bodyDiv w:val="1"/>
      <w:marLeft w:val="0"/>
      <w:marRight w:val="0"/>
      <w:marTop w:val="0"/>
      <w:marBottom w:val="0"/>
      <w:divBdr>
        <w:top w:val="none" w:sz="0" w:space="0" w:color="auto"/>
        <w:left w:val="none" w:sz="0" w:space="0" w:color="auto"/>
        <w:bottom w:val="none" w:sz="0" w:space="0" w:color="auto"/>
        <w:right w:val="none" w:sz="0" w:space="0" w:color="auto"/>
      </w:divBdr>
    </w:div>
    <w:div w:id="995302347">
      <w:bodyDiv w:val="1"/>
      <w:marLeft w:val="0"/>
      <w:marRight w:val="0"/>
      <w:marTop w:val="0"/>
      <w:marBottom w:val="0"/>
      <w:divBdr>
        <w:top w:val="none" w:sz="0" w:space="0" w:color="auto"/>
        <w:left w:val="none" w:sz="0" w:space="0" w:color="auto"/>
        <w:bottom w:val="none" w:sz="0" w:space="0" w:color="auto"/>
        <w:right w:val="none" w:sz="0" w:space="0" w:color="auto"/>
      </w:divBdr>
    </w:div>
    <w:div w:id="1007706879">
      <w:bodyDiv w:val="1"/>
      <w:marLeft w:val="0"/>
      <w:marRight w:val="0"/>
      <w:marTop w:val="0"/>
      <w:marBottom w:val="0"/>
      <w:divBdr>
        <w:top w:val="none" w:sz="0" w:space="0" w:color="auto"/>
        <w:left w:val="none" w:sz="0" w:space="0" w:color="auto"/>
        <w:bottom w:val="none" w:sz="0" w:space="0" w:color="auto"/>
        <w:right w:val="none" w:sz="0" w:space="0" w:color="auto"/>
      </w:divBdr>
    </w:div>
    <w:div w:id="1028140774">
      <w:bodyDiv w:val="1"/>
      <w:marLeft w:val="0"/>
      <w:marRight w:val="0"/>
      <w:marTop w:val="0"/>
      <w:marBottom w:val="0"/>
      <w:divBdr>
        <w:top w:val="none" w:sz="0" w:space="0" w:color="auto"/>
        <w:left w:val="none" w:sz="0" w:space="0" w:color="auto"/>
        <w:bottom w:val="none" w:sz="0" w:space="0" w:color="auto"/>
        <w:right w:val="none" w:sz="0" w:space="0" w:color="auto"/>
      </w:divBdr>
    </w:div>
    <w:div w:id="1037242218">
      <w:bodyDiv w:val="1"/>
      <w:marLeft w:val="0"/>
      <w:marRight w:val="0"/>
      <w:marTop w:val="0"/>
      <w:marBottom w:val="0"/>
      <w:divBdr>
        <w:top w:val="none" w:sz="0" w:space="0" w:color="auto"/>
        <w:left w:val="none" w:sz="0" w:space="0" w:color="auto"/>
        <w:bottom w:val="none" w:sz="0" w:space="0" w:color="auto"/>
        <w:right w:val="none" w:sz="0" w:space="0" w:color="auto"/>
      </w:divBdr>
    </w:div>
    <w:div w:id="1039476414">
      <w:bodyDiv w:val="1"/>
      <w:marLeft w:val="0"/>
      <w:marRight w:val="0"/>
      <w:marTop w:val="0"/>
      <w:marBottom w:val="0"/>
      <w:divBdr>
        <w:top w:val="none" w:sz="0" w:space="0" w:color="auto"/>
        <w:left w:val="none" w:sz="0" w:space="0" w:color="auto"/>
        <w:bottom w:val="none" w:sz="0" w:space="0" w:color="auto"/>
        <w:right w:val="none" w:sz="0" w:space="0" w:color="auto"/>
      </w:divBdr>
    </w:div>
    <w:div w:id="1052385018">
      <w:bodyDiv w:val="1"/>
      <w:marLeft w:val="0"/>
      <w:marRight w:val="0"/>
      <w:marTop w:val="0"/>
      <w:marBottom w:val="0"/>
      <w:divBdr>
        <w:top w:val="none" w:sz="0" w:space="0" w:color="auto"/>
        <w:left w:val="none" w:sz="0" w:space="0" w:color="auto"/>
        <w:bottom w:val="none" w:sz="0" w:space="0" w:color="auto"/>
        <w:right w:val="none" w:sz="0" w:space="0" w:color="auto"/>
      </w:divBdr>
    </w:div>
    <w:div w:id="1060789175">
      <w:bodyDiv w:val="1"/>
      <w:marLeft w:val="0"/>
      <w:marRight w:val="0"/>
      <w:marTop w:val="0"/>
      <w:marBottom w:val="0"/>
      <w:divBdr>
        <w:top w:val="none" w:sz="0" w:space="0" w:color="auto"/>
        <w:left w:val="none" w:sz="0" w:space="0" w:color="auto"/>
        <w:bottom w:val="none" w:sz="0" w:space="0" w:color="auto"/>
        <w:right w:val="none" w:sz="0" w:space="0" w:color="auto"/>
      </w:divBdr>
    </w:div>
    <w:div w:id="1099184432">
      <w:bodyDiv w:val="1"/>
      <w:marLeft w:val="0"/>
      <w:marRight w:val="0"/>
      <w:marTop w:val="0"/>
      <w:marBottom w:val="0"/>
      <w:divBdr>
        <w:top w:val="none" w:sz="0" w:space="0" w:color="auto"/>
        <w:left w:val="none" w:sz="0" w:space="0" w:color="auto"/>
        <w:bottom w:val="none" w:sz="0" w:space="0" w:color="auto"/>
        <w:right w:val="none" w:sz="0" w:space="0" w:color="auto"/>
      </w:divBdr>
    </w:div>
    <w:div w:id="1141575736">
      <w:bodyDiv w:val="1"/>
      <w:marLeft w:val="0"/>
      <w:marRight w:val="0"/>
      <w:marTop w:val="0"/>
      <w:marBottom w:val="0"/>
      <w:divBdr>
        <w:top w:val="none" w:sz="0" w:space="0" w:color="auto"/>
        <w:left w:val="none" w:sz="0" w:space="0" w:color="auto"/>
        <w:bottom w:val="none" w:sz="0" w:space="0" w:color="auto"/>
        <w:right w:val="none" w:sz="0" w:space="0" w:color="auto"/>
      </w:divBdr>
    </w:div>
    <w:div w:id="1152791636">
      <w:bodyDiv w:val="1"/>
      <w:marLeft w:val="0"/>
      <w:marRight w:val="0"/>
      <w:marTop w:val="0"/>
      <w:marBottom w:val="0"/>
      <w:divBdr>
        <w:top w:val="none" w:sz="0" w:space="0" w:color="auto"/>
        <w:left w:val="none" w:sz="0" w:space="0" w:color="auto"/>
        <w:bottom w:val="none" w:sz="0" w:space="0" w:color="auto"/>
        <w:right w:val="none" w:sz="0" w:space="0" w:color="auto"/>
      </w:divBdr>
    </w:div>
    <w:div w:id="1157383071">
      <w:bodyDiv w:val="1"/>
      <w:marLeft w:val="0"/>
      <w:marRight w:val="0"/>
      <w:marTop w:val="0"/>
      <w:marBottom w:val="0"/>
      <w:divBdr>
        <w:top w:val="none" w:sz="0" w:space="0" w:color="auto"/>
        <w:left w:val="none" w:sz="0" w:space="0" w:color="auto"/>
        <w:bottom w:val="none" w:sz="0" w:space="0" w:color="auto"/>
        <w:right w:val="none" w:sz="0" w:space="0" w:color="auto"/>
      </w:divBdr>
    </w:div>
    <w:div w:id="1158572575">
      <w:bodyDiv w:val="1"/>
      <w:marLeft w:val="0"/>
      <w:marRight w:val="0"/>
      <w:marTop w:val="0"/>
      <w:marBottom w:val="0"/>
      <w:divBdr>
        <w:top w:val="none" w:sz="0" w:space="0" w:color="auto"/>
        <w:left w:val="none" w:sz="0" w:space="0" w:color="auto"/>
        <w:bottom w:val="none" w:sz="0" w:space="0" w:color="auto"/>
        <w:right w:val="none" w:sz="0" w:space="0" w:color="auto"/>
      </w:divBdr>
    </w:div>
    <w:div w:id="1176647885">
      <w:bodyDiv w:val="1"/>
      <w:marLeft w:val="0"/>
      <w:marRight w:val="0"/>
      <w:marTop w:val="0"/>
      <w:marBottom w:val="0"/>
      <w:divBdr>
        <w:top w:val="none" w:sz="0" w:space="0" w:color="auto"/>
        <w:left w:val="none" w:sz="0" w:space="0" w:color="auto"/>
        <w:bottom w:val="none" w:sz="0" w:space="0" w:color="auto"/>
        <w:right w:val="none" w:sz="0" w:space="0" w:color="auto"/>
      </w:divBdr>
    </w:div>
    <w:div w:id="1180661148">
      <w:bodyDiv w:val="1"/>
      <w:marLeft w:val="0"/>
      <w:marRight w:val="0"/>
      <w:marTop w:val="0"/>
      <w:marBottom w:val="0"/>
      <w:divBdr>
        <w:top w:val="none" w:sz="0" w:space="0" w:color="auto"/>
        <w:left w:val="none" w:sz="0" w:space="0" w:color="auto"/>
        <w:bottom w:val="none" w:sz="0" w:space="0" w:color="auto"/>
        <w:right w:val="none" w:sz="0" w:space="0" w:color="auto"/>
      </w:divBdr>
    </w:div>
    <w:div w:id="1200555525">
      <w:bodyDiv w:val="1"/>
      <w:marLeft w:val="0"/>
      <w:marRight w:val="0"/>
      <w:marTop w:val="0"/>
      <w:marBottom w:val="0"/>
      <w:divBdr>
        <w:top w:val="none" w:sz="0" w:space="0" w:color="auto"/>
        <w:left w:val="none" w:sz="0" w:space="0" w:color="auto"/>
        <w:bottom w:val="none" w:sz="0" w:space="0" w:color="auto"/>
        <w:right w:val="none" w:sz="0" w:space="0" w:color="auto"/>
      </w:divBdr>
    </w:div>
    <w:div w:id="1231577165">
      <w:bodyDiv w:val="1"/>
      <w:marLeft w:val="0"/>
      <w:marRight w:val="0"/>
      <w:marTop w:val="0"/>
      <w:marBottom w:val="0"/>
      <w:divBdr>
        <w:top w:val="none" w:sz="0" w:space="0" w:color="auto"/>
        <w:left w:val="none" w:sz="0" w:space="0" w:color="auto"/>
        <w:bottom w:val="none" w:sz="0" w:space="0" w:color="auto"/>
        <w:right w:val="none" w:sz="0" w:space="0" w:color="auto"/>
      </w:divBdr>
    </w:div>
    <w:div w:id="1299843644">
      <w:bodyDiv w:val="1"/>
      <w:marLeft w:val="0"/>
      <w:marRight w:val="0"/>
      <w:marTop w:val="0"/>
      <w:marBottom w:val="0"/>
      <w:divBdr>
        <w:top w:val="none" w:sz="0" w:space="0" w:color="auto"/>
        <w:left w:val="none" w:sz="0" w:space="0" w:color="auto"/>
        <w:bottom w:val="none" w:sz="0" w:space="0" w:color="auto"/>
        <w:right w:val="none" w:sz="0" w:space="0" w:color="auto"/>
      </w:divBdr>
    </w:div>
    <w:div w:id="1305500823">
      <w:bodyDiv w:val="1"/>
      <w:marLeft w:val="0"/>
      <w:marRight w:val="0"/>
      <w:marTop w:val="0"/>
      <w:marBottom w:val="0"/>
      <w:divBdr>
        <w:top w:val="none" w:sz="0" w:space="0" w:color="auto"/>
        <w:left w:val="none" w:sz="0" w:space="0" w:color="auto"/>
        <w:bottom w:val="none" w:sz="0" w:space="0" w:color="auto"/>
        <w:right w:val="none" w:sz="0" w:space="0" w:color="auto"/>
      </w:divBdr>
    </w:div>
    <w:div w:id="1313291873">
      <w:bodyDiv w:val="1"/>
      <w:marLeft w:val="0"/>
      <w:marRight w:val="0"/>
      <w:marTop w:val="0"/>
      <w:marBottom w:val="0"/>
      <w:divBdr>
        <w:top w:val="none" w:sz="0" w:space="0" w:color="auto"/>
        <w:left w:val="none" w:sz="0" w:space="0" w:color="auto"/>
        <w:bottom w:val="none" w:sz="0" w:space="0" w:color="auto"/>
        <w:right w:val="none" w:sz="0" w:space="0" w:color="auto"/>
      </w:divBdr>
    </w:div>
    <w:div w:id="1321040787">
      <w:bodyDiv w:val="1"/>
      <w:marLeft w:val="0"/>
      <w:marRight w:val="0"/>
      <w:marTop w:val="0"/>
      <w:marBottom w:val="0"/>
      <w:divBdr>
        <w:top w:val="none" w:sz="0" w:space="0" w:color="auto"/>
        <w:left w:val="none" w:sz="0" w:space="0" w:color="auto"/>
        <w:bottom w:val="none" w:sz="0" w:space="0" w:color="auto"/>
        <w:right w:val="none" w:sz="0" w:space="0" w:color="auto"/>
      </w:divBdr>
    </w:div>
    <w:div w:id="1352224046">
      <w:bodyDiv w:val="1"/>
      <w:marLeft w:val="0"/>
      <w:marRight w:val="0"/>
      <w:marTop w:val="0"/>
      <w:marBottom w:val="0"/>
      <w:divBdr>
        <w:top w:val="none" w:sz="0" w:space="0" w:color="auto"/>
        <w:left w:val="none" w:sz="0" w:space="0" w:color="auto"/>
        <w:bottom w:val="none" w:sz="0" w:space="0" w:color="auto"/>
        <w:right w:val="none" w:sz="0" w:space="0" w:color="auto"/>
      </w:divBdr>
    </w:div>
    <w:div w:id="1363938906">
      <w:bodyDiv w:val="1"/>
      <w:marLeft w:val="0"/>
      <w:marRight w:val="0"/>
      <w:marTop w:val="0"/>
      <w:marBottom w:val="0"/>
      <w:divBdr>
        <w:top w:val="none" w:sz="0" w:space="0" w:color="auto"/>
        <w:left w:val="none" w:sz="0" w:space="0" w:color="auto"/>
        <w:bottom w:val="none" w:sz="0" w:space="0" w:color="auto"/>
        <w:right w:val="none" w:sz="0" w:space="0" w:color="auto"/>
      </w:divBdr>
    </w:div>
    <w:div w:id="1371805186">
      <w:bodyDiv w:val="1"/>
      <w:marLeft w:val="0"/>
      <w:marRight w:val="0"/>
      <w:marTop w:val="0"/>
      <w:marBottom w:val="0"/>
      <w:divBdr>
        <w:top w:val="none" w:sz="0" w:space="0" w:color="auto"/>
        <w:left w:val="none" w:sz="0" w:space="0" w:color="auto"/>
        <w:bottom w:val="none" w:sz="0" w:space="0" w:color="auto"/>
        <w:right w:val="none" w:sz="0" w:space="0" w:color="auto"/>
      </w:divBdr>
    </w:div>
    <w:div w:id="1388652220">
      <w:bodyDiv w:val="1"/>
      <w:marLeft w:val="0"/>
      <w:marRight w:val="0"/>
      <w:marTop w:val="0"/>
      <w:marBottom w:val="0"/>
      <w:divBdr>
        <w:top w:val="none" w:sz="0" w:space="0" w:color="auto"/>
        <w:left w:val="none" w:sz="0" w:space="0" w:color="auto"/>
        <w:bottom w:val="none" w:sz="0" w:space="0" w:color="auto"/>
        <w:right w:val="none" w:sz="0" w:space="0" w:color="auto"/>
      </w:divBdr>
    </w:div>
    <w:div w:id="1389497911">
      <w:bodyDiv w:val="1"/>
      <w:marLeft w:val="0"/>
      <w:marRight w:val="0"/>
      <w:marTop w:val="0"/>
      <w:marBottom w:val="0"/>
      <w:divBdr>
        <w:top w:val="none" w:sz="0" w:space="0" w:color="auto"/>
        <w:left w:val="none" w:sz="0" w:space="0" w:color="auto"/>
        <w:bottom w:val="none" w:sz="0" w:space="0" w:color="auto"/>
        <w:right w:val="none" w:sz="0" w:space="0" w:color="auto"/>
      </w:divBdr>
    </w:div>
    <w:div w:id="1402409492">
      <w:bodyDiv w:val="1"/>
      <w:marLeft w:val="0"/>
      <w:marRight w:val="0"/>
      <w:marTop w:val="0"/>
      <w:marBottom w:val="0"/>
      <w:divBdr>
        <w:top w:val="none" w:sz="0" w:space="0" w:color="auto"/>
        <w:left w:val="none" w:sz="0" w:space="0" w:color="auto"/>
        <w:bottom w:val="none" w:sz="0" w:space="0" w:color="auto"/>
        <w:right w:val="none" w:sz="0" w:space="0" w:color="auto"/>
      </w:divBdr>
    </w:div>
    <w:div w:id="1405642344">
      <w:bodyDiv w:val="1"/>
      <w:marLeft w:val="0"/>
      <w:marRight w:val="0"/>
      <w:marTop w:val="0"/>
      <w:marBottom w:val="0"/>
      <w:divBdr>
        <w:top w:val="none" w:sz="0" w:space="0" w:color="auto"/>
        <w:left w:val="none" w:sz="0" w:space="0" w:color="auto"/>
        <w:bottom w:val="none" w:sz="0" w:space="0" w:color="auto"/>
        <w:right w:val="none" w:sz="0" w:space="0" w:color="auto"/>
      </w:divBdr>
    </w:div>
    <w:div w:id="1419865123">
      <w:bodyDiv w:val="1"/>
      <w:marLeft w:val="0"/>
      <w:marRight w:val="0"/>
      <w:marTop w:val="0"/>
      <w:marBottom w:val="0"/>
      <w:divBdr>
        <w:top w:val="none" w:sz="0" w:space="0" w:color="auto"/>
        <w:left w:val="none" w:sz="0" w:space="0" w:color="auto"/>
        <w:bottom w:val="none" w:sz="0" w:space="0" w:color="auto"/>
        <w:right w:val="none" w:sz="0" w:space="0" w:color="auto"/>
      </w:divBdr>
    </w:div>
    <w:div w:id="1421102492">
      <w:bodyDiv w:val="1"/>
      <w:marLeft w:val="0"/>
      <w:marRight w:val="0"/>
      <w:marTop w:val="0"/>
      <w:marBottom w:val="0"/>
      <w:divBdr>
        <w:top w:val="none" w:sz="0" w:space="0" w:color="auto"/>
        <w:left w:val="none" w:sz="0" w:space="0" w:color="auto"/>
        <w:bottom w:val="none" w:sz="0" w:space="0" w:color="auto"/>
        <w:right w:val="none" w:sz="0" w:space="0" w:color="auto"/>
      </w:divBdr>
    </w:div>
    <w:div w:id="1438058033">
      <w:bodyDiv w:val="1"/>
      <w:marLeft w:val="0"/>
      <w:marRight w:val="0"/>
      <w:marTop w:val="0"/>
      <w:marBottom w:val="0"/>
      <w:divBdr>
        <w:top w:val="none" w:sz="0" w:space="0" w:color="auto"/>
        <w:left w:val="none" w:sz="0" w:space="0" w:color="auto"/>
        <w:bottom w:val="none" w:sz="0" w:space="0" w:color="auto"/>
        <w:right w:val="none" w:sz="0" w:space="0" w:color="auto"/>
      </w:divBdr>
    </w:div>
    <w:div w:id="1442411642">
      <w:bodyDiv w:val="1"/>
      <w:marLeft w:val="0"/>
      <w:marRight w:val="0"/>
      <w:marTop w:val="0"/>
      <w:marBottom w:val="0"/>
      <w:divBdr>
        <w:top w:val="none" w:sz="0" w:space="0" w:color="auto"/>
        <w:left w:val="none" w:sz="0" w:space="0" w:color="auto"/>
        <w:bottom w:val="none" w:sz="0" w:space="0" w:color="auto"/>
        <w:right w:val="none" w:sz="0" w:space="0" w:color="auto"/>
      </w:divBdr>
    </w:div>
    <w:div w:id="1452169587">
      <w:bodyDiv w:val="1"/>
      <w:marLeft w:val="0"/>
      <w:marRight w:val="0"/>
      <w:marTop w:val="0"/>
      <w:marBottom w:val="0"/>
      <w:divBdr>
        <w:top w:val="none" w:sz="0" w:space="0" w:color="auto"/>
        <w:left w:val="none" w:sz="0" w:space="0" w:color="auto"/>
        <w:bottom w:val="none" w:sz="0" w:space="0" w:color="auto"/>
        <w:right w:val="none" w:sz="0" w:space="0" w:color="auto"/>
      </w:divBdr>
    </w:div>
    <w:div w:id="1469200870">
      <w:bodyDiv w:val="1"/>
      <w:marLeft w:val="0"/>
      <w:marRight w:val="0"/>
      <w:marTop w:val="0"/>
      <w:marBottom w:val="0"/>
      <w:divBdr>
        <w:top w:val="none" w:sz="0" w:space="0" w:color="auto"/>
        <w:left w:val="none" w:sz="0" w:space="0" w:color="auto"/>
        <w:bottom w:val="none" w:sz="0" w:space="0" w:color="auto"/>
        <w:right w:val="none" w:sz="0" w:space="0" w:color="auto"/>
      </w:divBdr>
    </w:div>
    <w:div w:id="1471169525">
      <w:bodyDiv w:val="1"/>
      <w:marLeft w:val="0"/>
      <w:marRight w:val="0"/>
      <w:marTop w:val="0"/>
      <w:marBottom w:val="0"/>
      <w:divBdr>
        <w:top w:val="none" w:sz="0" w:space="0" w:color="auto"/>
        <w:left w:val="none" w:sz="0" w:space="0" w:color="auto"/>
        <w:bottom w:val="none" w:sz="0" w:space="0" w:color="auto"/>
        <w:right w:val="none" w:sz="0" w:space="0" w:color="auto"/>
      </w:divBdr>
    </w:div>
    <w:div w:id="1495754828">
      <w:bodyDiv w:val="1"/>
      <w:marLeft w:val="0"/>
      <w:marRight w:val="0"/>
      <w:marTop w:val="0"/>
      <w:marBottom w:val="0"/>
      <w:divBdr>
        <w:top w:val="none" w:sz="0" w:space="0" w:color="auto"/>
        <w:left w:val="none" w:sz="0" w:space="0" w:color="auto"/>
        <w:bottom w:val="none" w:sz="0" w:space="0" w:color="auto"/>
        <w:right w:val="none" w:sz="0" w:space="0" w:color="auto"/>
      </w:divBdr>
    </w:div>
    <w:div w:id="1497762403">
      <w:bodyDiv w:val="1"/>
      <w:marLeft w:val="0"/>
      <w:marRight w:val="0"/>
      <w:marTop w:val="0"/>
      <w:marBottom w:val="0"/>
      <w:divBdr>
        <w:top w:val="none" w:sz="0" w:space="0" w:color="auto"/>
        <w:left w:val="none" w:sz="0" w:space="0" w:color="auto"/>
        <w:bottom w:val="none" w:sz="0" w:space="0" w:color="auto"/>
        <w:right w:val="none" w:sz="0" w:space="0" w:color="auto"/>
      </w:divBdr>
    </w:div>
    <w:div w:id="1498618433">
      <w:bodyDiv w:val="1"/>
      <w:marLeft w:val="0"/>
      <w:marRight w:val="0"/>
      <w:marTop w:val="0"/>
      <w:marBottom w:val="0"/>
      <w:divBdr>
        <w:top w:val="none" w:sz="0" w:space="0" w:color="auto"/>
        <w:left w:val="none" w:sz="0" w:space="0" w:color="auto"/>
        <w:bottom w:val="none" w:sz="0" w:space="0" w:color="auto"/>
        <w:right w:val="none" w:sz="0" w:space="0" w:color="auto"/>
      </w:divBdr>
    </w:div>
    <w:div w:id="1506289316">
      <w:bodyDiv w:val="1"/>
      <w:marLeft w:val="0"/>
      <w:marRight w:val="0"/>
      <w:marTop w:val="0"/>
      <w:marBottom w:val="0"/>
      <w:divBdr>
        <w:top w:val="none" w:sz="0" w:space="0" w:color="auto"/>
        <w:left w:val="none" w:sz="0" w:space="0" w:color="auto"/>
        <w:bottom w:val="none" w:sz="0" w:space="0" w:color="auto"/>
        <w:right w:val="none" w:sz="0" w:space="0" w:color="auto"/>
      </w:divBdr>
    </w:div>
    <w:div w:id="1544757270">
      <w:bodyDiv w:val="1"/>
      <w:marLeft w:val="0"/>
      <w:marRight w:val="0"/>
      <w:marTop w:val="0"/>
      <w:marBottom w:val="0"/>
      <w:divBdr>
        <w:top w:val="none" w:sz="0" w:space="0" w:color="auto"/>
        <w:left w:val="none" w:sz="0" w:space="0" w:color="auto"/>
        <w:bottom w:val="none" w:sz="0" w:space="0" w:color="auto"/>
        <w:right w:val="none" w:sz="0" w:space="0" w:color="auto"/>
      </w:divBdr>
    </w:div>
    <w:div w:id="1575319242">
      <w:bodyDiv w:val="1"/>
      <w:marLeft w:val="0"/>
      <w:marRight w:val="0"/>
      <w:marTop w:val="0"/>
      <w:marBottom w:val="0"/>
      <w:divBdr>
        <w:top w:val="none" w:sz="0" w:space="0" w:color="auto"/>
        <w:left w:val="none" w:sz="0" w:space="0" w:color="auto"/>
        <w:bottom w:val="none" w:sz="0" w:space="0" w:color="auto"/>
        <w:right w:val="none" w:sz="0" w:space="0" w:color="auto"/>
      </w:divBdr>
    </w:div>
    <w:div w:id="1575355312">
      <w:bodyDiv w:val="1"/>
      <w:marLeft w:val="0"/>
      <w:marRight w:val="0"/>
      <w:marTop w:val="0"/>
      <w:marBottom w:val="0"/>
      <w:divBdr>
        <w:top w:val="none" w:sz="0" w:space="0" w:color="auto"/>
        <w:left w:val="none" w:sz="0" w:space="0" w:color="auto"/>
        <w:bottom w:val="none" w:sz="0" w:space="0" w:color="auto"/>
        <w:right w:val="none" w:sz="0" w:space="0" w:color="auto"/>
      </w:divBdr>
    </w:div>
    <w:div w:id="1587418480">
      <w:bodyDiv w:val="1"/>
      <w:marLeft w:val="0"/>
      <w:marRight w:val="0"/>
      <w:marTop w:val="0"/>
      <w:marBottom w:val="0"/>
      <w:divBdr>
        <w:top w:val="none" w:sz="0" w:space="0" w:color="auto"/>
        <w:left w:val="none" w:sz="0" w:space="0" w:color="auto"/>
        <w:bottom w:val="none" w:sz="0" w:space="0" w:color="auto"/>
        <w:right w:val="none" w:sz="0" w:space="0" w:color="auto"/>
      </w:divBdr>
    </w:div>
    <w:div w:id="1589339013">
      <w:bodyDiv w:val="1"/>
      <w:marLeft w:val="0"/>
      <w:marRight w:val="0"/>
      <w:marTop w:val="0"/>
      <w:marBottom w:val="0"/>
      <w:divBdr>
        <w:top w:val="none" w:sz="0" w:space="0" w:color="auto"/>
        <w:left w:val="none" w:sz="0" w:space="0" w:color="auto"/>
        <w:bottom w:val="none" w:sz="0" w:space="0" w:color="auto"/>
        <w:right w:val="none" w:sz="0" w:space="0" w:color="auto"/>
      </w:divBdr>
    </w:div>
    <w:div w:id="1620258607">
      <w:bodyDiv w:val="1"/>
      <w:marLeft w:val="0"/>
      <w:marRight w:val="0"/>
      <w:marTop w:val="0"/>
      <w:marBottom w:val="0"/>
      <w:divBdr>
        <w:top w:val="none" w:sz="0" w:space="0" w:color="auto"/>
        <w:left w:val="none" w:sz="0" w:space="0" w:color="auto"/>
        <w:bottom w:val="none" w:sz="0" w:space="0" w:color="auto"/>
        <w:right w:val="none" w:sz="0" w:space="0" w:color="auto"/>
      </w:divBdr>
    </w:div>
    <w:div w:id="1623464687">
      <w:bodyDiv w:val="1"/>
      <w:marLeft w:val="0"/>
      <w:marRight w:val="0"/>
      <w:marTop w:val="0"/>
      <w:marBottom w:val="0"/>
      <w:divBdr>
        <w:top w:val="none" w:sz="0" w:space="0" w:color="auto"/>
        <w:left w:val="none" w:sz="0" w:space="0" w:color="auto"/>
        <w:bottom w:val="none" w:sz="0" w:space="0" w:color="auto"/>
        <w:right w:val="none" w:sz="0" w:space="0" w:color="auto"/>
      </w:divBdr>
    </w:div>
    <w:div w:id="1650937046">
      <w:bodyDiv w:val="1"/>
      <w:marLeft w:val="0"/>
      <w:marRight w:val="0"/>
      <w:marTop w:val="0"/>
      <w:marBottom w:val="0"/>
      <w:divBdr>
        <w:top w:val="none" w:sz="0" w:space="0" w:color="auto"/>
        <w:left w:val="none" w:sz="0" w:space="0" w:color="auto"/>
        <w:bottom w:val="none" w:sz="0" w:space="0" w:color="auto"/>
        <w:right w:val="none" w:sz="0" w:space="0" w:color="auto"/>
      </w:divBdr>
    </w:div>
    <w:div w:id="1651323250">
      <w:bodyDiv w:val="1"/>
      <w:marLeft w:val="0"/>
      <w:marRight w:val="0"/>
      <w:marTop w:val="0"/>
      <w:marBottom w:val="0"/>
      <w:divBdr>
        <w:top w:val="none" w:sz="0" w:space="0" w:color="auto"/>
        <w:left w:val="none" w:sz="0" w:space="0" w:color="auto"/>
        <w:bottom w:val="none" w:sz="0" w:space="0" w:color="auto"/>
        <w:right w:val="none" w:sz="0" w:space="0" w:color="auto"/>
      </w:divBdr>
    </w:div>
    <w:div w:id="1652827987">
      <w:bodyDiv w:val="1"/>
      <w:marLeft w:val="0"/>
      <w:marRight w:val="0"/>
      <w:marTop w:val="0"/>
      <w:marBottom w:val="0"/>
      <w:divBdr>
        <w:top w:val="none" w:sz="0" w:space="0" w:color="auto"/>
        <w:left w:val="none" w:sz="0" w:space="0" w:color="auto"/>
        <w:bottom w:val="none" w:sz="0" w:space="0" w:color="auto"/>
        <w:right w:val="none" w:sz="0" w:space="0" w:color="auto"/>
      </w:divBdr>
    </w:div>
    <w:div w:id="1656490687">
      <w:bodyDiv w:val="1"/>
      <w:marLeft w:val="0"/>
      <w:marRight w:val="0"/>
      <w:marTop w:val="0"/>
      <w:marBottom w:val="0"/>
      <w:divBdr>
        <w:top w:val="none" w:sz="0" w:space="0" w:color="auto"/>
        <w:left w:val="none" w:sz="0" w:space="0" w:color="auto"/>
        <w:bottom w:val="none" w:sz="0" w:space="0" w:color="auto"/>
        <w:right w:val="none" w:sz="0" w:space="0" w:color="auto"/>
      </w:divBdr>
    </w:div>
    <w:div w:id="1670601673">
      <w:bodyDiv w:val="1"/>
      <w:marLeft w:val="0"/>
      <w:marRight w:val="0"/>
      <w:marTop w:val="0"/>
      <w:marBottom w:val="0"/>
      <w:divBdr>
        <w:top w:val="none" w:sz="0" w:space="0" w:color="auto"/>
        <w:left w:val="none" w:sz="0" w:space="0" w:color="auto"/>
        <w:bottom w:val="none" w:sz="0" w:space="0" w:color="auto"/>
        <w:right w:val="none" w:sz="0" w:space="0" w:color="auto"/>
      </w:divBdr>
    </w:div>
    <w:div w:id="1678263726">
      <w:bodyDiv w:val="1"/>
      <w:marLeft w:val="0"/>
      <w:marRight w:val="0"/>
      <w:marTop w:val="0"/>
      <w:marBottom w:val="0"/>
      <w:divBdr>
        <w:top w:val="none" w:sz="0" w:space="0" w:color="auto"/>
        <w:left w:val="none" w:sz="0" w:space="0" w:color="auto"/>
        <w:bottom w:val="none" w:sz="0" w:space="0" w:color="auto"/>
        <w:right w:val="none" w:sz="0" w:space="0" w:color="auto"/>
      </w:divBdr>
    </w:div>
    <w:div w:id="1700929331">
      <w:bodyDiv w:val="1"/>
      <w:marLeft w:val="0"/>
      <w:marRight w:val="0"/>
      <w:marTop w:val="0"/>
      <w:marBottom w:val="0"/>
      <w:divBdr>
        <w:top w:val="none" w:sz="0" w:space="0" w:color="auto"/>
        <w:left w:val="none" w:sz="0" w:space="0" w:color="auto"/>
        <w:bottom w:val="none" w:sz="0" w:space="0" w:color="auto"/>
        <w:right w:val="none" w:sz="0" w:space="0" w:color="auto"/>
      </w:divBdr>
    </w:div>
    <w:div w:id="1701473792">
      <w:bodyDiv w:val="1"/>
      <w:marLeft w:val="0"/>
      <w:marRight w:val="0"/>
      <w:marTop w:val="0"/>
      <w:marBottom w:val="0"/>
      <w:divBdr>
        <w:top w:val="none" w:sz="0" w:space="0" w:color="auto"/>
        <w:left w:val="none" w:sz="0" w:space="0" w:color="auto"/>
        <w:bottom w:val="none" w:sz="0" w:space="0" w:color="auto"/>
        <w:right w:val="none" w:sz="0" w:space="0" w:color="auto"/>
      </w:divBdr>
    </w:div>
    <w:div w:id="1714622919">
      <w:bodyDiv w:val="1"/>
      <w:marLeft w:val="0"/>
      <w:marRight w:val="0"/>
      <w:marTop w:val="0"/>
      <w:marBottom w:val="0"/>
      <w:divBdr>
        <w:top w:val="none" w:sz="0" w:space="0" w:color="auto"/>
        <w:left w:val="none" w:sz="0" w:space="0" w:color="auto"/>
        <w:bottom w:val="none" w:sz="0" w:space="0" w:color="auto"/>
        <w:right w:val="none" w:sz="0" w:space="0" w:color="auto"/>
      </w:divBdr>
    </w:div>
    <w:div w:id="1717003654">
      <w:bodyDiv w:val="1"/>
      <w:marLeft w:val="0"/>
      <w:marRight w:val="0"/>
      <w:marTop w:val="0"/>
      <w:marBottom w:val="0"/>
      <w:divBdr>
        <w:top w:val="none" w:sz="0" w:space="0" w:color="auto"/>
        <w:left w:val="none" w:sz="0" w:space="0" w:color="auto"/>
        <w:bottom w:val="none" w:sz="0" w:space="0" w:color="auto"/>
        <w:right w:val="none" w:sz="0" w:space="0" w:color="auto"/>
      </w:divBdr>
    </w:div>
    <w:div w:id="1720589352">
      <w:bodyDiv w:val="1"/>
      <w:marLeft w:val="0"/>
      <w:marRight w:val="0"/>
      <w:marTop w:val="0"/>
      <w:marBottom w:val="0"/>
      <w:divBdr>
        <w:top w:val="none" w:sz="0" w:space="0" w:color="auto"/>
        <w:left w:val="none" w:sz="0" w:space="0" w:color="auto"/>
        <w:bottom w:val="none" w:sz="0" w:space="0" w:color="auto"/>
        <w:right w:val="none" w:sz="0" w:space="0" w:color="auto"/>
      </w:divBdr>
    </w:div>
    <w:div w:id="1734891192">
      <w:bodyDiv w:val="1"/>
      <w:marLeft w:val="0"/>
      <w:marRight w:val="0"/>
      <w:marTop w:val="0"/>
      <w:marBottom w:val="0"/>
      <w:divBdr>
        <w:top w:val="none" w:sz="0" w:space="0" w:color="auto"/>
        <w:left w:val="none" w:sz="0" w:space="0" w:color="auto"/>
        <w:bottom w:val="none" w:sz="0" w:space="0" w:color="auto"/>
        <w:right w:val="none" w:sz="0" w:space="0" w:color="auto"/>
      </w:divBdr>
    </w:div>
    <w:div w:id="1736200153">
      <w:bodyDiv w:val="1"/>
      <w:marLeft w:val="0"/>
      <w:marRight w:val="0"/>
      <w:marTop w:val="0"/>
      <w:marBottom w:val="0"/>
      <w:divBdr>
        <w:top w:val="none" w:sz="0" w:space="0" w:color="auto"/>
        <w:left w:val="none" w:sz="0" w:space="0" w:color="auto"/>
        <w:bottom w:val="none" w:sz="0" w:space="0" w:color="auto"/>
        <w:right w:val="none" w:sz="0" w:space="0" w:color="auto"/>
      </w:divBdr>
    </w:div>
    <w:div w:id="1749812338">
      <w:bodyDiv w:val="1"/>
      <w:marLeft w:val="0"/>
      <w:marRight w:val="0"/>
      <w:marTop w:val="0"/>
      <w:marBottom w:val="0"/>
      <w:divBdr>
        <w:top w:val="none" w:sz="0" w:space="0" w:color="auto"/>
        <w:left w:val="none" w:sz="0" w:space="0" w:color="auto"/>
        <w:bottom w:val="none" w:sz="0" w:space="0" w:color="auto"/>
        <w:right w:val="none" w:sz="0" w:space="0" w:color="auto"/>
      </w:divBdr>
    </w:div>
    <w:div w:id="1776093154">
      <w:bodyDiv w:val="1"/>
      <w:marLeft w:val="0"/>
      <w:marRight w:val="0"/>
      <w:marTop w:val="0"/>
      <w:marBottom w:val="0"/>
      <w:divBdr>
        <w:top w:val="none" w:sz="0" w:space="0" w:color="auto"/>
        <w:left w:val="none" w:sz="0" w:space="0" w:color="auto"/>
        <w:bottom w:val="none" w:sz="0" w:space="0" w:color="auto"/>
        <w:right w:val="none" w:sz="0" w:space="0" w:color="auto"/>
      </w:divBdr>
    </w:div>
    <w:div w:id="1795828703">
      <w:bodyDiv w:val="1"/>
      <w:marLeft w:val="0"/>
      <w:marRight w:val="0"/>
      <w:marTop w:val="0"/>
      <w:marBottom w:val="0"/>
      <w:divBdr>
        <w:top w:val="none" w:sz="0" w:space="0" w:color="auto"/>
        <w:left w:val="none" w:sz="0" w:space="0" w:color="auto"/>
        <w:bottom w:val="none" w:sz="0" w:space="0" w:color="auto"/>
        <w:right w:val="none" w:sz="0" w:space="0" w:color="auto"/>
      </w:divBdr>
    </w:div>
    <w:div w:id="1799907911">
      <w:bodyDiv w:val="1"/>
      <w:marLeft w:val="0"/>
      <w:marRight w:val="0"/>
      <w:marTop w:val="0"/>
      <w:marBottom w:val="0"/>
      <w:divBdr>
        <w:top w:val="none" w:sz="0" w:space="0" w:color="auto"/>
        <w:left w:val="none" w:sz="0" w:space="0" w:color="auto"/>
        <w:bottom w:val="none" w:sz="0" w:space="0" w:color="auto"/>
        <w:right w:val="none" w:sz="0" w:space="0" w:color="auto"/>
      </w:divBdr>
    </w:div>
    <w:div w:id="1800027476">
      <w:bodyDiv w:val="1"/>
      <w:marLeft w:val="0"/>
      <w:marRight w:val="0"/>
      <w:marTop w:val="0"/>
      <w:marBottom w:val="0"/>
      <w:divBdr>
        <w:top w:val="none" w:sz="0" w:space="0" w:color="auto"/>
        <w:left w:val="none" w:sz="0" w:space="0" w:color="auto"/>
        <w:bottom w:val="none" w:sz="0" w:space="0" w:color="auto"/>
        <w:right w:val="none" w:sz="0" w:space="0" w:color="auto"/>
      </w:divBdr>
    </w:div>
    <w:div w:id="1808431744">
      <w:bodyDiv w:val="1"/>
      <w:marLeft w:val="0"/>
      <w:marRight w:val="0"/>
      <w:marTop w:val="0"/>
      <w:marBottom w:val="0"/>
      <w:divBdr>
        <w:top w:val="none" w:sz="0" w:space="0" w:color="auto"/>
        <w:left w:val="none" w:sz="0" w:space="0" w:color="auto"/>
        <w:bottom w:val="none" w:sz="0" w:space="0" w:color="auto"/>
        <w:right w:val="none" w:sz="0" w:space="0" w:color="auto"/>
      </w:divBdr>
    </w:div>
    <w:div w:id="1812821583">
      <w:bodyDiv w:val="1"/>
      <w:marLeft w:val="0"/>
      <w:marRight w:val="0"/>
      <w:marTop w:val="0"/>
      <w:marBottom w:val="0"/>
      <w:divBdr>
        <w:top w:val="none" w:sz="0" w:space="0" w:color="auto"/>
        <w:left w:val="none" w:sz="0" w:space="0" w:color="auto"/>
        <w:bottom w:val="none" w:sz="0" w:space="0" w:color="auto"/>
        <w:right w:val="none" w:sz="0" w:space="0" w:color="auto"/>
      </w:divBdr>
    </w:div>
    <w:div w:id="1847134467">
      <w:bodyDiv w:val="1"/>
      <w:marLeft w:val="0"/>
      <w:marRight w:val="0"/>
      <w:marTop w:val="0"/>
      <w:marBottom w:val="0"/>
      <w:divBdr>
        <w:top w:val="none" w:sz="0" w:space="0" w:color="auto"/>
        <w:left w:val="none" w:sz="0" w:space="0" w:color="auto"/>
        <w:bottom w:val="none" w:sz="0" w:space="0" w:color="auto"/>
        <w:right w:val="none" w:sz="0" w:space="0" w:color="auto"/>
      </w:divBdr>
    </w:div>
    <w:div w:id="1849322025">
      <w:bodyDiv w:val="1"/>
      <w:marLeft w:val="0"/>
      <w:marRight w:val="0"/>
      <w:marTop w:val="0"/>
      <w:marBottom w:val="0"/>
      <w:divBdr>
        <w:top w:val="none" w:sz="0" w:space="0" w:color="auto"/>
        <w:left w:val="none" w:sz="0" w:space="0" w:color="auto"/>
        <w:bottom w:val="none" w:sz="0" w:space="0" w:color="auto"/>
        <w:right w:val="none" w:sz="0" w:space="0" w:color="auto"/>
      </w:divBdr>
    </w:div>
    <w:div w:id="1870802173">
      <w:bodyDiv w:val="1"/>
      <w:marLeft w:val="0"/>
      <w:marRight w:val="0"/>
      <w:marTop w:val="0"/>
      <w:marBottom w:val="0"/>
      <w:divBdr>
        <w:top w:val="none" w:sz="0" w:space="0" w:color="auto"/>
        <w:left w:val="none" w:sz="0" w:space="0" w:color="auto"/>
        <w:bottom w:val="none" w:sz="0" w:space="0" w:color="auto"/>
        <w:right w:val="none" w:sz="0" w:space="0" w:color="auto"/>
      </w:divBdr>
    </w:div>
    <w:div w:id="1874149187">
      <w:bodyDiv w:val="1"/>
      <w:marLeft w:val="0"/>
      <w:marRight w:val="0"/>
      <w:marTop w:val="0"/>
      <w:marBottom w:val="0"/>
      <w:divBdr>
        <w:top w:val="none" w:sz="0" w:space="0" w:color="auto"/>
        <w:left w:val="none" w:sz="0" w:space="0" w:color="auto"/>
        <w:bottom w:val="none" w:sz="0" w:space="0" w:color="auto"/>
        <w:right w:val="none" w:sz="0" w:space="0" w:color="auto"/>
      </w:divBdr>
    </w:div>
    <w:div w:id="1877616575">
      <w:bodyDiv w:val="1"/>
      <w:marLeft w:val="0"/>
      <w:marRight w:val="0"/>
      <w:marTop w:val="0"/>
      <w:marBottom w:val="0"/>
      <w:divBdr>
        <w:top w:val="none" w:sz="0" w:space="0" w:color="auto"/>
        <w:left w:val="none" w:sz="0" w:space="0" w:color="auto"/>
        <w:bottom w:val="none" w:sz="0" w:space="0" w:color="auto"/>
        <w:right w:val="none" w:sz="0" w:space="0" w:color="auto"/>
      </w:divBdr>
    </w:div>
    <w:div w:id="1899318534">
      <w:bodyDiv w:val="1"/>
      <w:marLeft w:val="0"/>
      <w:marRight w:val="0"/>
      <w:marTop w:val="0"/>
      <w:marBottom w:val="0"/>
      <w:divBdr>
        <w:top w:val="none" w:sz="0" w:space="0" w:color="auto"/>
        <w:left w:val="none" w:sz="0" w:space="0" w:color="auto"/>
        <w:bottom w:val="none" w:sz="0" w:space="0" w:color="auto"/>
        <w:right w:val="none" w:sz="0" w:space="0" w:color="auto"/>
      </w:divBdr>
    </w:div>
    <w:div w:id="1899780305">
      <w:bodyDiv w:val="1"/>
      <w:marLeft w:val="0"/>
      <w:marRight w:val="0"/>
      <w:marTop w:val="0"/>
      <w:marBottom w:val="0"/>
      <w:divBdr>
        <w:top w:val="none" w:sz="0" w:space="0" w:color="auto"/>
        <w:left w:val="none" w:sz="0" w:space="0" w:color="auto"/>
        <w:bottom w:val="none" w:sz="0" w:space="0" w:color="auto"/>
        <w:right w:val="none" w:sz="0" w:space="0" w:color="auto"/>
      </w:divBdr>
    </w:div>
    <w:div w:id="1920796323">
      <w:bodyDiv w:val="1"/>
      <w:marLeft w:val="0"/>
      <w:marRight w:val="0"/>
      <w:marTop w:val="0"/>
      <w:marBottom w:val="0"/>
      <w:divBdr>
        <w:top w:val="none" w:sz="0" w:space="0" w:color="auto"/>
        <w:left w:val="none" w:sz="0" w:space="0" w:color="auto"/>
        <w:bottom w:val="none" w:sz="0" w:space="0" w:color="auto"/>
        <w:right w:val="none" w:sz="0" w:space="0" w:color="auto"/>
      </w:divBdr>
    </w:div>
    <w:div w:id="1939288636">
      <w:bodyDiv w:val="1"/>
      <w:marLeft w:val="0"/>
      <w:marRight w:val="0"/>
      <w:marTop w:val="0"/>
      <w:marBottom w:val="0"/>
      <w:divBdr>
        <w:top w:val="none" w:sz="0" w:space="0" w:color="auto"/>
        <w:left w:val="none" w:sz="0" w:space="0" w:color="auto"/>
        <w:bottom w:val="none" w:sz="0" w:space="0" w:color="auto"/>
        <w:right w:val="none" w:sz="0" w:space="0" w:color="auto"/>
      </w:divBdr>
    </w:div>
    <w:div w:id="1954437253">
      <w:bodyDiv w:val="1"/>
      <w:marLeft w:val="0"/>
      <w:marRight w:val="0"/>
      <w:marTop w:val="0"/>
      <w:marBottom w:val="0"/>
      <w:divBdr>
        <w:top w:val="none" w:sz="0" w:space="0" w:color="auto"/>
        <w:left w:val="none" w:sz="0" w:space="0" w:color="auto"/>
        <w:bottom w:val="none" w:sz="0" w:space="0" w:color="auto"/>
        <w:right w:val="none" w:sz="0" w:space="0" w:color="auto"/>
      </w:divBdr>
    </w:div>
    <w:div w:id="1958901351">
      <w:bodyDiv w:val="1"/>
      <w:marLeft w:val="0"/>
      <w:marRight w:val="0"/>
      <w:marTop w:val="0"/>
      <w:marBottom w:val="0"/>
      <w:divBdr>
        <w:top w:val="none" w:sz="0" w:space="0" w:color="auto"/>
        <w:left w:val="none" w:sz="0" w:space="0" w:color="auto"/>
        <w:bottom w:val="none" w:sz="0" w:space="0" w:color="auto"/>
        <w:right w:val="none" w:sz="0" w:space="0" w:color="auto"/>
      </w:divBdr>
    </w:div>
    <w:div w:id="1961111885">
      <w:bodyDiv w:val="1"/>
      <w:marLeft w:val="0"/>
      <w:marRight w:val="0"/>
      <w:marTop w:val="0"/>
      <w:marBottom w:val="0"/>
      <w:divBdr>
        <w:top w:val="none" w:sz="0" w:space="0" w:color="auto"/>
        <w:left w:val="none" w:sz="0" w:space="0" w:color="auto"/>
        <w:bottom w:val="none" w:sz="0" w:space="0" w:color="auto"/>
        <w:right w:val="none" w:sz="0" w:space="0" w:color="auto"/>
      </w:divBdr>
    </w:div>
    <w:div w:id="2008359462">
      <w:bodyDiv w:val="1"/>
      <w:marLeft w:val="0"/>
      <w:marRight w:val="0"/>
      <w:marTop w:val="0"/>
      <w:marBottom w:val="0"/>
      <w:divBdr>
        <w:top w:val="none" w:sz="0" w:space="0" w:color="auto"/>
        <w:left w:val="none" w:sz="0" w:space="0" w:color="auto"/>
        <w:bottom w:val="none" w:sz="0" w:space="0" w:color="auto"/>
        <w:right w:val="none" w:sz="0" w:space="0" w:color="auto"/>
      </w:divBdr>
    </w:div>
    <w:div w:id="2020085190">
      <w:bodyDiv w:val="1"/>
      <w:marLeft w:val="0"/>
      <w:marRight w:val="0"/>
      <w:marTop w:val="0"/>
      <w:marBottom w:val="0"/>
      <w:divBdr>
        <w:top w:val="none" w:sz="0" w:space="0" w:color="auto"/>
        <w:left w:val="none" w:sz="0" w:space="0" w:color="auto"/>
        <w:bottom w:val="none" w:sz="0" w:space="0" w:color="auto"/>
        <w:right w:val="none" w:sz="0" w:space="0" w:color="auto"/>
      </w:divBdr>
    </w:div>
    <w:div w:id="2036423990">
      <w:bodyDiv w:val="1"/>
      <w:marLeft w:val="0"/>
      <w:marRight w:val="0"/>
      <w:marTop w:val="0"/>
      <w:marBottom w:val="0"/>
      <w:divBdr>
        <w:top w:val="none" w:sz="0" w:space="0" w:color="auto"/>
        <w:left w:val="none" w:sz="0" w:space="0" w:color="auto"/>
        <w:bottom w:val="none" w:sz="0" w:space="0" w:color="auto"/>
        <w:right w:val="none" w:sz="0" w:space="0" w:color="auto"/>
      </w:divBdr>
    </w:div>
    <w:div w:id="2065833610">
      <w:bodyDiv w:val="1"/>
      <w:marLeft w:val="0"/>
      <w:marRight w:val="0"/>
      <w:marTop w:val="0"/>
      <w:marBottom w:val="0"/>
      <w:divBdr>
        <w:top w:val="none" w:sz="0" w:space="0" w:color="auto"/>
        <w:left w:val="none" w:sz="0" w:space="0" w:color="auto"/>
        <w:bottom w:val="none" w:sz="0" w:space="0" w:color="auto"/>
        <w:right w:val="none" w:sz="0" w:space="0" w:color="auto"/>
      </w:divBdr>
    </w:div>
    <w:div w:id="2067099320">
      <w:bodyDiv w:val="1"/>
      <w:marLeft w:val="0"/>
      <w:marRight w:val="0"/>
      <w:marTop w:val="0"/>
      <w:marBottom w:val="0"/>
      <w:divBdr>
        <w:top w:val="none" w:sz="0" w:space="0" w:color="auto"/>
        <w:left w:val="none" w:sz="0" w:space="0" w:color="auto"/>
        <w:bottom w:val="none" w:sz="0" w:space="0" w:color="auto"/>
        <w:right w:val="none" w:sz="0" w:space="0" w:color="auto"/>
      </w:divBdr>
    </w:div>
    <w:div w:id="2069377114">
      <w:bodyDiv w:val="1"/>
      <w:marLeft w:val="0"/>
      <w:marRight w:val="0"/>
      <w:marTop w:val="0"/>
      <w:marBottom w:val="0"/>
      <w:divBdr>
        <w:top w:val="none" w:sz="0" w:space="0" w:color="auto"/>
        <w:left w:val="none" w:sz="0" w:space="0" w:color="auto"/>
        <w:bottom w:val="none" w:sz="0" w:space="0" w:color="auto"/>
        <w:right w:val="none" w:sz="0" w:space="0" w:color="auto"/>
      </w:divBdr>
    </w:div>
    <w:div w:id="2098822589">
      <w:bodyDiv w:val="1"/>
      <w:marLeft w:val="0"/>
      <w:marRight w:val="0"/>
      <w:marTop w:val="0"/>
      <w:marBottom w:val="0"/>
      <w:divBdr>
        <w:top w:val="none" w:sz="0" w:space="0" w:color="auto"/>
        <w:left w:val="none" w:sz="0" w:space="0" w:color="auto"/>
        <w:bottom w:val="none" w:sz="0" w:space="0" w:color="auto"/>
        <w:right w:val="none" w:sz="0" w:space="0" w:color="auto"/>
      </w:divBdr>
    </w:div>
    <w:div w:id="2102989666">
      <w:bodyDiv w:val="1"/>
      <w:marLeft w:val="0"/>
      <w:marRight w:val="0"/>
      <w:marTop w:val="0"/>
      <w:marBottom w:val="0"/>
      <w:divBdr>
        <w:top w:val="none" w:sz="0" w:space="0" w:color="auto"/>
        <w:left w:val="none" w:sz="0" w:space="0" w:color="auto"/>
        <w:bottom w:val="none" w:sz="0" w:space="0" w:color="auto"/>
        <w:right w:val="none" w:sz="0" w:space="0" w:color="auto"/>
      </w:divBdr>
    </w:div>
    <w:div w:id="2104691448">
      <w:bodyDiv w:val="1"/>
      <w:marLeft w:val="0"/>
      <w:marRight w:val="0"/>
      <w:marTop w:val="0"/>
      <w:marBottom w:val="0"/>
      <w:divBdr>
        <w:top w:val="none" w:sz="0" w:space="0" w:color="auto"/>
        <w:left w:val="none" w:sz="0" w:space="0" w:color="auto"/>
        <w:bottom w:val="none" w:sz="0" w:space="0" w:color="auto"/>
        <w:right w:val="none" w:sz="0" w:space="0" w:color="auto"/>
      </w:divBdr>
    </w:div>
    <w:div w:id="2119718395">
      <w:bodyDiv w:val="1"/>
      <w:marLeft w:val="0"/>
      <w:marRight w:val="0"/>
      <w:marTop w:val="0"/>
      <w:marBottom w:val="0"/>
      <w:divBdr>
        <w:top w:val="none" w:sz="0" w:space="0" w:color="auto"/>
        <w:left w:val="none" w:sz="0" w:space="0" w:color="auto"/>
        <w:bottom w:val="none" w:sz="0" w:space="0" w:color="auto"/>
        <w:right w:val="none" w:sz="0" w:space="0" w:color="auto"/>
      </w:divBdr>
    </w:div>
    <w:div w:id="2138601324">
      <w:bodyDiv w:val="1"/>
      <w:marLeft w:val="0"/>
      <w:marRight w:val="0"/>
      <w:marTop w:val="0"/>
      <w:marBottom w:val="0"/>
      <w:divBdr>
        <w:top w:val="none" w:sz="0" w:space="0" w:color="auto"/>
        <w:left w:val="none" w:sz="0" w:space="0" w:color="auto"/>
        <w:bottom w:val="none" w:sz="0" w:space="0" w:color="auto"/>
        <w:right w:val="none" w:sz="0" w:space="0" w:color="auto"/>
      </w:divBdr>
    </w:div>
    <w:div w:id="2143304601">
      <w:bodyDiv w:val="1"/>
      <w:marLeft w:val="0"/>
      <w:marRight w:val="0"/>
      <w:marTop w:val="0"/>
      <w:marBottom w:val="0"/>
      <w:divBdr>
        <w:top w:val="none" w:sz="0" w:space="0" w:color="auto"/>
        <w:left w:val="none" w:sz="0" w:space="0" w:color="auto"/>
        <w:bottom w:val="none" w:sz="0" w:space="0" w:color="auto"/>
        <w:right w:val="none" w:sz="0" w:space="0" w:color="auto"/>
      </w:divBdr>
    </w:div>
    <w:div w:id="2146581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oter" Target="foot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theme" Target="theme/theme1.xml" /></Relationships>
</file>

<file path=word/_rels/footer1.xml.rels><?xml version="1.0" encoding="UTF-8" standalone="yes"?>
<Relationships xmlns="http://schemas.openxmlformats.org/package/2006/relationships"><Relationship Id="rId1" Type="http://schemas.openxmlformats.org/officeDocument/2006/relationships/image" Target="media/image2.png"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DDocumentSource xmlns="8255cbab-4594-44e3-afbd-a4b5843dd9e2">SDNewFile</SDDocumentSource>
    <AutoNumber xmlns="8255cbab-4594-44e3-afbd-a4b5843dd9e2">833272521</AutoNumber>
    <SDCategories xmlns="8255cbab-4594-44e3-afbd-a4b5843dd9e2">:משנה למנכל 02:משנה למנכל 02:אישורים חריגים בדיקות חו"ל;#</SDCategories>
    <SDAsmachta xmlns="8255cbab-4594-44e3-afbd-a4b5843dd9e2" xsi:nil="true"/>
    <SDDocDate xmlns="8255cbab-4594-44e3-afbd-a4b5843dd9e2">2021-09-16T19:27:47+00:00</SDDocDate>
    <SDNumOfSignatures xmlns="8255cbab-4594-44e3-afbd-a4b5843dd9e2" xsi:nil="true"/>
    <SDImportance xmlns="8255cbab-4594-44e3-afbd-a4b5843dd9e2">0</SDImportance>
    <SDCategoryID xmlns="8255cbab-4594-44e3-afbd-a4b5843dd9e2">fb4722471a3f;#</SDCategoryID>
    <SDOriginalID xmlns="8255cbab-4594-44e3-afbd-a4b5843dd9e2" xsi:nil="true"/>
    <SDExternalEntityConnected xmlns="8255cbab-4594-44e3-afbd-a4b5843dd9e2" xsi:nil="true"/>
    <SDHebDate xmlns="8255cbab-4594-44e3-afbd-a4b5843dd9e2">י' בתשרי, התשפ"ב</SDHebDate>
    <SDOfflineTo xmlns="8255cbab-4594-44e3-afbd-a4b5843dd9e2" xsi:nil="true"/>
    <SDSignersLogins xmlns="8255cbab-4594-44e3-afbd-a4b5843dd9e2" xsi:nil="true"/>
    <SDAuthor xmlns="8255cbab-4594-44e3-afbd-a4b5843dd9e2">מירי כהן</SDAuthor>
    <SDLastSigningDate xmlns="8255cbab-4594-44e3-afbd-a4b5843dd9e2" xsi:nil="true"/>
    <mana_haga xmlns="8255cbab-4594-44e3-afbd-a4b5843dd9e2">בחר מאפייני הגעה:</mana_haga>
    <mishne-mail xmlns="8255cbab-4594-44e3-afbd-a4b5843dd9e2">יוצא</mishne-mail>
    <mishnetipe xmlns="8255cbab-4594-44e3-afbd-a4b5843dd9e2">- בחר שדה -</mishnetipe>
    <mishnemeet xmlns="8255cbab-4594-44e3-afbd-a4b5843dd9e2" xsi:nil="true"/>
    <SDMailOut xmlns="8255cbab-4594-44e3-afbd-a4b5843dd9e2" xsi:nil="true"/>
    <hearot xmlns="8255cbab-4594-44e3-afbd-a4b5843dd9e2" xsi:nil="true"/>
    <hafaza1 xmlns="8255cbab-4594-44e3-afbd-a4b5843dd9e2">בחר סטאטוס הפצה:</hafaza1>
    <manas_el xmlns="8255cbab-4594-44e3-afbd-a4b5843dd9e2" xsi:nil="true"/>
    <SDToList xmlns="8255cbab-4594-44e3-afbd-a4b5843dd9e2" xsi:nil="true"/>
    <mishhafatza xmlns="8255cbab-4594-44e3-afbd-a4b5843dd9e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משנה למנכל - דואר יוצא" ma:contentTypeID="0x01010082BA4EC7B4B759499732AFB4E437656502009C82E5D6B46FFE43AB486C1665463727" ma:contentTypeVersion="17" ma:contentTypeDescription="צור מסמך חדש." ma:contentTypeScope="" ma:versionID="39ce7e1afe9bd5fb21db92fbadf98753">
  <xsd:schema xmlns:xsd="http://www.w3.org/2001/XMLSchema" xmlns:xs="http://www.w3.org/2001/XMLSchema" xmlns:p="http://schemas.microsoft.com/office/2006/metadata/properties" xmlns:ns1="8255cbab-4594-44e3-afbd-a4b5843dd9e2" targetNamespace="http://schemas.microsoft.com/office/2006/metadata/properties" ma:root="true" ma:fieldsID="2b130a03e661324bd3256a9248f4e066" ns1:_="">
    <xsd:import namespace="8255cbab-4594-44e3-afbd-a4b5843dd9e2"/>
    <xsd:element name="properties">
      <xsd:complexType>
        <xsd:sequence>
          <xsd:element name="documentManagement">
            <xsd:complexType>
              <xsd:all>
                <xsd:element ref="ns1:mishne-mail" minOccurs="0"/>
                <xsd:element ref="ns1:mishnemeet" minOccurs="0"/>
                <xsd:element ref="ns1:SDMailOut" minOccurs="0"/>
                <xsd:element ref="ns1:hafaza1" minOccurs="0"/>
                <xsd:element ref="ns1:mishhafatza" minOccurs="0"/>
                <xsd:element ref="ns1:mishnetipe" minOccurs="0"/>
                <xsd:element ref="ns1:hearot" minOccurs="0"/>
                <xsd:element ref="ns1:mana_haga" minOccurs="0"/>
                <xsd:element ref="ns1:SDToList" minOccurs="0"/>
                <xsd:element ref="ns1:manas_el" minOccurs="0"/>
                <xsd:element ref="ns1:SDCategoryID" minOccurs="0"/>
                <xsd:element ref="ns1:SDDocumentSource" minOccurs="0"/>
                <xsd:element ref="ns1:SDAuthor" minOccurs="0"/>
                <xsd:element ref="ns1:SDDocDate" minOccurs="0"/>
                <xsd:element ref="ns1:SDHebDate" minOccurs="0"/>
                <xsd:element ref="ns1:SDOriginalID" minOccurs="0"/>
                <xsd:element ref="ns1:SDOfflineTo" minOccurs="0"/>
                <xsd:element ref="ns1:SDAsmachta" minOccurs="0"/>
                <xsd:element ref="ns1:SDImportance" minOccurs="0"/>
                <xsd:element ref="ns1:SDExternalEntityConnected" minOccurs="0"/>
                <xsd:element ref="ns1:SDLastSigningDate" minOccurs="0"/>
                <xsd:element ref="ns1:SDNumOfSignatures" minOccurs="0"/>
                <xsd:element ref="ns1:SDSignersLogins" minOccurs="0"/>
                <xsd:element ref="ns1:AutoNumber" minOccurs="0"/>
                <xsd:element ref="ns1:SDCategor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5cbab-4594-44e3-afbd-a4b5843dd9e2" elementFormDefault="qualified">
    <xsd:import namespace="http://schemas.microsoft.com/office/2006/documentManagement/types"/>
    <xsd:import namespace="http://schemas.microsoft.com/office/infopath/2007/PartnerControls"/>
    <xsd:element name="mishne-mail" ma:index="0" nillable="true" ma:displayName="מנש.דואר" ma:default="יוצא" ma:format="Dropdown" ma:internalName="mishne_x002d_mail" ma:readOnly="false">
      <xsd:simpleType>
        <xsd:restriction base="dms:Choice">
          <xsd:enumeration value="יוצא"/>
          <xsd:enumeration value="נכנס"/>
          <xsd:enumeration value="כרטיס"/>
        </xsd:restriction>
      </xsd:simpleType>
    </xsd:element>
    <xsd:element name="mishnemeet" ma:index="1" nillable="true" ma:displayName="מנש מאת" ma:internalName="mishnemeet" ma:readOnly="false">
      <xsd:simpleType>
        <xsd:restriction base="dms:Text">
          <xsd:maxLength value="255"/>
        </xsd:restriction>
      </xsd:simpleType>
    </xsd:element>
    <xsd:element name="SDMailOut" ma:index="2" nillable="true" ma:displayName="SDMailOut" ma:internalName="SDMailOut" ma:readOnly="false">
      <xsd:simpleType>
        <xsd:restriction base="dms:Note"/>
      </xsd:simpleType>
    </xsd:element>
    <xsd:element name="hafaza1" ma:index="3" nillable="true" ma:displayName="מנש סטאטוס הפצה" ma:default="בחר סטאטוס הפצה:" ma:format="Dropdown" ma:internalName="hafaza1" ma:readOnly="false">
      <xsd:simpleType>
        <xsd:restriction base="dms:Choice">
          <xsd:enumeration value="בחר סטאטוס הפצה:"/>
          <xsd:enumeration value="הופץ"/>
          <xsd:enumeration value="לא הופץ"/>
        </xsd:restriction>
      </xsd:simpleType>
    </xsd:element>
    <xsd:element name="mishhafatza" ma:index="4" nillable="true" ma:displayName="משנה למנכל - תאריך הפצה" ma:format="DateOnly" ma:internalName="mishhafatza" ma:readOnly="false">
      <xsd:simpleType>
        <xsd:restriction base="dms:DateTime"/>
      </xsd:simpleType>
    </xsd:element>
    <xsd:element name="mishnetipe" ma:index="5" nillable="true" ma:displayName="מנש סוג מסמך" ma:default="- בחר שדה -" ma:format="Dropdown" ma:internalName="mishnetipe" ma:readOnly="false">
      <xsd:simpleType>
        <xsd:restriction base="dms:Choice">
          <xsd:enumeration value="- בחר שדה -"/>
          <xsd:enumeration value="שאילתות"/>
          <xsd:enumeration value="הצ' לסדר"/>
          <xsd:enumeration value="כנסת - פניות מועדות"/>
          <xsd:enumeration value="כנסת - תשובות לועדות"/>
          <xsd:enumeration value="כנסת - לוז ועדות"/>
          <xsd:enumeration value="כנסת – ועדות"/>
          <xsd:enumeration value="כנסת - מממ"/>
          <xsd:enumeration value="הח' ממשלה"/>
        </xsd:restriction>
      </xsd:simpleType>
    </xsd:element>
    <xsd:element name="hearot" ma:index="6" nillable="true" ma:displayName="משנה הערות" ma:internalName="hearot" ma:readOnly="false">
      <xsd:simpleType>
        <xsd:restriction base="dms:Note">
          <xsd:maxLength value="255"/>
        </xsd:restriction>
      </xsd:simpleType>
    </xsd:element>
    <xsd:element name="mana_haga" ma:index="7" nillable="true" ma:displayName="מנש מאפייני הגעה:" ma:default="בחר מאפייני הגעה:" ma:format="Dropdown" ma:internalName="mana_haga" ma:readOnly="false">
      <xsd:simpleType>
        <xsd:restriction base="dms:Choice">
          <xsd:enumeration value="בחר מאפייני הגעה:"/>
          <xsd:enumeration value="דוא'ל"/>
          <xsd:enumeration value="דוא'ל בועז"/>
          <xsd:enumeration value="דואר"/>
          <xsd:enumeration value="פקס"/>
        </xsd:restriction>
      </xsd:simpleType>
    </xsd:element>
    <xsd:element name="SDToList" ma:index="8" nillable="true" ma:displayName="אל" ma:internalName="SDToList" ma:readOnly="false">
      <xsd:simpleType>
        <xsd:restriction base="dms:Text"/>
      </xsd:simpleType>
    </xsd:element>
    <xsd:element name="manas_el" ma:index="9" nillable="true" ma:displayName="מנש אל" ma:internalName="manas_el" ma:readOnly="false">
      <xsd:simpleType>
        <xsd:restriction base="dms:Text">
          <xsd:maxLength value="255"/>
        </xsd:restriction>
      </xsd:simpleType>
    </xsd:element>
    <xsd:element name="SDCategoryID" ma:index="10" nillable="true" ma:displayName="מזהה נושא" ma:indexed="true" ma:internalName="SDCategoryID">
      <xsd:simpleType>
        <xsd:restriction base="dms:Text"/>
      </xsd:simpleType>
    </xsd:element>
    <xsd:element name="SDDocumentSource" ma:index="11" nillable="true" ma:displayName="מקור המסמך" ma:internalName="SDDocumentSource">
      <xsd:simpleType>
        <xsd:restriction base="dms:Choice">
          <xsd:enumeration value="SDFileUpload"/>
          <xsd:enumeration value="SDNewFile"/>
          <xsd:enumeration value="SDMultiFilesUpload"/>
          <xsd:enumeration value="OutlookExtender"/>
          <xsd:enumeration value="SDMigration"/>
          <xsd:enumeration value="OfficeAddIn"/>
          <xsd:enumeration value="ArchiveScan"/>
          <xsd:enumeration value="PCDocs"/>
          <xsd:enumeration value="PST"/>
          <xsd:enumeration value="D2K"/>
          <xsd:enumeration value="Menahel"/>
          <xsd:enumeration value="ShipmentLoader"/>
          <xsd:enumeration value="PoliceOffices"/>
          <xsd:enumeration value="AGATForms"/>
          <xsd:enumeration value="SDK"/>
          <xsd:enumeration value="Other"/>
          <xsd:enumeration value="SD5Migration"/>
          <xsd:enumeration value="TrayFileUpload"/>
        </xsd:restriction>
      </xsd:simpleType>
    </xsd:element>
    <xsd:element name="SDAuthor" ma:index="12" nillable="true" ma:displayName="מחבר" ma:indexed="true" ma:internalName="SDAuthor">
      <xsd:simpleType>
        <xsd:restriction base="dms:Text"/>
      </xsd:simpleType>
    </xsd:element>
    <xsd:element name="SDDocDate" ma:index="13" nillable="true" ma:displayName="תאריך המסמך" ma:indexed="true" ma:internalName="SDDocDate">
      <xsd:simpleType>
        <xsd:restriction base="dms:DateTime"/>
      </xsd:simpleType>
    </xsd:element>
    <xsd:element name="SDHebDate" ma:index="14" nillable="true" ma:displayName="תאריך עברי" ma:internalName="SDHebDate">
      <xsd:simpleType>
        <xsd:restriction base="dms:Text"/>
      </xsd:simpleType>
    </xsd:element>
    <xsd:element name="SDOriginalID" ma:index="15" nillable="true" ma:displayName="סימוכין מקורי" ma:internalName="SDOriginalID">
      <xsd:simpleType>
        <xsd:restriction base="dms:Text"/>
      </xsd:simpleType>
    </xsd:element>
    <xsd:element name="SDOfflineTo" ma:index="16" nillable="true" ma:displayName="הוצא אל" ma:internalName="SDOfflineTo">
      <xsd:simpleType>
        <xsd:restriction base="dms:Text"/>
      </xsd:simpleType>
    </xsd:element>
    <xsd:element name="SDAsmachta" ma:index="17" nillable="true" ma:displayName="אסמכתא" ma:internalName="SDAsmachta">
      <xsd:simpleType>
        <xsd:restriction base="dms:Text"/>
      </xsd:simpleType>
    </xsd:element>
    <xsd:element name="SDImportance" ma:index="18" nillable="true" ma:displayName="חשיבות" ma:internalName="SDImportance">
      <xsd:simpleType>
        <xsd:restriction base="dms:Number"/>
      </xsd:simpleType>
    </xsd:element>
    <xsd:element name="SDExternalEntityConnected" ma:index="19" nillable="true" ma:displayName="מקושר לאפליקציה חיצונית" ma:internalName="SDExternalEntityConnected">
      <xsd:simpleType>
        <xsd:restriction base="dms:Boolean"/>
      </xsd:simpleType>
    </xsd:element>
    <xsd:element name="SDLastSigningDate" ma:index="20" nillable="true" ma:displayName="תאריך חתימה אחרון " ma:internalName="SDLastSigningDate">
      <xsd:simpleType>
        <xsd:restriction base="dms:DateTime"/>
      </xsd:simpleType>
    </xsd:element>
    <xsd:element name="SDNumOfSignatures" ma:index="21" nillable="true" ma:displayName="מספר חתימות" ma:internalName="SDNumOfSignatures">
      <xsd:simpleType>
        <xsd:restriction base="dms:Number"/>
      </xsd:simpleType>
    </xsd:element>
    <xsd:element name="SDSignersLogins" ma:index="22" nillable="true" ma:displayName="חותם המסמך" ma:internalName="SDSignersLogins">
      <xsd:simpleType>
        <xsd:restriction base="dms:Text"/>
      </xsd:simpleType>
    </xsd:element>
    <xsd:element name="AutoNumber" ma:index="24" nillable="true" ma:displayName="סימוכין" ma:indexed="true" ma:internalName="AutoNumber">
      <xsd:simpleType>
        <xsd:restriction base="dms:Text"/>
      </xsd:simpleType>
    </xsd:element>
    <xsd:element name="SDCategories" ma:index="25" nillable="true" ma:displayName="נושאים" ma:internalName="SDCategorie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23"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E48C3E-BA3B-4FA5-80AF-90A6CF918860}">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06241E2D-F853-4344-A174-85C16CC3A1B7}">
  <ds:schemaRefs>
    <ds:schemaRef ds:uri="http://schemas.microsoft.com/office/2006/metadata/properties"/>
    <ds:schemaRef ds:uri="http://www.w3.org/2000/xmlns/"/>
    <ds:schemaRef ds:uri="8255cbab-4594-44e3-afbd-a4b5843dd9e2"/>
    <ds:schemaRef ds:uri="http://www.w3.org/2001/XMLSchema-instance"/>
  </ds:schemaRefs>
</ds:datastoreItem>
</file>

<file path=customXml/itemProps3.xml><?xml version="1.0" encoding="utf-8"?>
<ds:datastoreItem xmlns:ds="http://schemas.openxmlformats.org/officeDocument/2006/customXml" ds:itemID="{BED76C98-9BB0-4454-924C-16B3FBEAF0C7}">
  <ds:schemaRefs>
    <ds:schemaRef ds:uri="http://schemas.microsoft.com/office/2006/metadata/contentType"/>
    <ds:schemaRef ds:uri="http://schemas.microsoft.com/office/2006/metadata/properties/metaAttributes"/>
    <ds:schemaRef ds:uri="http://www.w3.org/2000/xmlns/"/>
    <ds:schemaRef ds:uri="http://www.w3.org/2001/XMLSchema"/>
    <ds:schemaRef ds:uri="8255cbab-4594-44e3-afbd-a4b5843dd9e2"/>
  </ds:schemaRefs>
</ds:datastoreItem>
</file>

<file path=customXml/itemProps4.xml><?xml version="1.0" encoding="utf-8"?>
<ds:datastoreItem xmlns:ds="http://schemas.openxmlformats.org/officeDocument/2006/customXml" ds:itemID="{E22A5D63-7835-4091-9E57-0A71A9BB8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0</Words>
  <Characters>1273</Characters>
  <Application>Microsoft Office Word</Application>
  <DocSecurity>0</DocSecurity>
  <Lines>10</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שמלוביץ אסף ישראל</vt:lpstr>
      <vt:lpstr>שמלוביץ אסף ישראל</vt:lpstr>
    </vt:vector>
  </TitlesOfParts>
  <Company>mfa</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לוביץ אסף ישראל</dc:title>
  <dc:subject/>
  <dc:creator>Bilaus Ziv</dc:creator>
  <cp:keywords>אישורים</cp:keywords>
  <dc:description/>
  <cp:lastModifiedBy>משתמש אורח</cp:lastModifiedBy>
  <cp:revision>2</cp:revision>
  <cp:lastPrinted>2021-09-16T20:05:00Z</cp:lastPrinted>
  <dcterms:created xsi:type="dcterms:W3CDTF">2021-09-20T05:12:00Z</dcterms:created>
  <dcterms:modified xsi:type="dcterms:W3CDTF">2021-09-20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A4EC7B4B759499732AFB4E437656502009C82E5D6B46FFE43AB486C1665463727</vt:lpwstr>
  </property>
  <property fmtid="{D5CDD505-2E9C-101B-9397-08002B2CF9AE}" pid="3" name="xmlns:z">
    <vt:lpwstr>#RowsetSchema</vt:lpwstr>
  </property>
  <property fmtid="{D5CDD505-2E9C-101B-9397-08002B2CF9AE}" pid="4" name="FileLeafRef">
    <vt:lpwstr>87725;#833272521.docx</vt:lpwstr>
  </property>
  <property fmtid="{D5CDD505-2E9C-101B-9397-08002B2CF9AE}" pid="5" name="Modified_x0020_By">
    <vt:lpwstr>i:0#.w|briutnt\miri.cohen</vt:lpwstr>
  </property>
  <property fmtid="{D5CDD505-2E9C-101B-9397-08002B2CF9AE}" pid="6" name="Created_x0020_By">
    <vt:lpwstr>i:0#.w|briutnt\miri.cohen</vt:lpwstr>
  </property>
  <property fmtid="{D5CDD505-2E9C-101B-9397-08002B2CF9AE}" pid="7" name="File_x0020_Type">
    <vt:lpwstr>docx</vt:lpwstr>
  </property>
  <property fmtid="{D5CDD505-2E9C-101B-9397-08002B2CF9AE}" pid="8" name="AutoNumber">
    <vt:lpwstr>833272521</vt:lpwstr>
  </property>
  <property fmtid="{D5CDD505-2E9C-101B-9397-08002B2CF9AE}" pid="9" name="SDCategories">
    <vt:lpwstr>:משנה למנכל 02:משנה למנכל 02:אישורים חריגים בדיקות חו"ל;#</vt:lpwstr>
  </property>
  <property fmtid="{D5CDD505-2E9C-101B-9397-08002B2CF9AE}" pid="10" name="SDCategoryID">
    <vt:lpwstr>fb4722471a3f;#</vt:lpwstr>
  </property>
  <property fmtid="{D5CDD505-2E9C-101B-9397-08002B2CF9AE}" pid="11" name="SDDocumentSource">
    <vt:lpwstr>SDNewFile</vt:lpwstr>
  </property>
  <property fmtid="{D5CDD505-2E9C-101B-9397-08002B2CF9AE}" pid="12" name="SDAuthor">
    <vt:lpwstr>מירי כהן</vt:lpwstr>
  </property>
  <property fmtid="{D5CDD505-2E9C-101B-9397-08002B2CF9AE}" pid="13" name="SDDocDate">
    <vt:lpwstr>16/09/2021</vt:lpwstr>
  </property>
  <property fmtid="{D5CDD505-2E9C-101B-9397-08002B2CF9AE}" pid="14" name="SDHebDate">
    <vt:lpwstr>י' בתשרי, התשפ"ב</vt:lpwstr>
  </property>
  <property fmtid="{D5CDD505-2E9C-101B-9397-08002B2CF9AE}" pid="15" name="SDImportance">
    <vt:lpwstr>0</vt:lpwstr>
  </property>
  <property fmtid="{D5CDD505-2E9C-101B-9397-08002B2CF9AE}" pid="16" name="mana_haga">
    <vt:lpwstr>בחר מאפייני הגעה:</vt:lpwstr>
  </property>
  <property fmtid="{D5CDD505-2E9C-101B-9397-08002B2CF9AE}" pid="17" name="mishnetipe">
    <vt:lpwstr>- בחר שדה -</vt:lpwstr>
  </property>
  <property fmtid="{D5CDD505-2E9C-101B-9397-08002B2CF9AE}" pid="18" name="mishne_x002d_mail">
    <vt:lpwstr>יוצא</vt:lpwstr>
  </property>
  <property fmtid="{D5CDD505-2E9C-101B-9397-08002B2CF9AE}" pid="19" name="hafaza1">
    <vt:lpwstr>בחר סטאטוס הפצה:</vt:lpwstr>
  </property>
  <property fmtid="{D5CDD505-2E9C-101B-9397-08002B2CF9AE}" pid="20" name="ID">
    <vt:lpwstr>87725</vt:lpwstr>
  </property>
  <property fmtid="{D5CDD505-2E9C-101B-9397-08002B2CF9AE}" pid="21" name="ContentType">
    <vt:lpwstr>משנה למנכל - דואר יוצא</vt:lpwstr>
  </property>
  <property fmtid="{D5CDD505-2E9C-101B-9397-08002B2CF9AE}" pid="22" name="Created">
    <vt:lpwstr>16/09/2021</vt:lpwstr>
  </property>
  <property fmtid="{D5CDD505-2E9C-101B-9397-08002B2CF9AE}" pid="23" name="Author">
    <vt:lpwstr>13;#מירי כהן</vt:lpwstr>
  </property>
  <property fmtid="{D5CDD505-2E9C-101B-9397-08002B2CF9AE}" pid="24" name="Modified">
    <vt:lpwstr>16/09/2021</vt:lpwstr>
  </property>
  <property fmtid="{D5CDD505-2E9C-101B-9397-08002B2CF9AE}" pid="25" name="Editor">
    <vt:lpwstr>13;#מירי כהן</vt:lpwstr>
  </property>
  <property fmtid="{D5CDD505-2E9C-101B-9397-08002B2CF9AE}" pid="26" name="_ModerationStatus">
    <vt:lpwstr>0</vt:lpwstr>
  </property>
  <property fmtid="{D5CDD505-2E9C-101B-9397-08002B2CF9AE}" pid="27" name="FileRef">
    <vt:lpwstr>87725;#sites/MishneLaMankal/mishnehm02/DocLib/DocLib automatically created by sharedocs 18/833272521.docx</vt:lpwstr>
  </property>
  <property fmtid="{D5CDD505-2E9C-101B-9397-08002B2CF9AE}" pid="28" name="FileDirRef">
    <vt:lpwstr>87725;#sites/MishneLaMankal/mishnehm02/DocLib/DocLib automatically created by sharedocs 18</vt:lpwstr>
  </property>
  <property fmtid="{D5CDD505-2E9C-101B-9397-08002B2CF9AE}" pid="29" name="Last_x0020_Modified">
    <vt:lpwstr>87725;#2021-09-16 22:27:48</vt:lpwstr>
  </property>
  <property fmtid="{D5CDD505-2E9C-101B-9397-08002B2CF9AE}" pid="30" name="Created_x0020_Date">
    <vt:lpwstr>87725;#2021-09-16 22:27:44</vt:lpwstr>
  </property>
  <property fmtid="{D5CDD505-2E9C-101B-9397-08002B2CF9AE}" pid="31" name="File_x0020_Size">
    <vt:lpwstr>87725;#240051</vt:lpwstr>
  </property>
  <property fmtid="{D5CDD505-2E9C-101B-9397-08002B2CF9AE}" pid="32" name="FSObjType">
    <vt:lpwstr>87725;#0</vt:lpwstr>
  </property>
  <property fmtid="{D5CDD505-2E9C-101B-9397-08002B2CF9AE}" pid="33" name="SortBehavior">
    <vt:lpwstr>87725;#0</vt:lpwstr>
  </property>
  <property fmtid="{D5CDD505-2E9C-101B-9397-08002B2CF9AE}" pid="34" name="PermMask">
    <vt:lpwstr>0x1b03c4312ef</vt:lpwstr>
  </property>
  <property fmtid="{D5CDD505-2E9C-101B-9397-08002B2CF9AE}" pid="35" name="CheckedOutUserId">
    <vt:lpwstr>87725;#</vt:lpwstr>
  </property>
  <property fmtid="{D5CDD505-2E9C-101B-9397-08002B2CF9AE}" pid="36" name="IsCheckedoutToLocal">
    <vt:lpwstr>87725;#0</vt:lpwstr>
  </property>
  <property fmtid="{D5CDD505-2E9C-101B-9397-08002B2CF9AE}" pid="37" name="UniqueId">
    <vt:lpwstr>87725;#{4958B206-0EE6-4CA7-BA5B-8D31DF4DBA3F}</vt:lpwstr>
  </property>
  <property fmtid="{D5CDD505-2E9C-101B-9397-08002B2CF9AE}" pid="38" name="ProgId">
    <vt:lpwstr>87725;#</vt:lpwstr>
  </property>
  <property fmtid="{D5CDD505-2E9C-101B-9397-08002B2CF9AE}" pid="39" name="ScopeId">
    <vt:lpwstr>87725;#{F572F191-1399-493A-B823-5E9D84117022}</vt:lpwstr>
  </property>
  <property fmtid="{D5CDD505-2E9C-101B-9397-08002B2CF9AE}" pid="40" name="VirusStatus">
    <vt:lpwstr>87725;#240051</vt:lpwstr>
  </property>
  <property fmtid="{D5CDD505-2E9C-101B-9397-08002B2CF9AE}" pid="41" name="CheckedOutTitle">
    <vt:lpwstr>87725;#</vt:lpwstr>
  </property>
  <property fmtid="{D5CDD505-2E9C-101B-9397-08002B2CF9AE}" pid="42" name="_CheckinComment">
    <vt:lpwstr>87725;#</vt:lpwstr>
  </property>
  <property fmtid="{D5CDD505-2E9C-101B-9397-08002B2CF9AE}" pid="43" name="_EditMenuTableStart">
    <vt:lpwstr>833272521.docx</vt:lpwstr>
  </property>
  <property fmtid="{D5CDD505-2E9C-101B-9397-08002B2CF9AE}" pid="44" name="_EditMenuTableStart2">
    <vt:lpwstr>87725</vt:lpwstr>
  </property>
  <property fmtid="{D5CDD505-2E9C-101B-9397-08002B2CF9AE}" pid="45" name="_EditMenuTableEnd">
    <vt:lpwstr>87725</vt:lpwstr>
  </property>
  <property fmtid="{D5CDD505-2E9C-101B-9397-08002B2CF9AE}" pid="46" name="LinkFilenameNoMenu">
    <vt:lpwstr>833272521.docx</vt:lpwstr>
  </property>
  <property fmtid="{D5CDD505-2E9C-101B-9397-08002B2CF9AE}" pid="47" name="LinkFilename">
    <vt:lpwstr>833272521.docx</vt:lpwstr>
  </property>
  <property fmtid="{D5CDD505-2E9C-101B-9397-08002B2CF9AE}" pid="48" name="LinkFilename2">
    <vt:lpwstr>833272521.docx</vt:lpwstr>
  </property>
  <property fmtid="{D5CDD505-2E9C-101B-9397-08002B2CF9AE}" pid="49" name="DocIcon">
    <vt:lpwstr>docx</vt:lpwstr>
  </property>
  <property fmtid="{D5CDD505-2E9C-101B-9397-08002B2CF9AE}" pid="50" name="ServerUrl">
    <vt:lpwstr>/sites/MishneLaMankal/mishnehm02/DocLib/DocLib automatically created by sharedocs 18/833272521.docx</vt:lpwstr>
  </property>
  <property fmtid="{D5CDD505-2E9C-101B-9397-08002B2CF9AE}" pid="51" name="EncodedAbsUrl">
    <vt:lpwstr>http://sd5/sites/MishneLaMankal/mishnehm02/DocLib/DocLib%20automatically%20created%20by%20sharedocs%2018/833272521.docx</vt:lpwstr>
  </property>
  <property fmtid="{D5CDD505-2E9C-101B-9397-08002B2CF9AE}" pid="52" name="BaseName">
    <vt:lpwstr>833272521</vt:lpwstr>
  </property>
  <property fmtid="{D5CDD505-2E9C-101B-9397-08002B2CF9AE}" pid="53" name="FileSizeDisplay">
    <vt:lpwstr>240051</vt:lpwstr>
  </property>
  <property fmtid="{D5CDD505-2E9C-101B-9397-08002B2CF9AE}" pid="54" name="MetaInfo">
    <vt:lpwstr>87725;#_Level:SW|1_x000d_
ItemChildCount:SW|86981;#0_x000d_
Etag:SW|{FF0FE0A4-DC06-46F6-A874-634B00149D09},4_x000d_
SDMailOut:EW|_x000d_
Order:SW|8621200.00000000_x000d_
vti_thumbnailexists:BW|false_x000d_
mana_haga:SW|בחר מאפייני הגעה:_x000d_
Last Modified:SW|86212;#2021-08-25 09:21:42_x000d_
SDLastSi</vt:lpwstr>
  </property>
  <property fmtid="{D5CDD505-2E9C-101B-9397-08002B2CF9AE}" pid="55" name="_Level">
    <vt:lpwstr>1</vt:lpwstr>
  </property>
  <property fmtid="{D5CDD505-2E9C-101B-9397-08002B2CF9AE}" pid="56" name="_IsCurrentVersion">
    <vt:lpwstr>1</vt:lpwstr>
  </property>
  <property fmtid="{D5CDD505-2E9C-101B-9397-08002B2CF9AE}" pid="57" name="ItemChildCount">
    <vt:lpwstr>87725;#0</vt:lpwstr>
  </property>
  <property fmtid="{D5CDD505-2E9C-101B-9397-08002B2CF9AE}" pid="58" name="FolderChildCount">
    <vt:lpwstr>87725;#0</vt:lpwstr>
  </property>
  <property fmtid="{D5CDD505-2E9C-101B-9397-08002B2CF9AE}" pid="59" name="SelectTitle">
    <vt:lpwstr>87725</vt:lpwstr>
  </property>
  <property fmtid="{D5CDD505-2E9C-101B-9397-08002B2CF9AE}" pid="60" name="SelectFilename">
    <vt:lpwstr>87725</vt:lpwstr>
  </property>
  <property fmtid="{D5CDD505-2E9C-101B-9397-08002B2CF9AE}" pid="61" name="Edit">
    <vt:lpwstr>0</vt:lpwstr>
  </property>
  <property fmtid="{D5CDD505-2E9C-101B-9397-08002B2CF9AE}" pid="62" name="owshiddenversion">
    <vt:lpwstr>4</vt:lpwstr>
  </property>
  <property fmtid="{D5CDD505-2E9C-101B-9397-08002B2CF9AE}" pid="63" name="_UIVersion">
    <vt:lpwstr>512</vt:lpwstr>
  </property>
  <property fmtid="{D5CDD505-2E9C-101B-9397-08002B2CF9AE}" pid="64" name="Order">
    <vt:lpwstr>8621200.00000000</vt:lpwstr>
  </property>
  <property fmtid="{D5CDD505-2E9C-101B-9397-08002B2CF9AE}" pid="65" name="GUID">
    <vt:lpwstr>{715DCF92-FEF8-4219-821D-81A565A56727}</vt:lpwstr>
  </property>
  <property fmtid="{D5CDD505-2E9C-101B-9397-08002B2CF9AE}" pid="66" name="WorkflowVersion">
    <vt:lpwstr>1</vt:lpwstr>
  </property>
  <property fmtid="{D5CDD505-2E9C-101B-9397-08002B2CF9AE}" pid="67" name="ParentVersionString">
    <vt:lpwstr>87725;#</vt:lpwstr>
  </property>
  <property fmtid="{D5CDD505-2E9C-101B-9397-08002B2CF9AE}" pid="68" name="ParentLeafName">
    <vt:lpwstr>87725;#</vt:lpwstr>
  </property>
  <property fmtid="{D5CDD505-2E9C-101B-9397-08002B2CF9AE}" pid="69" name="Etag">
    <vt:lpwstr>{4958B206-0EE6-4CA7-BA5B-8D31DF4DBA3F},4</vt:lpwstr>
  </property>
  <property fmtid="{D5CDD505-2E9C-101B-9397-08002B2CF9AE}" pid="70" name="Combine">
    <vt:lpwstr>0</vt:lpwstr>
  </property>
  <property fmtid="{D5CDD505-2E9C-101B-9397-08002B2CF9AE}" pid="71" name="RepairDocument">
    <vt:lpwstr>0</vt:lpwstr>
  </property>
  <property fmtid="{D5CDD505-2E9C-101B-9397-08002B2CF9AE}" pid="72" name="ServerRedirected">
    <vt:lpwstr>0</vt:lpwstr>
  </property>
  <property fmtid="{D5CDD505-2E9C-101B-9397-08002B2CF9AE}" pid="73" name="Last Modified">
    <vt:lpwstr>86212;#2021-08-25 09:21:42</vt:lpwstr>
  </property>
  <property fmtid="{D5CDD505-2E9C-101B-9397-08002B2CF9AE}" pid="74" name="Created By">
    <vt:lpwstr>i:0#.w|briutnt\adi.harush</vt:lpwstr>
  </property>
  <property fmtid="{D5CDD505-2E9C-101B-9397-08002B2CF9AE}" pid="75" name="File Type">
    <vt:lpwstr>docx</vt:lpwstr>
  </property>
  <property fmtid="{D5CDD505-2E9C-101B-9397-08002B2CF9AE}" pid="76" name="File Size">
    <vt:lpwstr>86212;#234086</vt:lpwstr>
  </property>
  <property fmtid="{D5CDD505-2E9C-101B-9397-08002B2CF9AE}" pid="77" name="mishne-mail">
    <vt:lpwstr>יוצא</vt:lpwstr>
  </property>
  <property fmtid="{D5CDD505-2E9C-101B-9397-08002B2CF9AE}" pid="78" name="Modified By">
    <vt:lpwstr>i:0#.w|briutnt\adi.harush</vt:lpwstr>
  </property>
  <property fmtid="{D5CDD505-2E9C-101B-9397-08002B2CF9AE}" pid="79" name="Created Date">
    <vt:lpwstr>86212;#2021-08-25 09:21:38</vt:lpwstr>
  </property>
  <property fmtid="{D5CDD505-2E9C-101B-9397-08002B2CF9AE}" pid="80" name="mishnemeet">
    <vt:lpwstr>עדי</vt:lpwstr>
  </property>
</Properties>
</file>